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EC925B" w14:textId="77777777" w:rsidR="00ED15C2" w:rsidRPr="00CF778C" w:rsidRDefault="007A67A4" w:rsidP="00CF778C">
      <w:pPr>
        <w:jc w:val="right"/>
        <w:rPr>
          <w:rFonts w:ascii="Times New Roman" w:hAnsi="Times New Roman" w:cs="Times New Roman"/>
        </w:rPr>
      </w:pPr>
      <w:r w:rsidRPr="007A67A4">
        <w:rPr>
          <w:rFonts w:ascii="Times New Roman" w:hAnsi="Times New Roman" w:cs="Times New Roman"/>
          <w:noProof/>
        </w:rPr>
        <w:drawing>
          <wp:inline distT="0" distB="0" distL="0" distR="0" wp14:anchorId="7DCB609D" wp14:editId="7E465028">
            <wp:extent cx="1926590" cy="1513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6590" cy="1513205"/>
                    </a:xfrm>
                    <a:prstGeom prst="rect">
                      <a:avLst/>
                    </a:prstGeom>
                    <a:noFill/>
                    <a:ln>
                      <a:noFill/>
                    </a:ln>
                  </pic:spPr>
                </pic:pic>
              </a:graphicData>
            </a:graphic>
          </wp:inline>
        </w:drawing>
      </w:r>
    </w:p>
    <w:p w14:paraId="1BB7A1CD" w14:textId="66113D37" w:rsidR="00CF778C" w:rsidRDefault="00CF778C" w:rsidP="00CF778C">
      <w:pPr>
        <w:rPr>
          <w:rFonts w:ascii="Times New Roman" w:hAnsi="Times New Roman" w:cs="Times New Roman"/>
          <w:b/>
          <w:bCs/>
          <w:sz w:val="48"/>
          <w:szCs w:val="48"/>
        </w:rPr>
      </w:pPr>
    </w:p>
    <w:p w14:paraId="3E6664B6" w14:textId="77777777" w:rsidR="00C70715" w:rsidRDefault="00C70715" w:rsidP="00CF778C">
      <w:pPr>
        <w:rPr>
          <w:rFonts w:ascii="Times New Roman" w:hAnsi="Times New Roman" w:cs="Times New Roman"/>
          <w:b/>
          <w:bCs/>
          <w:sz w:val="48"/>
          <w:szCs w:val="48"/>
        </w:rPr>
      </w:pPr>
    </w:p>
    <w:p w14:paraId="6EC6E8F2" w14:textId="77777777" w:rsidR="00ED15C2" w:rsidRPr="00CF778C" w:rsidRDefault="00ED15C2" w:rsidP="00CF778C">
      <w:pPr>
        <w:rPr>
          <w:rFonts w:ascii="Times New Roman" w:hAnsi="Times New Roman" w:cs="Times New Roman"/>
          <w:b/>
          <w:bCs/>
          <w:sz w:val="48"/>
          <w:szCs w:val="48"/>
        </w:rPr>
      </w:pPr>
      <w:r w:rsidRPr="00CF778C">
        <w:rPr>
          <w:rFonts w:ascii="Times New Roman" w:hAnsi="Times New Roman" w:cs="Times New Roman"/>
          <w:b/>
          <w:bCs/>
          <w:sz w:val="48"/>
          <w:szCs w:val="48"/>
        </w:rPr>
        <w:t>Installation</w:t>
      </w:r>
      <w:r w:rsidR="00CF778C" w:rsidRPr="00CF778C">
        <w:rPr>
          <w:rFonts w:ascii="Times New Roman" w:hAnsi="Times New Roman" w:cs="Times New Roman"/>
          <w:b/>
          <w:bCs/>
          <w:sz w:val="48"/>
          <w:szCs w:val="48"/>
        </w:rPr>
        <w:t xml:space="preserve"> </w:t>
      </w:r>
      <w:r w:rsidRPr="00CF778C">
        <w:rPr>
          <w:rFonts w:ascii="Times New Roman" w:hAnsi="Times New Roman" w:cs="Times New Roman"/>
          <w:b/>
          <w:bCs/>
          <w:sz w:val="48"/>
          <w:szCs w:val="48"/>
        </w:rPr>
        <w:t xml:space="preserve">of a </w:t>
      </w:r>
      <w:r w:rsidR="00CF778C" w:rsidRPr="00CF778C">
        <w:rPr>
          <w:rFonts w:ascii="Times New Roman" w:hAnsi="Times New Roman" w:cs="Times New Roman"/>
          <w:b/>
          <w:bCs/>
          <w:sz w:val="48"/>
          <w:szCs w:val="48"/>
        </w:rPr>
        <w:t>Deacon</w:t>
      </w:r>
    </w:p>
    <w:p w14:paraId="5FE383F3" w14:textId="77777777" w:rsidR="00ED15C2" w:rsidRPr="00CF778C" w:rsidRDefault="00ED15C2" w:rsidP="00CF778C">
      <w:pPr>
        <w:rPr>
          <w:rFonts w:ascii="Times New Roman" w:hAnsi="Times New Roman" w:cs="Times New Roman"/>
        </w:rPr>
      </w:pPr>
    </w:p>
    <w:p w14:paraId="3649DAD1" w14:textId="77777777" w:rsidR="002D4AB2" w:rsidRPr="00CF778C" w:rsidRDefault="002D4AB2" w:rsidP="00CF778C">
      <w:pPr>
        <w:rPr>
          <w:rFonts w:ascii="Times New Roman" w:hAnsi="Times New Roman" w:cs="Times New Roman"/>
        </w:rPr>
      </w:pPr>
    </w:p>
    <w:p w14:paraId="4A5C6016" w14:textId="5403B305" w:rsidR="002D4AB2" w:rsidRPr="00CF778C" w:rsidRDefault="002D4AB2" w:rsidP="00CF778C">
      <w:pPr>
        <w:rPr>
          <w:rFonts w:ascii="Times New Roman" w:hAnsi="Times New Roman" w:cs="Times New Roman"/>
          <w:i/>
          <w:iCs/>
          <w:color w:val="C00000"/>
          <w:sz w:val="22"/>
          <w:szCs w:val="22"/>
        </w:rPr>
      </w:pPr>
      <w:r w:rsidRPr="00CF778C">
        <w:rPr>
          <w:rFonts w:ascii="Times New Roman" w:hAnsi="Times New Roman" w:cs="Times New Roman"/>
          <w:i/>
          <w:iCs/>
          <w:color w:val="C00000"/>
          <w:sz w:val="22"/>
          <w:szCs w:val="22"/>
        </w:rPr>
        <w:t>Installation</w:t>
      </w:r>
      <w:r w:rsidR="00C70715">
        <w:rPr>
          <w:rFonts w:ascii="Times New Roman" w:hAnsi="Times New Roman" w:cs="Times New Roman"/>
          <w:i/>
          <w:iCs/>
          <w:color w:val="C00000"/>
          <w:sz w:val="22"/>
          <w:szCs w:val="22"/>
        </w:rPr>
        <w:t xml:space="preserve"> of a Deacon</w:t>
      </w:r>
      <w:r w:rsidRPr="00CF778C">
        <w:rPr>
          <w:rFonts w:ascii="Times New Roman" w:hAnsi="Times New Roman" w:cs="Times New Roman"/>
          <w:i/>
          <w:iCs/>
          <w:color w:val="C00000"/>
          <w:sz w:val="22"/>
          <w:szCs w:val="22"/>
        </w:rPr>
        <w:t xml:space="preserve"> is appropriately set within the service of Holy Communion, following the sermon and hymn of the day. </w:t>
      </w:r>
      <w:r w:rsidR="00D225D7" w:rsidRPr="00CF778C">
        <w:rPr>
          <w:rFonts w:ascii="Times New Roman" w:hAnsi="Times New Roman" w:cs="Times New Roman"/>
          <w:i/>
          <w:iCs/>
          <w:color w:val="C00000"/>
          <w:sz w:val="22"/>
          <w:szCs w:val="22"/>
        </w:rPr>
        <w:t>T</w:t>
      </w:r>
      <w:r w:rsidRPr="00CF778C">
        <w:rPr>
          <w:rFonts w:ascii="Times New Roman" w:hAnsi="Times New Roman" w:cs="Times New Roman"/>
          <w:i/>
          <w:iCs/>
          <w:color w:val="C00000"/>
          <w:sz w:val="22"/>
          <w:szCs w:val="22"/>
        </w:rPr>
        <w:t xml:space="preserve">he Nicene Creed or the </w:t>
      </w:r>
      <w:r w:rsidR="00B12863" w:rsidRPr="00CF778C">
        <w:rPr>
          <w:rFonts w:ascii="Times New Roman" w:hAnsi="Times New Roman" w:cs="Times New Roman"/>
          <w:i/>
          <w:iCs/>
          <w:color w:val="C00000"/>
          <w:sz w:val="22"/>
          <w:szCs w:val="22"/>
        </w:rPr>
        <w:t>Apostles</w:t>
      </w:r>
      <w:r w:rsidR="001B6C84">
        <w:rPr>
          <w:rFonts w:ascii="Times New Roman" w:hAnsi="Times New Roman" w:cs="Times New Roman"/>
          <w:i/>
          <w:iCs/>
          <w:color w:val="C00000"/>
          <w:sz w:val="22"/>
          <w:szCs w:val="22"/>
        </w:rPr>
        <w:t>’</w:t>
      </w:r>
      <w:r w:rsidR="00B12863" w:rsidRPr="00CF778C">
        <w:rPr>
          <w:rFonts w:ascii="Times New Roman" w:hAnsi="Times New Roman" w:cs="Times New Roman"/>
          <w:i/>
          <w:iCs/>
          <w:color w:val="C00000"/>
          <w:sz w:val="22"/>
          <w:szCs w:val="22"/>
        </w:rPr>
        <w:t xml:space="preserve"> </w:t>
      </w:r>
      <w:r w:rsidRPr="00CF778C">
        <w:rPr>
          <w:rFonts w:ascii="Times New Roman" w:hAnsi="Times New Roman" w:cs="Times New Roman"/>
          <w:i/>
          <w:iCs/>
          <w:color w:val="C00000"/>
          <w:sz w:val="22"/>
          <w:szCs w:val="22"/>
        </w:rPr>
        <w:t>Creed may precede the installation rite.</w:t>
      </w:r>
    </w:p>
    <w:p w14:paraId="54DF15DD" w14:textId="77777777" w:rsidR="002D4AB2" w:rsidRPr="00CF778C" w:rsidRDefault="002D4AB2" w:rsidP="00CF778C">
      <w:pPr>
        <w:rPr>
          <w:rFonts w:ascii="Times New Roman" w:hAnsi="Times New Roman" w:cs="Times New Roman"/>
          <w:i/>
          <w:iCs/>
          <w:color w:val="C00000"/>
          <w:sz w:val="22"/>
          <w:szCs w:val="22"/>
        </w:rPr>
      </w:pPr>
    </w:p>
    <w:p w14:paraId="0D56B261" w14:textId="77777777" w:rsidR="002D4AB2" w:rsidRPr="00CF778C" w:rsidRDefault="002D4AB2" w:rsidP="00CF778C">
      <w:pPr>
        <w:rPr>
          <w:rFonts w:ascii="Times New Roman" w:hAnsi="Times New Roman" w:cs="Times New Roman"/>
          <w:i/>
          <w:iCs/>
          <w:color w:val="C00000"/>
          <w:sz w:val="22"/>
          <w:szCs w:val="22"/>
        </w:rPr>
      </w:pPr>
      <w:r w:rsidRPr="00CF778C">
        <w:rPr>
          <w:rFonts w:ascii="Times New Roman" w:hAnsi="Times New Roman" w:cs="Times New Roman"/>
          <w:i/>
          <w:iCs/>
          <w:color w:val="C00000"/>
          <w:sz w:val="22"/>
          <w:szCs w:val="22"/>
        </w:rPr>
        <w:t xml:space="preserve">This order is appropriate for installing a </w:t>
      </w:r>
      <w:r w:rsidR="000D2342" w:rsidRPr="00CF778C">
        <w:rPr>
          <w:rFonts w:ascii="Times New Roman" w:hAnsi="Times New Roman" w:cs="Times New Roman"/>
          <w:i/>
          <w:iCs/>
          <w:color w:val="C00000"/>
          <w:sz w:val="22"/>
          <w:szCs w:val="22"/>
        </w:rPr>
        <w:t>deacon</w:t>
      </w:r>
      <w:r w:rsidRPr="00CF778C">
        <w:rPr>
          <w:rFonts w:ascii="Times New Roman" w:hAnsi="Times New Roman" w:cs="Times New Roman"/>
          <w:i/>
          <w:iCs/>
          <w:color w:val="C00000"/>
          <w:sz w:val="22"/>
          <w:szCs w:val="22"/>
        </w:rPr>
        <w:t xml:space="preserve"> who has been previously </w:t>
      </w:r>
      <w:r w:rsidR="00E52B42" w:rsidRPr="00CF778C">
        <w:rPr>
          <w:rFonts w:ascii="Times New Roman" w:hAnsi="Times New Roman" w:cs="Times New Roman"/>
          <w:i/>
          <w:iCs/>
          <w:color w:val="C00000"/>
          <w:sz w:val="22"/>
          <w:szCs w:val="22"/>
        </w:rPr>
        <w:t xml:space="preserve">set apart for the ministry of word and service by ordination (or, if prior to August 2019, by </w:t>
      </w:r>
      <w:r w:rsidR="006B3489" w:rsidRPr="00CF778C">
        <w:rPr>
          <w:rFonts w:ascii="Times New Roman" w:hAnsi="Times New Roman" w:cs="Times New Roman"/>
          <w:i/>
          <w:iCs/>
          <w:color w:val="C00000"/>
          <w:sz w:val="22"/>
          <w:szCs w:val="22"/>
        </w:rPr>
        <w:t>another entrance rite</w:t>
      </w:r>
      <w:r w:rsidR="00E52B42" w:rsidRPr="00CF778C">
        <w:rPr>
          <w:rFonts w:ascii="Times New Roman" w:hAnsi="Times New Roman" w:cs="Times New Roman"/>
          <w:i/>
          <w:iCs/>
          <w:color w:val="C00000"/>
          <w:sz w:val="22"/>
          <w:szCs w:val="22"/>
        </w:rPr>
        <w:t>)</w:t>
      </w:r>
      <w:r w:rsidRPr="00CF778C">
        <w:rPr>
          <w:rFonts w:ascii="Times New Roman" w:hAnsi="Times New Roman" w:cs="Times New Roman"/>
          <w:i/>
          <w:iCs/>
          <w:color w:val="C00000"/>
          <w:sz w:val="22"/>
          <w:szCs w:val="22"/>
        </w:rPr>
        <w:t xml:space="preserve">. The bishop of the synod in which the person is </w:t>
      </w:r>
      <w:r w:rsidR="00475890" w:rsidRPr="00CF778C">
        <w:rPr>
          <w:rFonts w:ascii="Times New Roman" w:hAnsi="Times New Roman" w:cs="Times New Roman"/>
          <w:i/>
          <w:iCs/>
          <w:color w:val="C00000"/>
          <w:sz w:val="22"/>
          <w:szCs w:val="22"/>
        </w:rPr>
        <w:t xml:space="preserve">called to serve, or a </w:t>
      </w:r>
      <w:r w:rsidRPr="00CF778C">
        <w:rPr>
          <w:rFonts w:ascii="Times New Roman" w:hAnsi="Times New Roman" w:cs="Times New Roman"/>
          <w:i/>
          <w:iCs/>
          <w:color w:val="C00000"/>
          <w:sz w:val="22"/>
          <w:szCs w:val="22"/>
        </w:rPr>
        <w:t xml:space="preserve">minister </w:t>
      </w:r>
      <w:r w:rsidR="00475890" w:rsidRPr="00CF778C">
        <w:rPr>
          <w:rFonts w:ascii="Times New Roman" w:hAnsi="Times New Roman" w:cs="Times New Roman"/>
          <w:i/>
          <w:iCs/>
          <w:color w:val="C00000"/>
          <w:sz w:val="22"/>
          <w:szCs w:val="22"/>
        </w:rPr>
        <w:t xml:space="preserve">of word and sacrament </w:t>
      </w:r>
      <w:r w:rsidRPr="00CF778C">
        <w:rPr>
          <w:rFonts w:ascii="Times New Roman" w:hAnsi="Times New Roman" w:cs="Times New Roman"/>
          <w:i/>
          <w:iCs/>
          <w:color w:val="C00000"/>
          <w:sz w:val="22"/>
          <w:szCs w:val="22"/>
        </w:rPr>
        <w:t xml:space="preserve">designated by the bishop, </w:t>
      </w:r>
      <w:r w:rsidR="00E52B42" w:rsidRPr="00CF778C">
        <w:rPr>
          <w:rFonts w:ascii="Times New Roman" w:hAnsi="Times New Roman" w:cs="Times New Roman"/>
          <w:i/>
          <w:iCs/>
          <w:color w:val="C00000"/>
          <w:sz w:val="22"/>
          <w:szCs w:val="22"/>
        </w:rPr>
        <w:t xml:space="preserve">normally </w:t>
      </w:r>
      <w:r w:rsidRPr="00CF778C">
        <w:rPr>
          <w:rFonts w:ascii="Times New Roman" w:hAnsi="Times New Roman" w:cs="Times New Roman"/>
          <w:i/>
          <w:iCs/>
          <w:color w:val="C00000"/>
          <w:sz w:val="22"/>
          <w:szCs w:val="22"/>
        </w:rPr>
        <w:t xml:space="preserve">presides at the installation of a </w:t>
      </w:r>
      <w:r w:rsidR="00123604">
        <w:rPr>
          <w:rFonts w:ascii="Times New Roman" w:hAnsi="Times New Roman" w:cs="Times New Roman"/>
          <w:i/>
          <w:iCs/>
          <w:color w:val="C00000"/>
          <w:sz w:val="22"/>
          <w:szCs w:val="22"/>
        </w:rPr>
        <w:t>deacon</w:t>
      </w:r>
      <w:r w:rsidR="00475890" w:rsidRPr="00CF778C">
        <w:rPr>
          <w:rFonts w:ascii="Times New Roman" w:hAnsi="Times New Roman" w:cs="Times New Roman"/>
          <w:i/>
          <w:iCs/>
          <w:color w:val="C00000"/>
          <w:sz w:val="22"/>
          <w:szCs w:val="22"/>
        </w:rPr>
        <w:t>.</w:t>
      </w:r>
    </w:p>
    <w:p w14:paraId="5205E6B7" w14:textId="77777777" w:rsidR="00D00D6F" w:rsidRPr="00CF778C" w:rsidRDefault="00D00D6F" w:rsidP="00CF778C">
      <w:pPr>
        <w:rPr>
          <w:rFonts w:ascii="Times New Roman" w:hAnsi="Times New Roman" w:cs="Times New Roman"/>
        </w:rPr>
      </w:pPr>
    </w:p>
    <w:p w14:paraId="4770CC27" w14:textId="77777777" w:rsidR="00475890" w:rsidRPr="00CF778C" w:rsidRDefault="00475890" w:rsidP="00CF778C">
      <w:pPr>
        <w:rPr>
          <w:rFonts w:ascii="Times New Roman" w:hAnsi="Times New Roman" w:cs="Times New Roman"/>
        </w:rPr>
      </w:pPr>
    </w:p>
    <w:p w14:paraId="4D54CD8F" w14:textId="77777777" w:rsidR="002D4AB2" w:rsidRPr="00CF778C" w:rsidRDefault="00ED15C2" w:rsidP="00CF778C">
      <w:pPr>
        <w:rPr>
          <w:rFonts w:ascii="Times New Roman" w:hAnsi="Times New Roman" w:cs="Times New Roman"/>
          <w:b/>
          <w:bCs/>
          <w:sz w:val="26"/>
          <w:szCs w:val="26"/>
        </w:rPr>
      </w:pPr>
      <w:r w:rsidRPr="00CF778C">
        <w:rPr>
          <w:rFonts w:ascii="Times New Roman" w:hAnsi="Times New Roman" w:cs="Times New Roman"/>
          <w:b/>
          <w:bCs/>
          <w:sz w:val="26"/>
          <w:szCs w:val="26"/>
        </w:rPr>
        <w:t>Presentation</w:t>
      </w:r>
    </w:p>
    <w:p w14:paraId="495EB52D" w14:textId="77777777" w:rsidR="002D4AB2" w:rsidRPr="00CF778C" w:rsidRDefault="002D4AB2" w:rsidP="00CF778C">
      <w:pPr>
        <w:rPr>
          <w:rFonts w:ascii="Times New Roman" w:hAnsi="Times New Roman" w:cs="Times New Roman"/>
          <w:i/>
          <w:iCs/>
          <w:color w:val="C00000"/>
          <w:sz w:val="22"/>
          <w:szCs w:val="22"/>
        </w:rPr>
      </w:pPr>
      <w:r w:rsidRPr="00CF778C">
        <w:rPr>
          <w:rFonts w:ascii="Times New Roman" w:hAnsi="Times New Roman" w:cs="Times New Roman"/>
          <w:i/>
          <w:iCs/>
          <w:color w:val="C00000"/>
          <w:sz w:val="22"/>
          <w:szCs w:val="22"/>
        </w:rPr>
        <w:t xml:space="preserve">The assembly stands. The </w:t>
      </w:r>
      <w:r w:rsidR="00E33208">
        <w:rPr>
          <w:rFonts w:ascii="Times New Roman" w:hAnsi="Times New Roman" w:cs="Times New Roman"/>
          <w:i/>
          <w:iCs/>
          <w:color w:val="C00000"/>
          <w:sz w:val="22"/>
          <w:szCs w:val="22"/>
        </w:rPr>
        <w:t>deacon</w:t>
      </w:r>
      <w:r w:rsidRPr="00CF778C">
        <w:rPr>
          <w:rFonts w:ascii="Times New Roman" w:hAnsi="Times New Roman" w:cs="Times New Roman"/>
          <w:i/>
          <w:iCs/>
          <w:color w:val="C00000"/>
          <w:sz w:val="22"/>
          <w:szCs w:val="22"/>
        </w:rPr>
        <w:t xml:space="preserve"> </w:t>
      </w:r>
      <w:r w:rsidR="000D2342" w:rsidRPr="00CF778C">
        <w:rPr>
          <w:rFonts w:ascii="Times New Roman" w:hAnsi="Times New Roman" w:cs="Times New Roman"/>
          <w:i/>
          <w:iCs/>
          <w:color w:val="C00000"/>
          <w:sz w:val="22"/>
          <w:szCs w:val="22"/>
        </w:rPr>
        <w:t>being</w:t>
      </w:r>
      <w:r w:rsidRPr="00CF778C">
        <w:rPr>
          <w:rFonts w:ascii="Times New Roman" w:hAnsi="Times New Roman" w:cs="Times New Roman"/>
          <w:i/>
          <w:iCs/>
          <w:color w:val="C00000"/>
          <w:sz w:val="22"/>
          <w:szCs w:val="22"/>
        </w:rPr>
        <w:t xml:space="preserve"> </w:t>
      </w:r>
      <w:proofErr w:type="gramStart"/>
      <w:r w:rsidRPr="00CF778C">
        <w:rPr>
          <w:rFonts w:ascii="Times New Roman" w:hAnsi="Times New Roman" w:cs="Times New Roman"/>
          <w:i/>
          <w:iCs/>
          <w:color w:val="C00000"/>
          <w:sz w:val="22"/>
          <w:szCs w:val="22"/>
        </w:rPr>
        <w:t>installed</w:t>
      </w:r>
      <w:proofErr w:type="gramEnd"/>
      <w:r w:rsidRPr="00CF778C">
        <w:rPr>
          <w:rFonts w:ascii="Times New Roman" w:hAnsi="Times New Roman" w:cs="Times New Roman"/>
          <w:i/>
          <w:iCs/>
          <w:color w:val="C00000"/>
          <w:sz w:val="22"/>
          <w:szCs w:val="22"/>
        </w:rPr>
        <w:t xml:space="preserve"> and a representative of the calling body come before the presiding minister and the assembly. </w:t>
      </w:r>
    </w:p>
    <w:p w14:paraId="51594B19" w14:textId="77777777" w:rsidR="002D4AB2" w:rsidRPr="00CF778C" w:rsidRDefault="002D4AB2" w:rsidP="00CF778C">
      <w:pPr>
        <w:rPr>
          <w:rFonts w:ascii="Times New Roman" w:hAnsi="Times New Roman" w:cs="Times New Roman"/>
        </w:rPr>
      </w:pPr>
    </w:p>
    <w:p w14:paraId="69A2F06C" w14:textId="77777777" w:rsidR="002D4AB2" w:rsidRPr="00CF778C" w:rsidRDefault="002D4AB2" w:rsidP="00CF778C">
      <w:pPr>
        <w:rPr>
          <w:rFonts w:ascii="Times New Roman" w:hAnsi="Times New Roman" w:cs="Times New Roman"/>
          <w:i/>
          <w:iCs/>
          <w:color w:val="C00000"/>
          <w:sz w:val="22"/>
          <w:szCs w:val="22"/>
        </w:rPr>
      </w:pPr>
      <w:r w:rsidRPr="00CF778C">
        <w:rPr>
          <w:rFonts w:ascii="Times New Roman" w:hAnsi="Times New Roman" w:cs="Times New Roman"/>
          <w:i/>
          <w:iCs/>
          <w:color w:val="C00000"/>
          <w:sz w:val="22"/>
          <w:szCs w:val="22"/>
        </w:rPr>
        <w:t>The presiding minister addresses the assembly.</w:t>
      </w:r>
    </w:p>
    <w:p w14:paraId="2AEE401E"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Having been authorized by the church to install</w:t>
      </w:r>
      <w:r w:rsidR="00C93F99" w:rsidRPr="00CF778C">
        <w:rPr>
          <w:rFonts w:ascii="Times New Roman" w:hAnsi="Times New Roman" w:cs="Times New Roman"/>
        </w:rPr>
        <w:t xml:space="preserve"> </w:t>
      </w:r>
      <w:r w:rsidRPr="00CF778C">
        <w:rPr>
          <w:rFonts w:ascii="Times New Roman" w:hAnsi="Times New Roman" w:cs="Times New Roman"/>
          <w:i/>
          <w:iCs/>
          <w:u w:val="single"/>
        </w:rPr>
        <w:t>full name</w:t>
      </w:r>
      <w:r w:rsidRPr="00CF778C">
        <w:rPr>
          <w:rFonts w:ascii="Times New Roman" w:hAnsi="Times New Roman" w:cs="Times New Roman"/>
        </w:rPr>
        <w:t xml:space="preserve">, </w:t>
      </w:r>
    </w:p>
    <w:p w14:paraId="111E936C"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our co-worker in the gospel, as </w:t>
      </w:r>
      <w:r w:rsidRPr="00CF778C">
        <w:rPr>
          <w:rFonts w:ascii="Times New Roman" w:hAnsi="Times New Roman" w:cs="Times New Roman"/>
          <w:i/>
          <w:iCs/>
          <w:u w:val="single"/>
        </w:rPr>
        <w:t>position</w:t>
      </w:r>
      <w:r w:rsidRPr="00CF778C">
        <w:rPr>
          <w:rFonts w:ascii="Times New Roman" w:hAnsi="Times New Roman" w:cs="Times New Roman"/>
        </w:rPr>
        <w:t xml:space="preserve">, </w:t>
      </w:r>
    </w:p>
    <w:p w14:paraId="5D0A4583"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I now ask for certification of this call.</w:t>
      </w:r>
    </w:p>
    <w:p w14:paraId="6E19A407" w14:textId="77777777" w:rsidR="002D4AB2" w:rsidRPr="00CF778C" w:rsidRDefault="002D4AB2" w:rsidP="00CF778C">
      <w:pPr>
        <w:rPr>
          <w:rFonts w:ascii="Times New Roman" w:hAnsi="Times New Roman" w:cs="Times New Roman"/>
        </w:rPr>
      </w:pPr>
    </w:p>
    <w:p w14:paraId="68B6A0E5" w14:textId="77777777" w:rsidR="002D4AB2" w:rsidRPr="00CF778C" w:rsidRDefault="002D4AB2" w:rsidP="00CF778C">
      <w:pPr>
        <w:rPr>
          <w:rFonts w:ascii="Times New Roman" w:hAnsi="Times New Roman" w:cs="Times New Roman"/>
          <w:i/>
          <w:iCs/>
          <w:color w:val="C00000"/>
          <w:sz w:val="22"/>
          <w:szCs w:val="22"/>
        </w:rPr>
      </w:pPr>
      <w:r w:rsidRPr="00CF778C">
        <w:rPr>
          <w:rFonts w:ascii="Times New Roman" w:hAnsi="Times New Roman" w:cs="Times New Roman"/>
          <w:i/>
          <w:iCs/>
          <w:color w:val="C00000"/>
          <w:sz w:val="22"/>
          <w:szCs w:val="22"/>
        </w:rPr>
        <w:t>A representative of the calling body addresses the presiding minister.</w:t>
      </w:r>
    </w:p>
    <w:p w14:paraId="414750E0"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After prayerful deliberation, </w:t>
      </w:r>
    </w:p>
    <w:p w14:paraId="67F6797D"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we, of </w:t>
      </w:r>
      <w:r w:rsidRPr="00CF778C">
        <w:rPr>
          <w:rFonts w:ascii="Times New Roman" w:hAnsi="Times New Roman" w:cs="Times New Roman"/>
          <w:i/>
          <w:iCs/>
          <w:u w:val="single"/>
        </w:rPr>
        <w:t>name of calling/employing body</w:t>
      </w:r>
      <w:r w:rsidRPr="00CF778C">
        <w:rPr>
          <w:rFonts w:ascii="Times New Roman" w:hAnsi="Times New Roman" w:cs="Times New Roman"/>
        </w:rPr>
        <w:t xml:space="preserve">, </w:t>
      </w:r>
    </w:p>
    <w:p w14:paraId="759FA1A0"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have called </w:t>
      </w:r>
      <w:r w:rsidRPr="00CF778C">
        <w:rPr>
          <w:rFonts w:ascii="Times New Roman" w:hAnsi="Times New Roman" w:cs="Times New Roman"/>
          <w:i/>
          <w:iCs/>
          <w:u w:val="single"/>
        </w:rPr>
        <w:t>full name</w:t>
      </w:r>
      <w:r w:rsidRPr="00CF778C">
        <w:rPr>
          <w:rFonts w:ascii="Times New Roman" w:hAnsi="Times New Roman" w:cs="Times New Roman"/>
        </w:rPr>
        <w:t xml:space="preserve"> to serve as a</w:t>
      </w:r>
      <w:r w:rsidR="00475890" w:rsidRPr="00CF778C">
        <w:rPr>
          <w:rFonts w:ascii="Times New Roman" w:hAnsi="Times New Roman" w:cs="Times New Roman"/>
        </w:rPr>
        <w:t xml:space="preserve"> minister of word and service</w:t>
      </w:r>
    </w:p>
    <w:p w14:paraId="08086293"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in the position of </w:t>
      </w:r>
      <w:r w:rsidRPr="00CF778C">
        <w:rPr>
          <w:rFonts w:ascii="Times New Roman" w:hAnsi="Times New Roman" w:cs="Times New Roman"/>
          <w:i/>
          <w:iCs/>
          <w:u w:val="single"/>
        </w:rPr>
        <w:t>position</w:t>
      </w:r>
      <w:r w:rsidRPr="00CF778C">
        <w:rPr>
          <w:rFonts w:ascii="Times New Roman" w:hAnsi="Times New Roman" w:cs="Times New Roman"/>
        </w:rPr>
        <w:t xml:space="preserve">. </w:t>
      </w:r>
    </w:p>
    <w:p w14:paraId="44BA6729"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I present </w:t>
      </w:r>
      <w:r w:rsidR="00E52B42" w:rsidRPr="00CF778C">
        <w:rPr>
          <w:rFonts w:ascii="Times New Roman" w:hAnsi="Times New Roman" w:cs="Times New Roman"/>
          <w:i/>
          <w:iCs/>
          <w:u w:val="single"/>
        </w:rPr>
        <w:t>name</w:t>
      </w:r>
      <w:r w:rsidR="00E52B42" w:rsidRPr="00CF778C">
        <w:rPr>
          <w:rFonts w:ascii="Times New Roman" w:hAnsi="Times New Roman" w:cs="Times New Roman"/>
        </w:rPr>
        <w:t xml:space="preserve"> </w:t>
      </w:r>
      <w:r w:rsidRPr="00CF778C">
        <w:rPr>
          <w:rFonts w:ascii="Times New Roman" w:hAnsi="Times New Roman" w:cs="Times New Roman"/>
        </w:rPr>
        <w:t>and this letter certifying the call.</w:t>
      </w:r>
    </w:p>
    <w:p w14:paraId="3E146DDB" w14:textId="77777777" w:rsidR="002D4AB2" w:rsidRPr="00CF778C" w:rsidRDefault="002D4AB2" w:rsidP="00CF778C">
      <w:pPr>
        <w:rPr>
          <w:rFonts w:ascii="Times New Roman" w:hAnsi="Times New Roman" w:cs="Times New Roman"/>
          <w:i/>
          <w:iCs/>
          <w:color w:val="C00000"/>
          <w:sz w:val="22"/>
          <w:szCs w:val="22"/>
        </w:rPr>
      </w:pPr>
      <w:r w:rsidRPr="00CF778C">
        <w:rPr>
          <w:rFonts w:ascii="Times New Roman" w:hAnsi="Times New Roman" w:cs="Times New Roman"/>
          <w:i/>
          <w:iCs/>
          <w:color w:val="C00000"/>
          <w:sz w:val="22"/>
          <w:szCs w:val="22"/>
        </w:rPr>
        <w:t xml:space="preserve">The </w:t>
      </w:r>
      <w:r w:rsidR="00D225D7" w:rsidRPr="00CF778C">
        <w:rPr>
          <w:rFonts w:ascii="Times New Roman" w:hAnsi="Times New Roman" w:cs="Times New Roman"/>
          <w:i/>
          <w:iCs/>
          <w:color w:val="C00000"/>
          <w:sz w:val="22"/>
          <w:szCs w:val="22"/>
        </w:rPr>
        <w:t>representative</w:t>
      </w:r>
      <w:r w:rsidRPr="00CF778C">
        <w:rPr>
          <w:rFonts w:ascii="Times New Roman" w:hAnsi="Times New Roman" w:cs="Times New Roman"/>
          <w:i/>
          <w:iCs/>
          <w:color w:val="C00000"/>
          <w:sz w:val="22"/>
          <w:szCs w:val="22"/>
        </w:rPr>
        <w:t xml:space="preserve"> gives the presiding minister the letter certifying that the call has been received and accepted. </w:t>
      </w:r>
    </w:p>
    <w:p w14:paraId="30C73BDB" w14:textId="77777777" w:rsidR="002D4AB2" w:rsidRPr="00CF778C" w:rsidRDefault="002D4AB2" w:rsidP="00CF778C">
      <w:pPr>
        <w:rPr>
          <w:rFonts w:ascii="Times New Roman" w:hAnsi="Times New Roman" w:cs="Times New Roman"/>
          <w:i/>
          <w:iCs/>
          <w:color w:val="C00000"/>
          <w:sz w:val="22"/>
          <w:szCs w:val="22"/>
        </w:rPr>
      </w:pPr>
    </w:p>
    <w:p w14:paraId="66501D78" w14:textId="77777777" w:rsidR="0067368A" w:rsidRPr="00CF778C" w:rsidRDefault="002D4AB2" w:rsidP="00CF778C">
      <w:pPr>
        <w:rPr>
          <w:rFonts w:ascii="Times New Roman" w:hAnsi="Times New Roman" w:cs="Times New Roman"/>
          <w:i/>
          <w:iCs/>
          <w:color w:val="C00000"/>
          <w:sz w:val="22"/>
          <w:szCs w:val="22"/>
        </w:rPr>
      </w:pPr>
      <w:r w:rsidRPr="00CF778C">
        <w:rPr>
          <w:rFonts w:ascii="Times New Roman" w:hAnsi="Times New Roman" w:cs="Times New Roman"/>
          <w:i/>
          <w:iCs/>
          <w:color w:val="C00000"/>
          <w:sz w:val="22"/>
          <w:szCs w:val="22"/>
        </w:rPr>
        <w:t xml:space="preserve">The </w:t>
      </w:r>
      <w:r w:rsidR="00D225D7" w:rsidRPr="00CF778C">
        <w:rPr>
          <w:rFonts w:ascii="Times New Roman" w:hAnsi="Times New Roman" w:cs="Times New Roman"/>
          <w:i/>
          <w:iCs/>
          <w:color w:val="C00000"/>
          <w:sz w:val="22"/>
          <w:szCs w:val="22"/>
        </w:rPr>
        <w:t>representative</w:t>
      </w:r>
      <w:r w:rsidRPr="00CF778C">
        <w:rPr>
          <w:rFonts w:ascii="Times New Roman" w:hAnsi="Times New Roman" w:cs="Times New Roman"/>
          <w:i/>
          <w:iCs/>
          <w:color w:val="C00000"/>
          <w:sz w:val="22"/>
          <w:szCs w:val="22"/>
        </w:rPr>
        <w:t xml:space="preserve"> moves aside, and the assembly is seated.</w:t>
      </w:r>
    </w:p>
    <w:p w14:paraId="2A87676D" w14:textId="77777777" w:rsidR="0067368A" w:rsidRPr="00CF778C" w:rsidRDefault="0067368A" w:rsidP="00CF778C">
      <w:pPr>
        <w:rPr>
          <w:rFonts w:ascii="Times New Roman" w:hAnsi="Times New Roman" w:cs="Times New Roman"/>
        </w:rPr>
      </w:pPr>
    </w:p>
    <w:p w14:paraId="7BA847E7" w14:textId="2CF7AF91" w:rsidR="00CF778C" w:rsidRDefault="00CF778C">
      <w:pPr>
        <w:overflowPunct/>
        <w:autoSpaceDE/>
        <w:autoSpaceDN/>
        <w:adjustRightInd/>
        <w:textAlignment w:val="auto"/>
        <w:rPr>
          <w:rFonts w:ascii="Times New Roman" w:hAnsi="Times New Roman" w:cs="Times New Roman"/>
        </w:rPr>
      </w:pPr>
    </w:p>
    <w:p w14:paraId="01DB641B" w14:textId="77777777" w:rsidR="00ED15C2" w:rsidRPr="00CF778C" w:rsidRDefault="00ED15C2" w:rsidP="00CF778C">
      <w:pPr>
        <w:rPr>
          <w:rFonts w:ascii="Times New Roman" w:hAnsi="Times New Roman" w:cs="Times New Roman"/>
          <w:b/>
          <w:bCs/>
          <w:sz w:val="26"/>
          <w:szCs w:val="26"/>
        </w:rPr>
      </w:pPr>
      <w:r w:rsidRPr="00CF778C">
        <w:rPr>
          <w:rFonts w:ascii="Times New Roman" w:hAnsi="Times New Roman" w:cs="Times New Roman"/>
          <w:b/>
          <w:bCs/>
          <w:sz w:val="26"/>
          <w:szCs w:val="26"/>
        </w:rPr>
        <w:lastRenderedPageBreak/>
        <w:t>Address and Questions</w:t>
      </w:r>
    </w:p>
    <w:p w14:paraId="589C0499" w14:textId="77777777" w:rsidR="008330CF" w:rsidRDefault="008330CF" w:rsidP="00CF778C">
      <w:pPr>
        <w:rPr>
          <w:rFonts w:ascii="Times New Roman" w:hAnsi="Times New Roman" w:cs="Times New Roman"/>
          <w:i/>
          <w:iCs/>
          <w:color w:val="C00000"/>
          <w:sz w:val="22"/>
          <w:szCs w:val="22"/>
        </w:rPr>
      </w:pPr>
    </w:p>
    <w:p w14:paraId="7469428A" w14:textId="77777777" w:rsidR="002D4AB2" w:rsidRPr="00CF778C" w:rsidRDefault="002D4AB2" w:rsidP="00CF778C">
      <w:pPr>
        <w:rPr>
          <w:rFonts w:ascii="Times New Roman" w:hAnsi="Times New Roman" w:cs="Times New Roman"/>
          <w:i/>
          <w:iCs/>
          <w:color w:val="C00000"/>
          <w:sz w:val="22"/>
          <w:szCs w:val="22"/>
        </w:rPr>
      </w:pPr>
      <w:r w:rsidRPr="00CF778C">
        <w:rPr>
          <w:rFonts w:ascii="Times New Roman" w:hAnsi="Times New Roman" w:cs="Times New Roman"/>
          <w:i/>
          <w:iCs/>
          <w:color w:val="C00000"/>
          <w:sz w:val="22"/>
          <w:szCs w:val="22"/>
        </w:rPr>
        <w:t>The presi</w:t>
      </w:r>
      <w:r w:rsidR="000D2342" w:rsidRPr="00CF778C">
        <w:rPr>
          <w:rFonts w:ascii="Times New Roman" w:hAnsi="Times New Roman" w:cs="Times New Roman"/>
          <w:i/>
          <w:iCs/>
          <w:color w:val="C00000"/>
          <w:sz w:val="22"/>
          <w:szCs w:val="22"/>
        </w:rPr>
        <w:t>ding minister addresses the minister of word and service</w:t>
      </w:r>
      <w:r w:rsidRPr="00CF778C">
        <w:rPr>
          <w:rFonts w:ascii="Times New Roman" w:hAnsi="Times New Roman" w:cs="Times New Roman"/>
          <w:i/>
          <w:iCs/>
          <w:color w:val="C00000"/>
          <w:sz w:val="22"/>
          <w:szCs w:val="22"/>
        </w:rPr>
        <w:t>.</w:t>
      </w:r>
    </w:p>
    <w:p w14:paraId="052A9AA1"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Our Lord, who came among us as a servant, </w:t>
      </w:r>
    </w:p>
    <w:p w14:paraId="4E7AB495"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calls us to faith and a life of loving service to our neighbor. </w:t>
      </w:r>
    </w:p>
    <w:p w14:paraId="546E8468"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You come among us as </w:t>
      </w:r>
      <w:r w:rsidR="00475890" w:rsidRPr="00CF778C">
        <w:rPr>
          <w:rFonts w:ascii="Times New Roman" w:hAnsi="Times New Roman" w:cs="Times New Roman"/>
        </w:rPr>
        <w:t xml:space="preserve">one </w:t>
      </w:r>
      <w:r w:rsidR="00E52B42" w:rsidRPr="00CF778C">
        <w:rPr>
          <w:rFonts w:ascii="Times New Roman" w:hAnsi="Times New Roman" w:cs="Times New Roman"/>
        </w:rPr>
        <w:t>called and set apart for</w:t>
      </w:r>
      <w:r w:rsidR="00475890" w:rsidRPr="00CF778C">
        <w:rPr>
          <w:rFonts w:ascii="Times New Roman" w:hAnsi="Times New Roman" w:cs="Times New Roman"/>
        </w:rPr>
        <w:t xml:space="preserve"> the ministry of word and service</w:t>
      </w:r>
      <w:r w:rsidRPr="00CF778C">
        <w:rPr>
          <w:rFonts w:ascii="Times New Roman" w:hAnsi="Times New Roman" w:cs="Times New Roman"/>
        </w:rPr>
        <w:t xml:space="preserve">, </w:t>
      </w:r>
    </w:p>
    <w:p w14:paraId="2EDA602D"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a gift from God to inspire us to love and service to Christ.</w:t>
      </w:r>
    </w:p>
    <w:p w14:paraId="0AA86263" w14:textId="77777777" w:rsidR="002D4AB2" w:rsidRPr="00CF778C" w:rsidRDefault="002D4AB2" w:rsidP="00CF778C">
      <w:pPr>
        <w:rPr>
          <w:rFonts w:ascii="Times New Roman" w:hAnsi="Times New Roman" w:cs="Times New Roman"/>
        </w:rPr>
      </w:pPr>
    </w:p>
    <w:p w14:paraId="569BFC61" w14:textId="77777777" w:rsidR="002D4AB2" w:rsidRPr="00CF778C" w:rsidRDefault="002D4AB2" w:rsidP="00CF778C">
      <w:pPr>
        <w:rPr>
          <w:rFonts w:ascii="Times New Roman" w:hAnsi="Times New Roman" w:cs="Times New Roman"/>
          <w:i/>
          <w:iCs/>
          <w:sz w:val="20"/>
          <w:szCs w:val="20"/>
        </w:rPr>
      </w:pPr>
      <w:r w:rsidRPr="00CF778C">
        <w:rPr>
          <w:rFonts w:ascii="Times New Roman" w:hAnsi="Times New Roman" w:cs="Times New Roman"/>
          <w:i/>
          <w:iCs/>
        </w:rPr>
        <w:t>A reading from Mark:</w:t>
      </w:r>
      <w:r w:rsidRPr="00CF778C">
        <w:rPr>
          <w:rFonts w:ascii="Times New Roman" w:hAnsi="Times New Roman" w:cs="Times New Roman"/>
        </w:rPr>
        <w:t xml:space="preserve"> Jesus said, </w:t>
      </w:r>
      <w:r w:rsidR="001B6C84">
        <w:rPr>
          <w:rFonts w:ascii="Times New Roman" w:hAnsi="Times New Roman" w:cs="Times New Roman"/>
        </w:rPr>
        <w:t>“</w:t>
      </w:r>
      <w:r w:rsidRPr="00CF778C">
        <w:rPr>
          <w:rFonts w:ascii="Times New Roman" w:hAnsi="Times New Roman" w:cs="Times New Roman"/>
        </w:rPr>
        <w:t>You know that among the Gentiles those whom they recognize as their rulers lord it over them, and their great ones are tyrants over them. But it is not so among you; but whoever wishes to become great among you must be your servant</w:t>
      </w:r>
      <w:r w:rsidR="006B3489" w:rsidRPr="00CF778C">
        <w:rPr>
          <w:rFonts w:ascii="Times New Roman" w:hAnsi="Times New Roman" w:cs="Times New Roman"/>
        </w:rPr>
        <w:t>.</w:t>
      </w:r>
      <w:r w:rsidRPr="00CF778C">
        <w:rPr>
          <w:rFonts w:ascii="Times New Roman" w:hAnsi="Times New Roman" w:cs="Times New Roman"/>
        </w:rPr>
        <w:t xml:space="preserve"> For the Son of Man came not to be served but to serve, and to give his life a ransom for many.</w:t>
      </w:r>
      <w:r w:rsidR="001B6C84">
        <w:rPr>
          <w:rFonts w:ascii="Times New Roman" w:hAnsi="Times New Roman" w:cs="Times New Roman"/>
        </w:rPr>
        <w:t>”</w:t>
      </w:r>
      <w:r w:rsidRPr="00CF778C">
        <w:rPr>
          <w:rFonts w:ascii="Times New Roman" w:hAnsi="Times New Roman" w:cs="Times New Roman"/>
        </w:rPr>
        <w:t xml:space="preserve"> </w:t>
      </w:r>
      <w:r w:rsidR="0088164A" w:rsidRPr="00CF778C">
        <w:rPr>
          <w:rFonts w:ascii="Times New Roman" w:hAnsi="Times New Roman" w:cs="Times New Roman"/>
        </w:rPr>
        <w:t xml:space="preserve"> </w:t>
      </w:r>
      <w:r w:rsidR="006A43AE" w:rsidRPr="00CF778C">
        <w:rPr>
          <w:rFonts w:ascii="Times New Roman" w:hAnsi="Times New Roman" w:cs="Times New Roman"/>
        </w:rPr>
        <w:t xml:space="preserve"> </w:t>
      </w:r>
      <w:r w:rsidR="00CF778C">
        <w:rPr>
          <w:rFonts w:ascii="Times New Roman" w:hAnsi="Times New Roman" w:cs="Times New Roman"/>
        </w:rPr>
        <w:br/>
      </w:r>
      <w:r w:rsidRPr="00CF778C">
        <w:rPr>
          <w:rFonts w:ascii="Times New Roman" w:hAnsi="Times New Roman" w:cs="Times New Roman"/>
          <w:i/>
          <w:iCs/>
          <w:sz w:val="20"/>
          <w:szCs w:val="20"/>
        </w:rPr>
        <w:t>(Mark 10:42-</w:t>
      </w:r>
      <w:r w:rsidR="006B3489" w:rsidRPr="00CF778C">
        <w:rPr>
          <w:rFonts w:ascii="Times New Roman" w:hAnsi="Times New Roman" w:cs="Times New Roman"/>
          <w:i/>
          <w:iCs/>
          <w:sz w:val="20"/>
          <w:szCs w:val="20"/>
        </w:rPr>
        <w:t xml:space="preserve">43, </w:t>
      </w:r>
      <w:r w:rsidRPr="00CF778C">
        <w:rPr>
          <w:rFonts w:ascii="Times New Roman" w:hAnsi="Times New Roman" w:cs="Times New Roman"/>
          <w:i/>
          <w:iCs/>
          <w:sz w:val="20"/>
          <w:szCs w:val="20"/>
        </w:rPr>
        <w:t>45)</w:t>
      </w:r>
    </w:p>
    <w:p w14:paraId="392DE9AF" w14:textId="77777777" w:rsidR="002D4AB2" w:rsidRPr="00CF778C" w:rsidRDefault="002D4AB2" w:rsidP="00CF778C">
      <w:pPr>
        <w:rPr>
          <w:rFonts w:ascii="Times New Roman" w:hAnsi="Times New Roman" w:cs="Times New Roman"/>
        </w:rPr>
      </w:pPr>
    </w:p>
    <w:p w14:paraId="316AAD40" w14:textId="77777777" w:rsidR="002D4AB2" w:rsidRPr="00CF778C" w:rsidRDefault="002D4AB2" w:rsidP="00CF778C">
      <w:pPr>
        <w:rPr>
          <w:rFonts w:ascii="Times New Roman" w:hAnsi="Times New Roman" w:cs="Times New Roman"/>
        </w:rPr>
      </w:pPr>
      <w:r w:rsidRPr="00CF778C">
        <w:rPr>
          <w:rFonts w:ascii="Times New Roman" w:hAnsi="Times New Roman" w:cs="Times New Roman"/>
          <w:i/>
          <w:iCs/>
        </w:rPr>
        <w:t>A reading from Romans:</w:t>
      </w:r>
      <w:r w:rsidRPr="00CF778C">
        <w:rPr>
          <w:rFonts w:ascii="Times New Roman" w:hAnsi="Times New Roman" w:cs="Times New Roman"/>
        </w:rPr>
        <w:t xml:space="preserve"> As in one body we have many members, and not all the members have the same function, so we, who are many, are one body in Christ, and individually we are members one of another. We have gifts that differ according to the grace given to us: prophecy, in proportion to faith; ministry, in ministering; the teacher, in teaching; the exhorter, in exhortation; the giver, in generosity; the leader, in diligence; the compassionate, in cheerfulness. </w:t>
      </w:r>
      <w:r w:rsidR="0088164A" w:rsidRPr="00CF778C">
        <w:rPr>
          <w:rFonts w:ascii="Times New Roman" w:hAnsi="Times New Roman" w:cs="Times New Roman"/>
        </w:rPr>
        <w:t xml:space="preserve">  </w:t>
      </w:r>
      <w:r w:rsidRPr="00CF778C">
        <w:rPr>
          <w:rFonts w:ascii="Times New Roman" w:hAnsi="Times New Roman" w:cs="Times New Roman"/>
          <w:i/>
          <w:iCs/>
          <w:sz w:val="20"/>
          <w:szCs w:val="20"/>
        </w:rPr>
        <w:t>(Romans 12:4-8)</w:t>
      </w:r>
    </w:p>
    <w:p w14:paraId="64853F73" w14:textId="77777777" w:rsidR="000248B7" w:rsidRPr="00CF778C" w:rsidRDefault="000248B7" w:rsidP="00CF778C">
      <w:pPr>
        <w:rPr>
          <w:rFonts w:ascii="Times New Roman" w:hAnsi="Times New Roman" w:cs="Times New Roman"/>
        </w:rPr>
      </w:pPr>
    </w:p>
    <w:p w14:paraId="66DFF864" w14:textId="77777777" w:rsidR="002D4AB2" w:rsidRPr="00CF778C" w:rsidRDefault="002D4AB2" w:rsidP="00CF778C">
      <w:pPr>
        <w:rPr>
          <w:rFonts w:ascii="Times New Roman" w:hAnsi="Times New Roman" w:cs="Times New Roman"/>
        </w:rPr>
      </w:pPr>
      <w:r w:rsidRPr="00CF778C">
        <w:rPr>
          <w:rFonts w:ascii="Times New Roman" w:hAnsi="Times New Roman" w:cs="Times New Roman"/>
          <w:i/>
          <w:iCs/>
        </w:rPr>
        <w:t>A reading from First Peter:</w:t>
      </w:r>
      <w:r w:rsidRPr="00CF778C">
        <w:rPr>
          <w:rFonts w:ascii="Times New Roman" w:hAnsi="Times New Roman" w:cs="Times New Roman"/>
        </w:rPr>
        <w:t xml:space="preserve"> Like good stewards of the manifold grace of God, serve one another with whatever gift each of </w:t>
      </w:r>
      <w:r w:rsidR="00CB69C1" w:rsidRPr="00CF778C">
        <w:rPr>
          <w:rFonts w:ascii="Times New Roman" w:hAnsi="Times New Roman" w:cs="Times New Roman"/>
        </w:rPr>
        <w:t xml:space="preserve">you </w:t>
      </w:r>
      <w:r w:rsidRPr="00CF778C">
        <w:rPr>
          <w:rFonts w:ascii="Times New Roman" w:hAnsi="Times New Roman" w:cs="Times New Roman"/>
        </w:rPr>
        <w:t xml:space="preserve">has received. Whoever speaks must do so as one speaking the very words of God; whoever serves must do so with the strength that God supplies, so that God may be glorified in all things through Jesus Christ. </w:t>
      </w:r>
      <w:r w:rsidR="0088164A" w:rsidRPr="00CF778C">
        <w:rPr>
          <w:rFonts w:ascii="Times New Roman" w:hAnsi="Times New Roman" w:cs="Times New Roman"/>
        </w:rPr>
        <w:t xml:space="preserve">  </w:t>
      </w:r>
      <w:r w:rsidRPr="00CF778C">
        <w:rPr>
          <w:rFonts w:ascii="Times New Roman" w:hAnsi="Times New Roman" w:cs="Times New Roman"/>
          <w:i/>
          <w:iCs/>
          <w:sz w:val="20"/>
          <w:szCs w:val="20"/>
        </w:rPr>
        <w:t>(1 Peter 4:</w:t>
      </w:r>
      <w:r w:rsidR="000130DE" w:rsidRPr="00CF778C">
        <w:rPr>
          <w:rFonts w:ascii="Times New Roman" w:hAnsi="Times New Roman" w:cs="Times New Roman"/>
          <w:i/>
          <w:iCs/>
          <w:sz w:val="20"/>
          <w:szCs w:val="20"/>
        </w:rPr>
        <w:t>10</w:t>
      </w:r>
      <w:r w:rsidRPr="00CF778C">
        <w:rPr>
          <w:rFonts w:ascii="Times New Roman" w:hAnsi="Times New Roman" w:cs="Times New Roman"/>
          <w:i/>
          <w:iCs/>
          <w:sz w:val="20"/>
          <w:szCs w:val="20"/>
        </w:rPr>
        <w:t>-11)</w:t>
      </w:r>
    </w:p>
    <w:p w14:paraId="3948F776" w14:textId="77777777" w:rsidR="002D4AB2" w:rsidRPr="00CF778C" w:rsidRDefault="002D4AB2" w:rsidP="00CF778C">
      <w:pPr>
        <w:rPr>
          <w:rFonts w:ascii="Times New Roman" w:hAnsi="Times New Roman" w:cs="Times New Roman"/>
        </w:rPr>
      </w:pPr>
    </w:p>
    <w:p w14:paraId="3F4A2942" w14:textId="77777777" w:rsidR="002D4AB2" w:rsidRPr="00CF778C" w:rsidRDefault="002D4AB2" w:rsidP="00CF778C">
      <w:pPr>
        <w:rPr>
          <w:rFonts w:ascii="Times New Roman" w:hAnsi="Times New Roman" w:cs="Times New Roman"/>
          <w:i/>
          <w:iCs/>
          <w:color w:val="C00000"/>
          <w:sz w:val="22"/>
          <w:szCs w:val="22"/>
        </w:rPr>
      </w:pPr>
      <w:r w:rsidRPr="00CF778C">
        <w:rPr>
          <w:rFonts w:ascii="Times New Roman" w:hAnsi="Times New Roman" w:cs="Times New Roman"/>
          <w:i/>
          <w:iCs/>
          <w:color w:val="C00000"/>
          <w:sz w:val="22"/>
          <w:szCs w:val="22"/>
        </w:rPr>
        <w:t>The presiding minister</w:t>
      </w:r>
      <w:r w:rsidR="009C4AB0" w:rsidRPr="00CF778C">
        <w:rPr>
          <w:rFonts w:ascii="Times New Roman" w:hAnsi="Times New Roman" w:cs="Times New Roman"/>
          <w:i/>
          <w:iCs/>
          <w:color w:val="C00000"/>
          <w:sz w:val="22"/>
          <w:szCs w:val="22"/>
        </w:rPr>
        <w:t xml:space="preserve"> addresses</w:t>
      </w:r>
      <w:r w:rsidRPr="00CF778C">
        <w:rPr>
          <w:rFonts w:ascii="Times New Roman" w:hAnsi="Times New Roman" w:cs="Times New Roman"/>
          <w:i/>
          <w:iCs/>
          <w:color w:val="C00000"/>
          <w:sz w:val="22"/>
          <w:szCs w:val="22"/>
        </w:rPr>
        <w:t xml:space="preserve"> questions </w:t>
      </w:r>
      <w:r w:rsidR="009C4AB0" w:rsidRPr="00CF778C">
        <w:rPr>
          <w:rFonts w:ascii="Times New Roman" w:hAnsi="Times New Roman" w:cs="Times New Roman"/>
          <w:i/>
          <w:iCs/>
          <w:color w:val="C00000"/>
          <w:sz w:val="22"/>
          <w:szCs w:val="22"/>
        </w:rPr>
        <w:t xml:space="preserve">to </w:t>
      </w:r>
      <w:r w:rsidRPr="00CF778C">
        <w:rPr>
          <w:rFonts w:ascii="Times New Roman" w:hAnsi="Times New Roman" w:cs="Times New Roman"/>
          <w:i/>
          <w:iCs/>
          <w:color w:val="C00000"/>
          <w:sz w:val="22"/>
          <w:szCs w:val="22"/>
        </w:rPr>
        <w:t xml:space="preserve">the </w:t>
      </w:r>
      <w:r w:rsidR="000D2342" w:rsidRPr="00CF778C">
        <w:rPr>
          <w:rFonts w:ascii="Times New Roman" w:hAnsi="Times New Roman" w:cs="Times New Roman"/>
          <w:i/>
          <w:iCs/>
          <w:color w:val="C00000"/>
          <w:sz w:val="22"/>
          <w:szCs w:val="22"/>
        </w:rPr>
        <w:t>minister of word and service</w:t>
      </w:r>
      <w:r w:rsidRPr="00CF778C">
        <w:rPr>
          <w:rFonts w:ascii="Times New Roman" w:hAnsi="Times New Roman" w:cs="Times New Roman"/>
          <w:i/>
          <w:iCs/>
          <w:color w:val="C00000"/>
          <w:sz w:val="22"/>
          <w:szCs w:val="22"/>
        </w:rPr>
        <w:t>.</w:t>
      </w:r>
    </w:p>
    <w:p w14:paraId="1B1D9615" w14:textId="77777777" w:rsidR="002D4AB2" w:rsidRPr="00CF778C" w:rsidRDefault="002D4AB2" w:rsidP="00CF778C">
      <w:pPr>
        <w:rPr>
          <w:rFonts w:ascii="Times New Roman" w:hAnsi="Times New Roman" w:cs="Times New Roman"/>
        </w:rPr>
      </w:pPr>
      <w:r w:rsidRPr="00CF778C">
        <w:rPr>
          <w:rFonts w:ascii="Times New Roman" w:hAnsi="Times New Roman" w:cs="Times New Roman"/>
          <w:i/>
          <w:iCs/>
          <w:u w:val="single"/>
        </w:rPr>
        <w:t>Name</w:t>
      </w:r>
      <w:r w:rsidRPr="00CF778C">
        <w:rPr>
          <w:rFonts w:ascii="Times New Roman" w:hAnsi="Times New Roman" w:cs="Times New Roman"/>
        </w:rPr>
        <w:t xml:space="preserve">, in the presence of this assembly </w:t>
      </w:r>
    </w:p>
    <w:p w14:paraId="59135395"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will you commit yourself to this new trust and </w:t>
      </w:r>
      <w:proofErr w:type="gramStart"/>
      <w:r w:rsidRPr="00CF778C">
        <w:rPr>
          <w:rFonts w:ascii="Times New Roman" w:hAnsi="Times New Roman" w:cs="Times New Roman"/>
        </w:rPr>
        <w:t>responsibility,</w:t>
      </w:r>
      <w:proofErr w:type="gramEnd"/>
      <w:r w:rsidRPr="00CF778C">
        <w:rPr>
          <w:rFonts w:ascii="Times New Roman" w:hAnsi="Times New Roman" w:cs="Times New Roman"/>
        </w:rPr>
        <w:t xml:space="preserve"> </w:t>
      </w:r>
    </w:p>
    <w:p w14:paraId="557A5E8F"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in the confidence that it comes from God through the call of the </w:t>
      </w:r>
      <w:proofErr w:type="gramStart"/>
      <w:r w:rsidRPr="00CF778C">
        <w:rPr>
          <w:rFonts w:ascii="Times New Roman" w:hAnsi="Times New Roman" w:cs="Times New Roman"/>
        </w:rPr>
        <w:t>church?</w:t>
      </w:r>
      <w:proofErr w:type="gramEnd"/>
    </w:p>
    <w:p w14:paraId="528A6F36" w14:textId="77777777" w:rsidR="002D4AB2" w:rsidRPr="00CF778C" w:rsidRDefault="002D4AB2" w:rsidP="00CF778C">
      <w:pPr>
        <w:rPr>
          <w:rFonts w:ascii="Times New Roman" w:hAnsi="Times New Roman" w:cs="Times New Roman"/>
        </w:rPr>
      </w:pPr>
      <w:r w:rsidRPr="00CF778C">
        <w:rPr>
          <w:rFonts w:ascii="Times New Roman" w:hAnsi="Times New Roman" w:cs="Times New Roman"/>
          <w:i/>
          <w:iCs/>
          <w:color w:val="C00000"/>
          <w:sz w:val="22"/>
          <w:szCs w:val="22"/>
        </w:rPr>
        <w:t>Response:</w:t>
      </w:r>
      <w:r w:rsidRPr="00CF778C">
        <w:rPr>
          <w:rFonts w:ascii="Times New Roman" w:hAnsi="Times New Roman" w:cs="Times New Roman"/>
          <w:color w:val="C00000"/>
        </w:rPr>
        <w:t xml:space="preserve"> </w:t>
      </w:r>
      <w:r w:rsidRPr="00CF778C">
        <w:rPr>
          <w:rFonts w:ascii="Times New Roman" w:hAnsi="Times New Roman" w:cs="Times New Roman"/>
        </w:rPr>
        <w:t>I will, and I ask God to help me.</w:t>
      </w:r>
    </w:p>
    <w:p w14:paraId="23D94D99" w14:textId="77777777" w:rsidR="002D4AB2" w:rsidRPr="00CF778C" w:rsidRDefault="002D4AB2" w:rsidP="00CF778C">
      <w:pPr>
        <w:rPr>
          <w:rFonts w:ascii="Times New Roman" w:hAnsi="Times New Roman" w:cs="Times New Roman"/>
        </w:rPr>
      </w:pPr>
    </w:p>
    <w:p w14:paraId="6282BE65"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Will you carry out this ministry</w:t>
      </w:r>
      <w:r w:rsidR="0088164A" w:rsidRPr="00CF778C">
        <w:rPr>
          <w:rFonts w:ascii="Times New Roman" w:hAnsi="Times New Roman" w:cs="Times New Roman"/>
        </w:rPr>
        <w:t xml:space="preserve"> </w:t>
      </w:r>
      <w:r w:rsidRPr="00CF778C">
        <w:rPr>
          <w:rFonts w:ascii="Times New Roman" w:hAnsi="Times New Roman" w:cs="Times New Roman"/>
        </w:rPr>
        <w:t xml:space="preserve">in accordance with the </w:t>
      </w:r>
      <w:r w:rsidR="00D00D6F" w:rsidRPr="00CF778C">
        <w:rPr>
          <w:rFonts w:ascii="Times New Roman" w:hAnsi="Times New Roman" w:cs="Times New Roman"/>
        </w:rPr>
        <w:t>h</w:t>
      </w:r>
      <w:r w:rsidRPr="00CF778C">
        <w:rPr>
          <w:rFonts w:ascii="Times New Roman" w:hAnsi="Times New Roman" w:cs="Times New Roman"/>
        </w:rPr>
        <w:t xml:space="preserve">oly </w:t>
      </w:r>
      <w:r w:rsidR="00D00D6F" w:rsidRPr="00CF778C">
        <w:rPr>
          <w:rFonts w:ascii="Times New Roman" w:hAnsi="Times New Roman" w:cs="Times New Roman"/>
        </w:rPr>
        <w:t>s</w:t>
      </w:r>
      <w:r w:rsidRPr="00CF778C">
        <w:rPr>
          <w:rFonts w:ascii="Times New Roman" w:hAnsi="Times New Roman" w:cs="Times New Roman"/>
        </w:rPr>
        <w:t xml:space="preserve">criptures </w:t>
      </w:r>
    </w:p>
    <w:p w14:paraId="4CCF2466"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and </w:t>
      </w:r>
      <w:r w:rsidR="00D00D6F" w:rsidRPr="00CF778C">
        <w:rPr>
          <w:rFonts w:ascii="Times New Roman" w:hAnsi="Times New Roman" w:cs="Times New Roman"/>
        </w:rPr>
        <w:t xml:space="preserve">with </w:t>
      </w:r>
      <w:r w:rsidRPr="00CF778C">
        <w:rPr>
          <w:rFonts w:ascii="Times New Roman" w:hAnsi="Times New Roman" w:cs="Times New Roman"/>
        </w:rPr>
        <w:t xml:space="preserve">the </w:t>
      </w:r>
      <w:r w:rsidR="00D00D6F" w:rsidRPr="00CF778C">
        <w:rPr>
          <w:rFonts w:ascii="Times New Roman" w:hAnsi="Times New Roman" w:cs="Times New Roman"/>
        </w:rPr>
        <w:t>c</w:t>
      </w:r>
      <w:r w:rsidRPr="00CF778C">
        <w:rPr>
          <w:rFonts w:ascii="Times New Roman" w:hAnsi="Times New Roman" w:cs="Times New Roman"/>
        </w:rPr>
        <w:t xml:space="preserve">onfessions of the Lutheran </w:t>
      </w:r>
      <w:r w:rsidR="00D00D6F" w:rsidRPr="00CF778C">
        <w:rPr>
          <w:rFonts w:ascii="Times New Roman" w:hAnsi="Times New Roman" w:cs="Times New Roman"/>
        </w:rPr>
        <w:t>c</w:t>
      </w:r>
      <w:r w:rsidRPr="00CF778C">
        <w:rPr>
          <w:rFonts w:ascii="Times New Roman" w:hAnsi="Times New Roman" w:cs="Times New Roman"/>
        </w:rPr>
        <w:t>hurch</w:t>
      </w:r>
    </w:p>
    <w:p w14:paraId="41B4329F" w14:textId="77777777" w:rsidR="0088164A" w:rsidRPr="00CF778C" w:rsidRDefault="002D4AB2" w:rsidP="00CF778C">
      <w:pPr>
        <w:rPr>
          <w:rFonts w:ascii="Times New Roman" w:hAnsi="Times New Roman" w:cs="Times New Roman"/>
        </w:rPr>
      </w:pPr>
      <w:r w:rsidRPr="00CF778C">
        <w:rPr>
          <w:rFonts w:ascii="Times New Roman" w:hAnsi="Times New Roman" w:cs="Times New Roman"/>
        </w:rPr>
        <w:t xml:space="preserve">and in harmony with the constitutions </w:t>
      </w:r>
    </w:p>
    <w:p w14:paraId="3906E83C"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of the Evangelical Lutheran Church in America?</w:t>
      </w:r>
    </w:p>
    <w:p w14:paraId="590823E8" w14:textId="77777777" w:rsidR="002D4AB2" w:rsidRPr="00CF778C" w:rsidRDefault="00CF778C" w:rsidP="00CF778C">
      <w:pPr>
        <w:rPr>
          <w:rFonts w:ascii="Times New Roman" w:hAnsi="Times New Roman" w:cs="Times New Roman"/>
        </w:rPr>
      </w:pPr>
      <w:r w:rsidRPr="00CF778C">
        <w:rPr>
          <w:rFonts w:ascii="Times New Roman" w:hAnsi="Times New Roman" w:cs="Times New Roman"/>
          <w:i/>
          <w:iCs/>
          <w:color w:val="C00000"/>
          <w:sz w:val="22"/>
          <w:szCs w:val="22"/>
        </w:rPr>
        <w:t>Response:</w:t>
      </w:r>
      <w:r w:rsidRPr="00CF778C">
        <w:rPr>
          <w:rFonts w:ascii="Times New Roman" w:hAnsi="Times New Roman" w:cs="Times New Roman"/>
          <w:color w:val="C00000"/>
        </w:rPr>
        <w:t xml:space="preserve"> </w:t>
      </w:r>
      <w:r w:rsidR="002D4AB2" w:rsidRPr="00CF778C">
        <w:rPr>
          <w:rFonts w:ascii="Times New Roman" w:hAnsi="Times New Roman" w:cs="Times New Roman"/>
        </w:rPr>
        <w:t>I will, and I ask God to help me.</w:t>
      </w:r>
    </w:p>
    <w:p w14:paraId="28565A84" w14:textId="77777777" w:rsidR="002D4AB2" w:rsidRPr="00CF778C" w:rsidRDefault="002D4AB2" w:rsidP="00CF778C">
      <w:pPr>
        <w:rPr>
          <w:rFonts w:ascii="Times New Roman" w:hAnsi="Times New Roman" w:cs="Times New Roman"/>
        </w:rPr>
      </w:pPr>
    </w:p>
    <w:p w14:paraId="13DB4EA0"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Will you be diligent in your study of the </w:t>
      </w:r>
      <w:r w:rsidR="00D00D6F" w:rsidRPr="00CF778C">
        <w:rPr>
          <w:rFonts w:ascii="Times New Roman" w:hAnsi="Times New Roman" w:cs="Times New Roman"/>
        </w:rPr>
        <w:t>h</w:t>
      </w:r>
      <w:r w:rsidRPr="00CF778C">
        <w:rPr>
          <w:rFonts w:ascii="Times New Roman" w:hAnsi="Times New Roman" w:cs="Times New Roman"/>
        </w:rPr>
        <w:t xml:space="preserve">oly </w:t>
      </w:r>
      <w:proofErr w:type="gramStart"/>
      <w:r w:rsidR="00D00D6F" w:rsidRPr="00CF778C">
        <w:rPr>
          <w:rFonts w:ascii="Times New Roman" w:hAnsi="Times New Roman" w:cs="Times New Roman"/>
        </w:rPr>
        <w:t>s</w:t>
      </w:r>
      <w:r w:rsidRPr="00CF778C">
        <w:rPr>
          <w:rFonts w:ascii="Times New Roman" w:hAnsi="Times New Roman" w:cs="Times New Roman"/>
        </w:rPr>
        <w:t>criptures</w:t>
      </w:r>
      <w:proofErr w:type="gramEnd"/>
      <w:r w:rsidRPr="00CF778C">
        <w:rPr>
          <w:rFonts w:ascii="Times New Roman" w:hAnsi="Times New Roman" w:cs="Times New Roman"/>
        </w:rPr>
        <w:t xml:space="preserve"> </w:t>
      </w:r>
    </w:p>
    <w:p w14:paraId="5F640D57"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and faithful in your use of the means of grace? </w:t>
      </w:r>
      <w:r w:rsidR="00CF778C">
        <w:rPr>
          <w:rFonts w:ascii="Times New Roman" w:hAnsi="Times New Roman" w:cs="Times New Roman"/>
        </w:rPr>
        <w:t xml:space="preserve"> </w:t>
      </w:r>
    </w:p>
    <w:p w14:paraId="1C60ABCF" w14:textId="77777777" w:rsidR="002D4AB2" w:rsidRPr="00CF778C" w:rsidRDefault="00CF778C" w:rsidP="00CF778C">
      <w:pPr>
        <w:rPr>
          <w:rFonts w:ascii="Times New Roman" w:hAnsi="Times New Roman" w:cs="Times New Roman"/>
        </w:rPr>
      </w:pPr>
      <w:r w:rsidRPr="00CF778C">
        <w:rPr>
          <w:rFonts w:ascii="Times New Roman" w:hAnsi="Times New Roman" w:cs="Times New Roman"/>
          <w:i/>
          <w:iCs/>
          <w:color w:val="C00000"/>
          <w:sz w:val="22"/>
          <w:szCs w:val="22"/>
        </w:rPr>
        <w:t>Response:</w:t>
      </w:r>
      <w:r w:rsidR="001B6C84">
        <w:rPr>
          <w:rFonts w:ascii="Times New Roman" w:hAnsi="Times New Roman" w:cs="Times New Roman"/>
          <w:i/>
          <w:iCs/>
          <w:color w:val="C00000"/>
          <w:sz w:val="22"/>
          <w:szCs w:val="22"/>
        </w:rPr>
        <w:t xml:space="preserve"> </w:t>
      </w:r>
      <w:r w:rsidR="002D4AB2" w:rsidRPr="00CF778C">
        <w:rPr>
          <w:rFonts w:ascii="Times New Roman" w:hAnsi="Times New Roman" w:cs="Times New Roman"/>
        </w:rPr>
        <w:t>I will, and I ask God to help me.</w:t>
      </w:r>
    </w:p>
    <w:p w14:paraId="43ABD893" w14:textId="77777777" w:rsidR="002D4AB2" w:rsidRPr="00CF778C" w:rsidRDefault="002D4AB2" w:rsidP="00CF778C">
      <w:pPr>
        <w:rPr>
          <w:rFonts w:ascii="Times New Roman" w:hAnsi="Times New Roman" w:cs="Times New Roman"/>
        </w:rPr>
      </w:pPr>
    </w:p>
    <w:p w14:paraId="32A057F8"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Trusting in </w:t>
      </w:r>
      <w:r w:rsidR="00CB69C1" w:rsidRPr="00CF778C">
        <w:rPr>
          <w:rFonts w:ascii="Times New Roman" w:hAnsi="Times New Roman" w:cs="Times New Roman"/>
        </w:rPr>
        <w:t>God</w:t>
      </w:r>
      <w:r w:rsidR="001B6C84">
        <w:rPr>
          <w:rFonts w:ascii="Times New Roman" w:hAnsi="Times New Roman" w:cs="Times New Roman"/>
        </w:rPr>
        <w:t>’</w:t>
      </w:r>
      <w:r w:rsidR="00CB69C1" w:rsidRPr="00CF778C">
        <w:rPr>
          <w:rFonts w:ascii="Times New Roman" w:hAnsi="Times New Roman" w:cs="Times New Roman"/>
        </w:rPr>
        <w:t xml:space="preserve">s </w:t>
      </w:r>
      <w:r w:rsidRPr="00CF778C">
        <w:rPr>
          <w:rFonts w:ascii="Times New Roman" w:hAnsi="Times New Roman" w:cs="Times New Roman"/>
        </w:rPr>
        <w:t>care,</w:t>
      </w:r>
    </w:p>
    <w:p w14:paraId="4C5B9365"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will you witness to Jesus Christ in word and </w:t>
      </w:r>
      <w:proofErr w:type="gramStart"/>
      <w:r w:rsidRPr="00CF778C">
        <w:rPr>
          <w:rFonts w:ascii="Times New Roman" w:hAnsi="Times New Roman" w:cs="Times New Roman"/>
        </w:rPr>
        <w:t>deed,</w:t>
      </w:r>
      <w:proofErr w:type="gramEnd"/>
      <w:r w:rsidRPr="00CF778C">
        <w:rPr>
          <w:rFonts w:ascii="Times New Roman" w:hAnsi="Times New Roman" w:cs="Times New Roman"/>
        </w:rPr>
        <w:t xml:space="preserve"> </w:t>
      </w:r>
    </w:p>
    <w:p w14:paraId="70325C69"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pray for </w:t>
      </w:r>
      <w:r w:rsidR="00CB69C1" w:rsidRPr="00CF778C">
        <w:rPr>
          <w:rFonts w:ascii="Times New Roman" w:hAnsi="Times New Roman" w:cs="Times New Roman"/>
        </w:rPr>
        <w:t>God</w:t>
      </w:r>
      <w:r w:rsidR="001B6C84">
        <w:rPr>
          <w:rFonts w:ascii="Times New Roman" w:hAnsi="Times New Roman" w:cs="Times New Roman"/>
        </w:rPr>
        <w:t>’</w:t>
      </w:r>
      <w:r w:rsidR="00CB69C1" w:rsidRPr="00CF778C">
        <w:rPr>
          <w:rFonts w:ascii="Times New Roman" w:hAnsi="Times New Roman" w:cs="Times New Roman"/>
        </w:rPr>
        <w:t xml:space="preserve">s </w:t>
      </w:r>
      <w:r w:rsidRPr="00CF778C">
        <w:rPr>
          <w:rFonts w:ascii="Times New Roman" w:hAnsi="Times New Roman" w:cs="Times New Roman"/>
        </w:rPr>
        <w:t xml:space="preserve">people, </w:t>
      </w:r>
    </w:p>
    <w:p w14:paraId="5710165D"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seek to grow in love for those you serve,</w:t>
      </w:r>
    </w:p>
    <w:p w14:paraId="1F36CF1F"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lastRenderedPageBreak/>
        <w:t>strive for excellence in your skills,</w:t>
      </w:r>
    </w:p>
    <w:p w14:paraId="14B489DE"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and adorn the gospel of Jesus Christ with a godly life?</w:t>
      </w:r>
    </w:p>
    <w:p w14:paraId="6D19C690" w14:textId="77777777" w:rsidR="002D4AB2" w:rsidRPr="00CF778C" w:rsidRDefault="001B6C84" w:rsidP="00CF778C">
      <w:pPr>
        <w:rPr>
          <w:rFonts w:ascii="Times New Roman" w:hAnsi="Times New Roman" w:cs="Times New Roman"/>
        </w:rPr>
      </w:pPr>
      <w:r w:rsidRPr="00CF778C">
        <w:rPr>
          <w:rFonts w:ascii="Times New Roman" w:hAnsi="Times New Roman" w:cs="Times New Roman"/>
          <w:i/>
          <w:iCs/>
          <w:color w:val="C00000"/>
          <w:sz w:val="22"/>
          <w:szCs w:val="22"/>
        </w:rPr>
        <w:t>Response:</w:t>
      </w:r>
      <w:r w:rsidR="002D4AB2" w:rsidRPr="00CF778C">
        <w:rPr>
          <w:rFonts w:ascii="Times New Roman" w:hAnsi="Times New Roman" w:cs="Times New Roman"/>
        </w:rPr>
        <w:t xml:space="preserve"> I will, and I ask God to help me.</w:t>
      </w:r>
    </w:p>
    <w:p w14:paraId="10E37601" w14:textId="77777777" w:rsidR="002D4AB2" w:rsidRPr="00CF778C" w:rsidRDefault="002D4AB2" w:rsidP="00CF778C">
      <w:pPr>
        <w:rPr>
          <w:rFonts w:ascii="Times New Roman" w:hAnsi="Times New Roman" w:cs="Times New Roman"/>
        </w:rPr>
      </w:pPr>
    </w:p>
    <w:p w14:paraId="0132C93A" w14:textId="77777777" w:rsidR="001C4A1D" w:rsidRPr="00CF778C" w:rsidRDefault="001C4A1D" w:rsidP="00CF778C">
      <w:pPr>
        <w:rPr>
          <w:rFonts w:ascii="Times New Roman" w:hAnsi="Times New Roman" w:cs="Times New Roman"/>
        </w:rPr>
      </w:pPr>
      <w:r w:rsidRPr="00CF778C">
        <w:rPr>
          <w:rFonts w:ascii="Times New Roman" w:hAnsi="Times New Roman" w:cs="Times New Roman"/>
        </w:rPr>
        <w:t xml:space="preserve">Will you give faithful witness in the </w:t>
      </w:r>
      <w:proofErr w:type="gramStart"/>
      <w:r w:rsidRPr="00CF778C">
        <w:rPr>
          <w:rFonts w:ascii="Times New Roman" w:hAnsi="Times New Roman" w:cs="Times New Roman"/>
        </w:rPr>
        <w:t>world,</w:t>
      </w:r>
      <w:proofErr w:type="gramEnd"/>
      <w:r w:rsidRPr="00CF778C">
        <w:rPr>
          <w:rFonts w:ascii="Times New Roman" w:hAnsi="Times New Roman" w:cs="Times New Roman"/>
        </w:rPr>
        <w:t xml:space="preserve"> </w:t>
      </w:r>
    </w:p>
    <w:p w14:paraId="145E66C7" w14:textId="77777777" w:rsidR="001C4A1D" w:rsidRPr="00CF778C" w:rsidRDefault="001C4A1D" w:rsidP="00CF778C">
      <w:pPr>
        <w:rPr>
          <w:rFonts w:ascii="Times New Roman" w:hAnsi="Times New Roman" w:cs="Times New Roman"/>
        </w:rPr>
      </w:pPr>
      <w:r w:rsidRPr="00CF778C">
        <w:rPr>
          <w:rFonts w:ascii="Times New Roman" w:hAnsi="Times New Roman" w:cs="Times New Roman"/>
        </w:rPr>
        <w:t>that God</w:t>
      </w:r>
      <w:r w:rsidR="001B6C84">
        <w:rPr>
          <w:rFonts w:ascii="Times New Roman" w:hAnsi="Times New Roman" w:cs="Times New Roman"/>
        </w:rPr>
        <w:t>’</w:t>
      </w:r>
      <w:r w:rsidRPr="00CF778C">
        <w:rPr>
          <w:rFonts w:ascii="Times New Roman" w:hAnsi="Times New Roman" w:cs="Times New Roman"/>
        </w:rPr>
        <w:t xml:space="preserve">s love may be known in all that you </w:t>
      </w:r>
      <w:proofErr w:type="gramStart"/>
      <w:r w:rsidRPr="00CF778C">
        <w:rPr>
          <w:rFonts w:ascii="Times New Roman" w:hAnsi="Times New Roman" w:cs="Times New Roman"/>
        </w:rPr>
        <w:t>do?</w:t>
      </w:r>
      <w:proofErr w:type="gramEnd"/>
    </w:p>
    <w:p w14:paraId="04999652" w14:textId="77777777" w:rsidR="001C4A1D" w:rsidRPr="00CF778C" w:rsidRDefault="001B6C84" w:rsidP="00CF778C">
      <w:pPr>
        <w:rPr>
          <w:rFonts w:ascii="Times New Roman" w:hAnsi="Times New Roman" w:cs="Times New Roman"/>
        </w:rPr>
      </w:pPr>
      <w:r w:rsidRPr="00CF778C">
        <w:rPr>
          <w:rFonts w:ascii="Times New Roman" w:hAnsi="Times New Roman" w:cs="Times New Roman"/>
          <w:i/>
          <w:iCs/>
          <w:color w:val="C00000"/>
          <w:sz w:val="22"/>
          <w:szCs w:val="22"/>
        </w:rPr>
        <w:t>Response:</w:t>
      </w:r>
      <w:r w:rsidR="001C4A1D" w:rsidRPr="00CF778C">
        <w:rPr>
          <w:rFonts w:ascii="Times New Roman" w:hAnsi="Times New Roman" w:cs="Times New Roman"/>
        </w:rPr>
        <w:t xml:space="preserve"> I will, and I ask God to help me.</w:t>
      </w:r>
    </w:p>
    <w:p w14:paraId="13288559" w14:textId="77777777" w:rsidR="001C4A1D" w:rsidRPr="00CF778C" w:rsidRDefault="001C4A1D" w:rsidP="00CF778C">
      <w:pPr>
        <w:rPr>
          <w:rFonts w:ascii="Times New Roman" w:hAnsi="Times New Roman" w:cs="Times New Roman"/>
        </w:rPr>
      </w:pPr>
    </w:p>
    <w:p w14:paraId="14904FFC"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Almighty God, who has given you the will to do these things, </w:t>
      </w:r>
    </w:p>
    <w:p w14:paraId="7F592B8E"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graciously give you the strength and compassion to perform them.</w:t>
      </w:r>
    </w:p>
    <w:p w14:paraId="1AE8E734" w14:textId="77777777" w:rsidR="002D4AB2" w:rsidRPr="00CF778C" w:rsidRDefault="002D4AB2" w:rsidP="00CF778C">
      <w:pPr>
        <w:rPr>
          <w:rFonts w:ascii="Times New Roman" w:hAnsi="Times New Roman" w:cs="Times New Roman"/>
        </w:rPr>
      </w:pPr>
      <w:r w:rsidRPr="001B6C84">
        <w:rPr>
          <w:rFonts w:ascii="Times New Roman" w:hAnsi="Times New Roman" w:cs="Times New Roman"/>
          <w:i/>
          <w:iCs/>
          <w:color w:val="C00000"/>
          <w:sz w:val="22"/>
          <w:szCs w:val="22"/>
        </w:rPr>
        <w:t>The assembly responds:</w:t>
      </w:r>
      <w:r w:rsidRPr="001B6C84">
        <w:rPr>
          <w:rFonts w:ascii="Times New Roman" w:hAnsi="Times New Roman" w:cs="Times New Roman"/>
          <w:color w:val="C00000"/>
        </w:rPr>
        <w:t xml:space="preserve"> </w:t>
      </w:r>
      <w:r w:rsidRPr="001B6C84">
        <w:rPr>
          <w:rFonts w:ascii="Times New Roman" w:hAnsi="Times New Roman" w:cs="Times New Roman"/>
          <w:b/>
          <w:bCs/>
        </w:rPr>
        <w:t>Amen.</w:t>
      </w:r>
    </w:p>
    <w:p w14:paraId="73FA7474" w14:textId="77777777" w:rsidR="002D4AB2" w:rsidRPr="001B6C84" w:rsidRDefault="002D4AB2" w:rsidP="00CF778C">
      <w:pPr>
        <w:rPr>
          <w:rFonts w:ascii="Times New Roman" w:hAnsi="Times New Roman" w:cs="Times New Roman"/>
          <w:i/>
          <w:iCs/>
          <w:color w:val="C00000"/>
          <w:sz w:val="22"/>
          <w:szCs w:val="22"/>
        </w:rPr>
      </w:pPr>
    </w:p>
    <w:p w14:paraId="6A5279AE" w14:textId="77777777" w:rsidR="002D4AB2" w:rsidRPr="001B6C84" w:rsidRDefault="002D4AB2"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The assembly stands.</w:t>
      </w:r>
    </w:p>
    <w:p w14:paraId="7912E5A5" w14:textId="77777777" w:rsidR="002D4AB2" w:rsidRPr="001B6C84" w:rsidRDefault="002D4AB2" w:rsidP="00CF778C">
      <w:pPr>
        <w:rPr>
          <w:rFonts w:ascii="Times New Roman" w:hAnsi="Times New Roman" w:cs="Times New Roman"/>
          <w:i/>
          <w:iCs/>
          <w:color w:val="C00000"/>
          <w:sz w:val="22"/>
          <w:szCs w:val="22"/>
        </w:rPr>
      </w:pPr>
    </w:p>
    <w:p w14:paraId="6500D82F" w14:textId="77777777" w:rsidR="002D4AB2" w:rsidRPr="001B6C84" w:rsidRDefault="002D4AB2"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The presiding minister addresses the assembly.</w:t>
      </w:r>
    </w:p>
    <w:p w14:paraId="6C727CFB" w14:textId="77777777" w:rsidR="00EF345A" w:rsidRPr="00CF778C" w:rsidRDefault="002D4AB2" w:rsidP="00CF778C">
      <w:pPr>
        <w:rPr>
          <w:rFonts w:ascii="Times New Roman" w:hAnsi="Times New Roman" w:cs="Times New Roman"/>
        </w:rPr>
      </w:pPr>
      <w:r w:rsidRPr="00CF778C">
        <w:rPr>
          <w:rFonts w:ascii="Times New Roman" w:hAnsi="Times New Roman" w:cs="Times New Roman"/>
        </w:rPr>
        <w:t xml:space="preserve">People of God, </w:t>
      </w:r>
    </w:p>
    <w:p w14:paraId="7F319753"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will you receive </w:t>
      </w:r>
      <w:r w:rsidRPr="001B6C84">
        <w:rPr>
          <w:rFonts w:ascii="Times New Roman" w:hAnsi="Times New Roman" w:cs="Times New Roman"/>
          <w:i/>
          <w:iCs/>
          <w:u w:val="single"/>
        </w:rPr>
        <w:t>name</w:t>
      </w:r>
      <w:r w:rsidRPr="00CF778C">
        <w:rPr>
          <w:rFonts w:ascii="Times New Roman" w:hAnsi="Times New Roman" w:cs="Times New Roman"/>
        </w:rPr>
        <w:t xml:space="preserve"> into this </w:t>
      </w:r>
      <w:proofErr w:type="gramStart"/>
      <w:r w:rsidRPr="00CF778C">
        <w:rPr>
          <w:rFonts w:ascii="Times New Roman" w:hAnsi="Times New Roman" w:cs="Times New Roman"/>
        </w:rPr>
        <w:t>ministry</w:t>
      </w:r>
      <w:proofErr w:type="gramEnd"/>
      <w:r w:rsidRPr="00CF778C">
        <w:rPr>
          <w:rFonts w:ascii="Times New Roman" w:hAnsi="Times New Roman" w:cs="Times New Roman"/>
        </w:rPr>
        <w:t xml:space="preserve"> </w:t>
      </w:r>
    </w:p>
    <w:p w14:paraId="2C874BF5"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as one called and sent to serve all people in </w:t>
      </w:r>
      <w:r w:rsidR="00CB69C1" w:rsidRPr="00CF778C">
        <w:rPr>
          <w:rFonts w:ascii="Times New Roman" w:hAnsi="Times New Roman" w:cs="Times New Roman"/>
        </w:rPr>
        <w:t>Christ</w:t>
      </w:r>
      <w:r w:rsidR="001B6C84">
        <w:rPr>
          <w:rFonts w:ascii="Times New Roman" w:hAnsi="Times New Roman" w:cs="Times New Roman"/>
        </w:rPr>
        <w:t>’</w:t>
      </w:r>
      <w:r w:rsidR="00CB69C1" w:rsidRPr="00CF778C">
        <w:rPr>
          <w:rFonts w:ascii="Times New Roman" w:hAnsi="Times New Roman" w:cs="Times New Roman"/>
        </w:rPr>
        <w:t xml:space="preserve">s </w:t>
      </w:r>
      <w:r w:rsidRPr="00CF778C">
        <w:rPr>
          <w:rFonts w:ascii="Times New Roman" w:hAnsi="Times New Roman" w:cs="Times New Roman"/>
        </w:rPr>
        <w:t xml:space="preserve">name? </w:t>
      </w:r>
    </w:p>
    <w:p w14:paraId="5D79B2C5" w14:textId="77777777" w:rsidR="002D4AB2" w:rsidRPr="001B6C84" w:rsidRDefault="002D4AB2" w:rsidP="00CF778C">
      <w:pPr>
        <w:rPr>
          <w:rFonts w:ascii="Times New Roman" w:hAnsi="Times New Roman" w:cs="Times New Roman"/>
          <w:b/>
          <w:bCs/>
        </w:rPr>
      </w:pPr>
      <w:r w:rsidRPr="001B6C84">
        <w:rPr>
          <w:rFonts w:ascii="Times New Roman" w:hAnsi="Times New Roman" w:cs="Times New Roman"/>
          <w:b/>
          <w:bCs/>
        </w:rPr>
        <w:t>We will, and we ask God to help us.</w:t>
      </w:r>
    </w:p>
    <w:p w14:paraId="20CC1552" w14:textId="77777777" w:rsidR="002D4AB2" w:rsidRPr="00CF778C" w:rsidRDefault="002D4AB2" w:rsidP="00CF778C">
      <w:pPr>
        <w:rPr>
          <w:rFonts w:ascii="Times New Roman" w:hAnsi="Times New Roman" w:cs="Times New Roman"/>
        </w:rPr>
      </w:pPr>
    </w:p>
    <w:p w14:paraId="505AB7E4"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Will you pray for </w:t>
      </w:r>
      <w:r w:rsidR="00E52B42" w:rsidRPr="001B6C84">
        <w:rPr>
          <w:rFonts w:ascii="Times New Roman" w:hAnsi="Times New Roman" w:cs="Times New Roman"/>
          <w:i/>
          <w:iCs/>
          <w:u w:val="single"/>
        </w:rPr>
        <w:t>name</w:t>
      </w:r>
      <w:r w:rsidR="00880594" w:rsidRPr="00CF778C">
        <w:rPr>
          <w:rFonts w:ascii="Times New Roman" w:hAnsi="Times New Roman" w:cs="Times New Roman"/>
        </w:rPr>
        <w:t>?</w:t>
      </w:r>
      <w:r w:rsidRPr="00CF778C">
        <w:rPr>
          <w:rFonts w:ascii="Times New Roman" w:hAnsi="Times New Roman" w:cs="Times New Roman"/>
        </w:rPr>
        <w:t xml:space="preserve"> </w:t>
      </w:r>
    </w:p>
    <w:p w14:paraId="434D7C25" w14:textId="77777777" w:rsidR="00880594" w:rsidRPr="00CF778C" w:rsidRDefault="00880594" w:rsidP="00CF778C">
      <w:pPr>
        <w:rPr>
          <w:rFonts w:ascii="Times New Roman" w:hAnsi="Times New Roman" w:cs="Times New Roman"/>
        </w:rPr>
      </w:pPr>
      <w:r w:rsidRPr="00CF778C">
        <w:rPr>
          <w:rFonts w:ascii="Times New Roman" w:hAnsi="Times New Roman" w:cs="Times New Roman"/>
        </w:rPr>
        <w:t xml:space="preserve">Will you help and honor </w:t>
      </w:r>
      <w:r w:rsidRPr="001B6C84">
        <w:rPr>
          <w:rFonts w:ascii="Times New Roman" w:hAnsi="Times New Roman" w:cs="Times New Roman"/>
          <w:i/>
          <w:iCs/>
          <w:u w:val="single"/>
        </w:rPr>
        <w:t>name</w:t>
      </w:r>
      <w:r w:rsidRPr="00CF778C">
        <w:rPr>
          <w:rFonts w:ascii="Times New Roman" w:hAnsi="Times New Roman" w:cs="Times New Roman"/>
        </w:rPr>
        <w:t xml:space="preserve"> in carrying out this ministry?</w:t>
      </w:r>
    </w:p>
    <w:p w14:paraId="0EA07AE0" w14:textId="77777777" w:rsidR="002D4AB2" w:rsidRPr="00CF778C" w:rsidRDefault="00880594" w:rsidP="00CF778C">
      <w:pPr>
        <w:rPr>
          <w:rFonts w:ascii="Times New Roman" w:hAnsi="Times New Roman" w:cs="Times New Roman"/>
        </w:rPr>
      </w:pPr>
      <w:r w:rsidRPr="00CF778C">
        <w:rPr>
          <w:rFonts w:ascii="Times New Roman" w:hAnsi="Times New Roman" w:cs="Times New Roman"/>
        </w:rPr>
        <w:t>In all things, will you</w:t>
      </w:r>
      <w:r w:rsidR="002D4AB2" w:rsidRPr="00CF778C">
        <w:rPr>
          <w:rFonts w:ascii="Times New Roman" w:hAnsi="Times New Roman" w:cs="Times New Roman"/>
        </w:rPr>
        <w:t xml:space="preserve"> strive to live together in the peace and unity of Christ?</w:t>
      </w:r>
    </w:p>
    <w:p w14:paraId="3D969846" w14:textId="77777777" w:rsidR="002D4AB2" w:rsidRPr="001B6C84" w:rsidRDefault="002D4AB2" w:rsidP="00CF778C">
      <w:pPr>
        <w:rPr>
          <w:rFonts w:ascii="Times New Roman" w:hAnsi="Times New Roman" w:cs="Times New Roman"/>
          <w:b/>
          <w:bCs/>
        </w:rPr>
      </w:pPr>
      <w:r w:rsidRPr="001B6C84">
        <w:rPr>
          <w:rFonts w:ascii="Times New Roman" w:hAnsi="Times New Roman" w:cs="Times New Roman"/>
          <w:b/>
          <w:bCs/>
        </w:rPr>
        <w:t>We will, and we ask God to help us.</w:t>
      </w:r>
    </w:p>
    <w:p w14:paraId="555C9869" w14:textId="77777777" w:rsidR="002D4AB2" w:rsidRPr="00CF778C" w:rsidRDefault="002D4AB2" w:rsidP="00CF778C">
      <w:pPr>
        <w:rPr>
          <w:rFonts w:ascii="Times New Roman" w:hAnsi="Times New Roman" w:cs="Times New Roman"/>
        </w:rPr>
      </w:pPr>
    </w:p>
    <w:p w14:paraId="5C4FCBF6" w14:textId="77777777" w:rsidR="002D4AB2" w:rsidRPr="001B6C84" w:rsidRDefault="002D4AB2"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 xml:space="preserve">The presiding minister addresses the </w:t>
      </w:r>
      <w:r w:rsidR="000D2342" w:rsidRPr="001B6C84">
        <w:rPr>
          <w:rFonts w:ascii="Times New Roman" w:hAnsi="Times New Roman" w:cs="Times New Roman"/>
          <w:i/>
          <w:iCs/>
          <w:color w:val="C00000"/>
          <w:sz w:val="22"/>
          <w:szCs w:val="22"/>
        </w:rPr>
        <w:t>minister of word and service</w:t>
      </w:r>
      <w:r w:rsidRPr="001B6C84">
        <w:rPr>
          <w:rFonts w:ascii="Times New Roman" w:hAnsi="Times New Roman" w:cs="Times New Roman"/>
          <w:i/>
          <w:iCs/>
          <w:color w:val="C00000"/>
          <w:sz w:val="22"/>
          <w:szCs w:val="22"/>
        </w:rPr>
        <w:t>.</w:t>
      </w:r>
    </w:p>
    <w:p w14:paraId="7C5071B5" w14:textId="77777777" w:rsidR="002D4AB2" w:rsidRPr="00CF778C" w:rsidRDefault="002D4AB2" w:rsidP="00CF778C">
      <w:pPr>
        <w:rPr>
          <w:rFonts w:ascii="Times New Roman" w:hAnsi="Times New Roman" w:cs="Times New Roman"/>
        </w:rPr>
      </w:pPr>
      <w:r w:rsidRPr="001B6C84">
        <w:rPr>
          <w:rFonts w:ascii="Times New Roman" w:hAnsi="Times New Roman" w:cs="Times New Roman"/>
          <w:i/>
          <w:iCs/>
          <w:u w:val="single"/>
        </w:rPr>
        <w:t>Name</w:t>
      </w:r>
      <w:r w:rsidRPr="00CF778C">
        <w:rPr>
          <w:rFonts w:ascii="Times New Roman" w:hAnsi="Times New Roman" w:cs="Times New Roman"/>
        </w:rPr>
        <w:t xml:space="preserve">, the ministry of </w:t>
      </w:r>
      <w:r w:rsidRPr="001B6C84">
        <w:rPr>
          <w:rFonts w:ascii="Times New Roman" w:hAnsi="Times New Roman" w:cs="Times New Roman"/>
          <w:i/>
          <w:iCs/>
          <w:u w:val="single"/>
        </w:rPr>
        <w:t>position</w:t>
      </w:r>
      <w:r w:rsidRPr="00CF778C">
        <w:rPr>
          <w:rFonts w:ascii="Times New Roman" w:hAnsi="Times New Roman" w:cs="Times New Roman"/>
        </w:rPr>
        <w:t xml:space="preserve"> is now committed to you </w:t>
      </w:r>
    </w:p>
    <w:p w14:paraId="352728B0"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in the name of the Father, and of the Son, and of the Holy Spirit.</w:t>
      </w:r>
    </w:p>
    <w:p w14:paraId="3A50AC33" w14:textId="77777777" w:rsidR="002D4AB2" w:rsidRPr="001B6C84" w:rsidRDefault="002D4AB2" w:rsidP="00CF778C">
      <w:pPr>
        <w:rPr>
          <w:rFonts w:ascii="Times New Roman" w:hAnsi="Times New Roman" w:cs="Times New Roman"/>
          <w:b/>
          <w:bCs/>
        </w:rPr>
      </w:pPr>
      <w:r w:rsidRPr="001B6C84">
        <w:rPr>
          <w:rFonts w:ascii="Times New Roman" w:hAnsi="Times New Roman" w:cs="Times New Roman"/>
          <w:b/>
          <w:bCs/>
        </w:rPr>
        <w:t>Amen.</w:t>
      </w:r>
    </w:p>
    <w:p w14:paraId="43EAE636" w14:textId="77777777" w:rsidR="000248B7" w:rsidRPr="00CF778C" w:rsidRDefault="000248B7" w:rsidP="00CF778C">
      <w:pPr>
        <w:rPr>
          <w:rFonts w:ascii="Times New Roman" w:hAnsi="Times New Roman" w:cs="Times New Roman"/>
        </w:rPr>
      </w:pPr>
    </w:p>
    <w:p w14:paraId="258E7C9C" w14:textId="77777777" w:rsidR="009C4AB0" w:rsidRPr="00CF778C" w:rsidRDefault="009C4AB0" w:rsidP="00CF778C">
      <w:pPr>
        <w:rPr>
          <w:rFonts w:ascii="Times New Roman" w:hAnsi="Times New Roman" w:cs="Times New Roman"/>
        </w:rPr>
      </w:pPr>
    </w:p>
    <w:p w14:paraId="664F4217" w14:textId="77777777" w:rsidR="00ED15C2" w:rsidRPr="001B6C84" w:rsidRDefault="00ED15C2" w:rsidP="00CF778C">
      <w:pPr>
        <w:rPr>
          <w:rFonts w:ascii="Times New Roman" w:hAnsi="Times New Roman" w:cs="Times New Roman"/>
          <w:b/>
          <w:bCs/>
          <w:sz w:val="26"/>
          <w:szCs w:val="26"/>
        </w:rPr>
      </w:pPr>
      <w:r w:rsidRPr="001B6C84">
        <w:rPr>
          <w:rFonts w:ascii="Times New Roman" w:hAnsi="Times New Roman" w:cs="Times New Roman"/>
          <w:b/>
          <w:bCs/>
          <w:sz w:val="26"/>
          <w:szCs w:val="26"/>
        </w:rPr>
        <w:t>Prayer</w:t>
      </w:r>
    </w:p>
    <w:p w14:paraId="09A748E5" w14:textId="77777777" w:rsidR="008330CF" w:rsidRDefault="008330CF" w:rsidP="00CF778C">
      <w:pPr>
        <w:rPr>
          <w:rFonts w:ascii="Times New Roman" w:hAnsi="Times New Roman" w:cs="Times New Roman"/>
          <w:i/>
          <w:iCs/>
          <w:color w:val="C00000"/>
          <w:sz w:val="22"/>
          <w:szCs w:val="22"/>
        </w:rPr>
      </w:pPr>
    </w:p>
    <w:p w14:paraId="71A4392D" w14:textId="77777777" w:rsidR="002D4AB2" w:rsidRPr="001B6C84" w:rsidRDefault="002D4AB2"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 xml:space="preserve">The </w:t>
      </w:r>
      <w:r w:rsidR="005B4A3A" w:rsidRPr="001B6C84">
        <w:rPr>
          <w:rFonts w:ascii="Times New Roman" w:hAnsi="Times New Roman" w:cs="Times New Roman"/>
          <w:i/>
          <w:iCs/>
          <w:color w:val="C00000"/>
          <w:sz w:val="22"/>
          <w:szCs w:val="22"/>
        </w:rPr>
        <w:t>minister of word and service</w:t>
      </w:r>
      <w:r w:rsidRPr="001B6C84">
        <w:rPr>
          <w:rFonts w:ascii="Times New Roman" w:hAnsi="Times New Roman" w:cs="Times New Roman"/>
          <w:i/>
          <w:iCs/>
          <w:color w:val="C00000"/>
          <w:sz w:val="22"/>
          <w:szCs w:val="22"/>
        </w:rPr>
        <w:t xml:space="preserve"> may kneel. The presiding minister prays one or more of the following prayers, </w:t>
      </w:r>
      <w:r w:rsidR="0021518F" w:rsidRPr="001B6C84">
        <w:rPr>
          <w:rFonts w:ascii="Times New Roman" w:hAnsi="Times New Roman" w:cs="Times New Roman"/>
          <w:i/>
          <w:iCs/>
          <w:color w:val="C00000"/>
          <w:sz w:val="22"/>
          <w:szCs w:val="22"/>
        </w:rPr>
        <w:t>which are examples given for several areas</w:t>
      </w:r>
      <w:r w:rsidRPr="001B6C84">
        <w:rPr>
          <w:rFonts w:ascii="Times New Roman" w:hAnsi="Times New Roman" w:cs="Times New Roman"/>
          <w:i/>
          <w:iCs/>
          <w:color w:val="C00000"/>
          <w:sz w:val="22"/>
          <w:szCs w:val="22"/>
        </w:rPr>
        <w:t xml:space="preserve"> of service in which the </w:t>
      </w:r>
      <w:r w:rsidR="00475890" w:rsidRPr="001B6C84">
        <w:rPr>
          <w:rFonts w:ascii="Times New Roman" w:hAnsi="Times New Roman" w:cs="Times New Roman"/>
          <w:i/>
          <w:iCs/>
          <w:color w:val="C00000"/>
          <w:sz w:val="22"/>
          <w:szCs w:val="22"/>
        </w:rPr>
        <w:t>deacon</w:t>
      </w:r>
      <w:r w:rsidRPr="001B6C84">
        <w:rPr>
          <w:rFonts w:ascii="Times New Roman" w:hAnsi="Times New Roman" w:cs="Times New Roman"/>
          <w:i/>
          <w:iCs/>
          <w:color w:val="C00000"/>
          <w:sz w:val="22"/>
          <w:szCs w:val="22"/>
        </w:rPr>
        <w:t xml:space="preserve"> </w:t>
      </w:r>
      <w:r w:rsidR="0021518F" w:rsidRPr="001B6C84">
        <w:rPr>
          <w:rFonts w:ascii="Times New Roman" w:hAnsi="Times New Roman" w:cs="Times New Roman"/>
          <w:i/>
          <w:iCs/>
          <w:color w:val="C00000"/>
          <w:sz w:val="22"/>
          <w:szCs w:val="22"/>
        </w:rPr>
        <w:t xml:space="preserve">may </w:t>
      </w:r>
      <w:r w:rsidRPr="001B6C84">
        <w:rPr>
          <w:rFonts w:ascii="Times New Roman" w:hAnsi="Times New Roman" w:cs="Times New Roman"/>
          <w:i/>
          <w:iCs/>
          <w:color w:val="C00000"/>
          <w:sz w:val="22"/>
          <w:szCs w:val="22"/>
        </w:rPr>
        <w:t>serve</w:t>
      </w:r>
      <w:r w:rsidR="0021518F" w:rsidRPr="001B6C84">
        <w:rPr>
          <w:rFonts w:ascii="Times New Roman" w:hAnsi="Times New Roman" w:cs="Times New Roman"/>
          <w:i/>
          <w:iCs/>
          <w:color w:val="C00000"/>
          <w:sz w:val="22"/>
          <w:szCs w:val="22"/>
        </w:rPr>
        <w:t>. Other prayers may be adapted or developed for other areas of service, as appropriate.</w:t>
      </w:r>
    </w:p>
    <w:p w14:paraId="44327832" w14:textId="77777777" w:rsidR="002D4AB2" w:rsidRPr="00CF778C" w:rsidRDefault="002D4AB2" w:rsidP="00CF778C">
      <w:pPr>
        <w:rPr>
          <w:rFonts w:ascii="Times New Roman" w:hAnsi="Times New Roman" w:cs="Times New Roman"/>
        </w:rPr>
      </w:pPr>
    </w:p>
    <w:p w14:paraId="5F39F1F3"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Let us pray.</w:t>
      </w:r>
    </w:p>
    <w:p w14:paraId="4D03E4AC" w14:textId="77777777" w:rsidR="002D4AB2" w:rsidRPr="00CF778C" w:rsidRDefault="002D4AB2" w:rsidP="00CF778C">
      <w:pPr>
        <w:rPr>
          <w:rFonts w:ascii="Times New Roman" w:hAnsi="Times New Roman" w:cs="Times New Roman"/>
        </w:rPr>
      </w:pPr>
    </w:p>
    <w:p w14:paraId="29687BD1" w14:textId="77777777" w:rsidR="002D4AB2" w:rsidRPr="001B6C84" w:rsidRDefault="00CB69C1"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General</w:t>
      </w:r>
    </w:p>
    <w:p w14:paraId="2862D8E5"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Gracious God, as you have called workers to varied tasks in the world and in your church, so you have called </w:t>
      </w:r>
      <w:r w:rsidRPr="001B6C84">
        <w:rPr>
          <w:rFonts w:ascii="Times New Roman" w:hAnsi="Times New Roman" w:cs="Times New Roman"/>
          <w:i/>
          <w:iCs/>
          <w:u w:val="single"/>
        </w:rPr>
        <w:t>name</w:t>
      </w:r>
      <w:r w:rsidRPr="00CF778C">
        <w:rPr>
          <w:rFonts w:ascii="Times New Roman" w:hAnsi="Times New Roman" w:cs="Times New Roman"/>
        </w:rPr>
        <w:t xml:space="preserve"> to this ministry. Grant </w:t>
      </w:r>
      <w:r w:rsidR="00880594" w:rsidRPr="00CF778C">
        <w:rPr>
          <w:rFonts w:ascii="Times New Roman" w:hAnsi="Times New Roman" w:cs="Times New Roman"/>
        </w:rPr>
        <w:t>to your servant jo</w:t>
      </w:r>
      <w:r w:rsidRPr="00CF778C">
        <w:rPr>
          <w:rFonts w:ascii="Times New Roman" w:hAnsi="Times New Roman" w:cs="Times New Roman"/>
        </w:rPr>
        <w:t xml:space="preserve">y and a spirit of bold trust, that </w:t>
      </w:r>
      <w:r w:rsidR="00880594" w:rsidRPr="00CF778C">
        <w:rPr>
          <w:rFonts w:ascii="Times New Roman" w:hAnsi="Times New Roman" w:cs="Times New Roman"/>
        </w:rPr>
        <w:t xml:space="preserve">this </w:t>
      </w:r>
      <w:r w:rsidRPr="00CF778C">
        <w:rPr>
          <w:rFonts w:ascii="Times New Roman" w:hAnsi="Times New Roman" w:cs="Times New Roman"/>
        </w:rPr>
        <w:t>work may stir up each of us to a life of fruitful service; through your Son, Jes</w:t>
      </w:r>
      <w:r w:rsidR="00D225D7" w:rsidRPr="00CF778C">
        <w:rPr>
          <w:rFonts w:ascii="Times New Roman" w:hAnsi="Times New Roman" w:cs="Times New Roman"/>
        </w:rPr>
        <w:t>us Christ, our Savior and Lord.</w:t>
      </w:r>
    </w:p>
    <w:p w14:paraId="7327861B" w14:textId="77777777" w:rsidR="00ED15C2" w:rsidRPr="001B6C84" w:rsidRDefault="002D4AB2" w:rsidP="00CF778C">
      <w:pPr>
        <w:rPr>
          <w:rFonts w:ascii="Times New Roman" w:hAnsi="Times New Roman" w:cs="Times New Roman"/>
          <w:b/>
          <w:bCs/>
        </w:rPr>
      </w:pPr>
      <w:r w:rsidRPr="001B6C84">
        <w:rPr>
          <w:rFonts w:ascii="Times New Roman" w:hAnsi="Times New Roman" w:cs="Times New Roman"/>
          <w:b/>
          <w:bCs/>
        </w:rPr>
        <w:t>Amen.</w:t>
      </w:r>
    </w:p>
    <w:p w14:paraId="4E50AD7F" w14:textId="4A2925A3" w:rsidR="00D75121" w:rsidRDefault="00D75121" w:rsidP="00CF778C">
      <w:pPr>
        <w:rPr>
          <w:rFonts w:ascii="Times New Roman" w:hAnsi="Times New Roman" w:cs="Times New Roman"/>
        </w:rPr>
      </w:pPr>
    </w:p>
    <w:p w14:paraId="2795C385" w14:textId="77777777" w:rsidR="006342BB" w:rsidRPr="00CF778C" w:rsidRDefault="006342BB" w:rsidP="00CF778C">
      <w:pPr>
        <w:rPr>
          <w:rFonts w:ascii="Times New Roman" w:hAnsi="Times New Roman" w:cs="Times New Roman"/>
        </w:rPr>
      </w:pPr>
    </w:p>
    <w:p w14:paraId="081CCC5D" w14:textId="77777777" w:rsidR="002D4AB2" w:rsidRPr="001B6C84" w:rsidRDefault="002D4AB2"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lastRenderedPageBreak/>
        <w:t>L</w:t>
      </w:r>
      <w:r w:rsidR="00CB69C1" w:rsidRPr="001B6C84">
        <w:rPr>
          <w:rFonts w:ascii="Times New Roman" w:hAnsi="Times New Roman" w:cs="Times New Roman"/>
          <w:i/>
          <w:iCs/>
          <w:color w:val="C00000"/>
          <w:sz w:val="22"/>
          <w:szCs w:val="22"/>
        </w:rPr>
        <w:t>eadership in Christian education or youth ministry</w:t>
      </w:r>
    </w:p>
    <w:p w14:paraId="53D8BC7D"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Almighty and ever-living God, as you called apostles and evangelists, pastors and teachers to instruct, comfort, admonish, and care for us, so you have called </w:t>
      </w:r>
      <w:r w:rsidRPr="001B6C84">
        <w:rPr>
          <w:rFonts w:ascii="Times New Roman" w:hAnsi="Times New Roman" w:cs="Times New Roman"/>
          <w:i/>
          <w:iCs/>
          <w:u w:val="single"/>
        </w:rPr>
        <w:t>name</w:t>
      </w:r>
      <w:r w:rsidRPr="00CF778C">
        <w:rPr>
          <w:rFonts w:ascii="Times New Roman" w:hAnsi="Times New Roman" w:cs="Times New Roman"/>
        </w:rPr>
        <w:t xml:space="preserve">. Fill </w:t>
      </w:r>
      <w:r w:rsidR="00880594" w:rsidRPr="00CF778C">
        <w:rPr>
          <w:rFonts w:ascii="Times New Roman" w:hAnsi="Times New Roman" w:cs="Times New Roman"/>
        </w:rPr>
        <w:t>your servant</w:t>
      </w:r>
      <w:r w:rsidRPr="00CF778C">
        <w:rPr>
          <w:rFonts w:ascii="Times New Roman" w:hAnsi="Times New Roman" w:cs="Times New Roman"/>
        </w:rPr>
        <w:t xml:space="preserve"> with wisdom and patience, with love, and with faithfulness to your word, that </w:t>
      </w:r>
      <w:r w:rsidR="00880594" w:rsidRPr="001B6C84">
        <w:rPr>
          <w:rFonts w:ascii="Times New Roman" w:hAnsi="Times New Roman" w:cs="Times New Roman"/>
          <w:i/>
          <w:iCs/>
          <w:u w:val="single"/>
        </w:rPr>
        <w:t>name</w:t>
      </w:r>
      <w:r w:rsidR="00880594" w:rsidRPr="00CF778C">
        <w:rPr>
          <w:rFonts w:ascii="Times New Roman" w:hAnsi="Times New Roman" w:cs="Times New Roman"/>
        </w:rPr>
        <w:t xml:space="preserve"> </w:t>
      </w:r>
      <w:r w:rsidRPr="00CF778C">
        <w:rPr>
          <w:rFonts w:ascii="Times New Roman" w:hAnsi="Times New Roman" w:cs="Times New Roman"/>
        </w:rPr>
        <w:t>may with gladness teach, comfort, counsel, and guide your people to maturity in Christ Jesus, your Son, our Savior and Lord.</w:t>
      </w:r>
    </w:p>
    <w:p w14:paraId="3CC3E3CC" w14:textId="77777777" w:rsidR="002D4AB2" w:rsidRPr="001B6C84" w:rsidRDefault="002D4AB2" w:rsidP="00CF778C">
      <w:pPr>
        <w:rPr>
          <w:rFonts w:ascii="Times New Roman" w:hAnsi="Times New Roman" w:cs="Times New Roman"/>
          <w:b/>
          <w:bCs/>
        </w:rPr>
      </w:pPr>
      <w:r w:rsidRPr="001B6C84">
        <w:rPr>
          <w:rFonts w:ascii="Times New Roman" w:hAnsi="Times New Roman" w:cs="Times New Roman"/>
          <w:b/>
          <w:bCs/>
        </w:rPr>
        <w:t>Amen.</w:t>
      </w:r>
    </w:p>
    <w:p w14:paraId="4206E186" w14:textId="77777777" w:rsidR="002D4AB2" w:rsidRPr="00CF778C" w:rsidRDefault="002D4AB2" w:rsidP="00CF778C">
      <w:pPr>
        <w:rPr>
          <w:rFonts w:ascii="Times New Roman" w:hAnsi="Times New Roman" w:cs="Times New Roman"/>
        </w:rPr>
      </w:pPr>
    </w:p>
    <w:p w14:paraId="1D06B869" w14:textId="77777777" w:rsidR="002D4AB2" w:rsidRPr="001B6C84" w:rsidRDefault="00CB69C1"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Teaching</w:t>
      </w:r>
    </w:p>
    <w:p w14:paraId="25DD48BF"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O God of wisdom, in your goodness you provide faithful teachers for your church. By your Holy Spirit you have called </w:t>
      </w:r>
      <w:r w:rsidRPr="001B6C84">
        <w:rPr>
          <w:rFonts w:ascii="Times New Roman" w:hAnsi="Times New Roman" w:cs="Times New Roman"/>
          <w:i/>
          <w:iCs/>
          <w:u w:val="single"/>
        </w:rPr>
        <w:t>name</w:t>
      </w:r>
      <w:r w:rsidRPr="00CF778C">
        <w:rPr>
          <w:rFonts w:ascii="Times New Roman" w:hAnsi="Times New Roman" w:cs="Times New Roman"/>
        </w:rPr>
        <w:t xml:space="preserve"> to the ministry of witness and service in teaching. Give </w:t>
      </w:r>
      <w:r w:rsidR="00880594" w:rsidRPr="00CF778C">
        <w:rPr>
          <w:rFonts w:ascii="Times New Roman" w:hAnsi="Times New Roman" w:cs="Times New Roman"/>
        </w:rPr>
        <w:t xml:space="preserve">your servant </w:t>
      </w:r>
      <w:r w:rsidRPr="00CF778C">
        <w:rPr>
          <w:rFonts w:ascii="Times New Roman" w:hAnsi="Times New Roman" w:cs="Times New Roman"/>
        </w:rPr>
        <w:t>and all teachers insight into your word, holy lives as examples to us all, and the courage to know and do the truth in every circumstance; through your Son, Jesus Christ, our Savior and Lord.</w:t>
      </w:r>
    </w:p>
    <w:p w14:paraId="353C8E7F" w14:textId="77777777" w:rsidR="002D4AB2" w:rsidRPr="001B6C84" w:rsidRDefault="002D4AB2" w:rsidP="00CF778C">
      <w:pPr>
        <w:rPr>
          <w:rFonts w:ascii="Times New Roman" w:hAnsi="Times New Roman" w:cs="Times New Roman"/>
          <w:b/>
          <w:bCs/>
        </w:rPr>
      </w:pPr>
      <w:r w:rsidRPr="001B6C84">
        <w:rPr>
          <w:rFonts w:ascii="Times New Roman" w:hAnsi="Times New Roman" w:cs="Times New Roman"/>
          <w:b/>
          <w:bCs/>
        </w:rPr>
        <w:t>Amen.</w:t>
      </w:r>
    </w:p>
    <w:p w14:paraId="6F336012" w14:textId="77777777" w:rsidR="002D4AB2" w:rsidRPr="00CF778C" w:rsidRDefault="002D4AB2" w:rsidP="00CF778C">
      <w:pPr>
        <w:rPr>
          <w:rFonts w:ascii="Times New Roman" w:hAnsi="Times New Roman" w:cs="Times New Roman"/>
        </w:rPr>
      </w:pPr>
    </w:p>
    <w:p w14:paraId="20F98CC0" w14:textId="77777777" w:rsidR="002D4AB2" w:rsidRPr="001B6C84" w:rsidRDefault="00CB69C1"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Evangelization</w:t>
      </w:r>
    </w:p>
    <w:p w14:paraId="20995F1E"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O God, you sent our Savior Jesus to call all people to faith. First to the house of Israel and then to all the world, your word was </w:t>
      </w:r>
      <w:proofErr w:type="gramStart"/>
      <w:r w:rsidRPr="00CF778C">
        <w:rPr>
          <w:rFonts w:ascii="Times New Roman" w:hAnsi="Times New Roman" w:cs="Times New Roman"/>
        </w:rPr>
        <w:t>preached</w:t>
      </w:r>
      <w:proofErr w:type="gramEnd"/>
      <w:r w:rsidRPr="00CF778C">
        <w:rPr>
          <w:rFonts w:ascii="Times New Roman" w:hAnsi="Times New Roman" w:cs="Times New Roman"/>
        </w:rPr>
        <w:t xml:space="preserve"> and your love proclaimed in deed. Strengthen and bless </w:t>
      </w:r>
      <w:r w:rsidRPr="001B6C84">
        <w:rPr>
          <w:rFonts w:ascii="Times New Roman" w:hAnsi="Times New Roman" w:cs="Times New Roman"/>
          <w:i/>
          <w:iCs/>
          <w:u w:val="single"/>
        </w:rPr>
        <w:t>name</w:t>
      </w:r>
      <w:r w:rsidRPr="00CF778C">
        <w:rPr>
          <w:rFonts w:ascii="Times New Roman" w:hAnsi="Times New Roman" w:cs="Times New Roman"/>
        </w:rPr>
        <w:t xml:space="preserve"> in the ministry of witness and service, that </w:t>
      </w:r>
      <w:r w:rsidR="00880594" w:rsidRPr="00CF778C">
        <w:rPr>
          <w:rFonts w:ascii="Times New Roman" w:hAnsi="Times New Roman" w:cs="Times New Roman"/>
        </w:rPr>
        <w:t>your servant</w:t>
      </w:r>
      <w:r w:rsidRPr="00CF778C">
        <w:rPr>
          <w:rFonts w:ascii="Times New Roman" w:hAnsi="Times New Roman" w:cs="Times New Roman"/>
        </w:rPr>
        <w:t xml:space="preserve"> may boldly proclaim the good news of salvation and reconciliation through Jesus Christ, our Savior and Lord.</w:t>
      </w:r>
    </w:p>
    <w:p w14:paraId="36E2D2AC"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Amen.</w:t>
      </w:r>
    </w:p>
    <w:p w14:paraId="36B8E2FB" w14:textId="77777777" w:rsidR="002D4AB2" w:rsidRPr="00CF778C" w:rsidRDefault="002D4AB2" w:rsidP="00CF778C">
      <w:pPr>
        <w:rPr>
          <w:rFonts w:ascii="Times New Roman" w:hAnsi="Times New Roman" w:cs="Times New Roman"/>
        </w:rPr>
      </w:pPr>
    </w:p>
    <w:p w14:paraId="6DE8907F" w14:textId="77777777" w:rsidR="002D4AB2" w:rsidRPr="001B6C84" w:rsidRDefault="002D4AB2"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C</w:t>
      </w:r>
      <w:r w:rsidR="00CB69C1" w:rsidRPr="001B6C84">
        <w:rPr>
          <w:rFonts w:ascii="Times New Roman" w:hAnsi="Times New Roman" w:cs="Times New Roman"/>
          <w:i/>
          <w:iCs/>
          <w:color w:val="C00000"/>
          <w:sz w:val="22"/>
          <w:szCs w:val="22"/>
        </w:rPr>
        <w:t>hurch music and the arts</w:t>
      </w:r>
    </w:p>
    <w:p w14:paraId="0DFC45C3"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O God of majesty, whom saints and angels delight to worship: Strengthen and bless your servant </w:t>
      </w:r>
      <w:r w:rsidRPr="001B6C84">
        <w:rPr>
          <w:rFonts w:ascii="Times New Roman" w:hAnsi="Times New Roman" w:cs="Times New Roman"/>
          <w:i/>
          <w:iCs/>
          <w:u w:val="single"/>
        </w:rPr>
        <w:t>name</w:t>
      </w:r>
      <w:r w:rsidRPr="00CF778C">
        <w:rPr>
          <w:rFonts w:ascii="Times New Roman" w:hAnsi="Times New Roman" w:cs="Times New Roman"/>
        </w:rPr>
        <w:t xml:space="preserve">, who, through your gift of </w:t>
      </w:r>
      <w:r w:rsidRPr="001B6C84">
        <w:rPr>
          <w:rFonts w:ascii="Times New Roman" w:hAnsi="Times New Roman" w:cs="Times New Roman"/>
          <w:i/>
          <w:iCs/>
        </w:rPr>
        <w:t>music / the arts</w:t>
      </w:r>
      <w:r w:rsidRPr="00CF778C">
        <w:rPr>
          <w:rFonts w:ascii="Times New Roman" w:hAnsi="Times New Roman" w:cs="Times New Roman"/>
        </w:rPr>
        <w:t xml:space="preserve">, seeks to enliven our praises and proclaim your word with power. Through this ministry give us new awareness of your beauty and </w:t>
      </w:r>
      <w:proofErr w:type="gramStart"/>
      <w:r w:rsidRPr="00CF778C">
        <w:rPr>
          <w:rFonts w:ascii="Times New Roman" w:hAnsi="Times New Roman" w:cs="Times New Roman"/>
        </w:rPr>
        <w:t>grace, and</w:t>
      </w:r>
      <w:proofErr w:type="gramEnd"/>
      <w:r w:rsidRPr="00CF778C">
        <w:rPr>
          <w:rFonts w:ascii="Times New Roman" w:hAnsi="Times New Roman" w:cs="Times New Roman"/>
        </w:rPr>
        <w:t xml:space="preserve"> join our voices with all the choirs of heaven; through your Son, Jesus Christ, our Savior and Lord.</w:t>
      </w:r>
    </w:p>
    <w:p w14:paraId="220CF36D" w14:textId="77777777" w:rsidR="002D4AB2" w:rsidRPr="001B6C84" w:rsidRDefault="002D4AB2" w:rsidP="00CF778C">
      <w:pPr>
        <w:rPr>
          <w:rFonts w:ascii="Times New Roman" w:hAnsi="Times New Roman" w:cs="Times New Roman"/>
          <w:b/>
          <w:bCs/>
        </w:rPr>
      </w:pPr>
      <w:r w:rsidRPr="001B6C84">
        <w:rPr>
          <w:rFonts w:ascii="Times New Roman" w:hAnsi="Times New Roman" w:cs="Times New Roman"/>
          <w:b/>
          <w:bCs/>
        </w:rPr>
        <w:t>Amen.</w:t>
      </w:r>
    </w:p>
    <w:p w14:paraId="65E36F2B" w14:textId="77777777" w:rsidR="002D4AB2" w:rsidRPr="00CF778C" w:rsidRDefault="002D4AB2" w:rsidP="00CF778C">
      <w:pPr>
        <w:rPr>
          <w:rFonts w:ascii="Times New Roman" w:hAnsi="Times New Roman" w:cs="Times New Roman"/>
        </w:rPr>
      </w:pPr>
    </w:p>
    <w:p w14:paraId="612CA4E7" w14:textId="77777777" w:rsidR="002D4AB2" w:rsidRPr="001B6C84" w:rsidRDefault="00CB69C1"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Administration</w:t>
      </w:r>
    </w:p>
    <w:p w14:paraId="08BF1B6C"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O God, we remember with thanksgiving the orderliness of your creation and preservation of life. Bless and accept the ministry of </w:t>
      </w:r>
      <w:r w:rsidRPr="001B6C84">
        <w:rPr>
          <w:rFonts w:ascii="Times New Roman" w:hAnsi="Times New Roman" w:cs="Times New Roman"/>
          <w:i/>
          <w:iCs/>
          <w:u w:val="single"/>
        </w:rPr>
        <w:t>name</w:t>
      </w:r>
      <w:r w:rsidRPr="00CF778C">
        <w:rPr>
          <w:rFonts w:ascii="Times New Roman" w:hAnsi="Times New Roman" w:cs="Times New Roman"/>
        </w:rPr>
        <w:t xml:space="preserve"> in the stewardship of the resources entrusted to your church: its people and their talents, its wisdom and energy from your Spirit, and its wealth from your goodness. Remind us that we are accountable to you in all things great and small; through Jesus Christ, our Savior and Lord.</w:t>
      </w:r>
    </w:p>
    <w:p w14:paraId="268BA81F" w14:textId="77777777" w:rsidR="002D4AB2" w:rsidRPr="001B6C84" w:rsidRDefault="002D4AB2" w:rsidP="00CF778C">
      <w:pPr>
        <w:rPr>
          <w:rFonts w:ascii="Times New Roman" w:hAnsi="Times New Roman" w:cs="Times New Roman"/>
          <w:b/>
          <w:bCs/>
        </w:rPr>
      </w:pPr>
      <w:r w:rsidRPr="001B6C84">
        <w:rPr>
          <w:rFonts w:ascii="Times New Roman" w:hAnsi="Times New Roman" w:cs="Times New Roman"/>
          <w:b/>
          <w:bCs/>
        </w:rPr>
        <w:t>Amen.</w:t>
      </w:r>
    </w:p>
    <w:p w14:paraId="56BD7557" w14:textId="77777777" w:rsidR="000248B7" w:rsidRPr="00CF778C" w:rsidRDefault="000248B7" w:rsidP="00CF778C">
      <w:pPr>
        <w:rPr>
          <w:rFonts w:ascii="Times New Roman" w:hAnsi="Times New Roman" w:cs="Times New Roman"/>
        </w:rPr>
      </w:pPr>
    </w:p>
    <w:p w14:paraId="3D4B80C5" w14:textId="77777777" w:rsidR="002D4AB2" w:rsidRPr="001B6C84" w:rsidRDefault="002D4AB2"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H</w:t>
      </w:r>
      <w:r w:rsidR="00CB69C1" w:rsidRPr="001B6C84">
        <w:rPr>
          <w:rFonts w:ascii="Times New Roman" w:hAnsi="Times New Roman" w:cs="Times New Roman"/>
          <w:i/>
          <w:iCs/>
          <w:color w:val="C00000"/>
          <w:sz w:val="22"/>
          <w:szCs w:val="22"/>
        </w:rPr>
        <w:t>ealth care</w:t>
      </w:r>
    </w:p>
    <w:p w14:paraId="1497CA34"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Merciful God, as your beloved Son brought health and strength to the sick and afflicted, so you have called </w:t>
      </w:r>
      <w:r w:rsidRPr="001B6C84">
        <w:rPr>
          <w:rFonts w:ascii="Times New Roman" w:hAnsi="Times New Roman" w:cs="Times New Roman"/>
          <w:i/>
          <w:iCs/>
          <w:u w:val="single"/>
        </w:rPr>
        <w:t>name</w:t>
      </w:r>
      <w:r w:rsidRPr="00CF778C">
        <w:rPr>
          <w:rFonts w:ascii="Times New Roman" w:hAnsi="Times New Roman" w:cs="Times New Roman"/>
        </w:rPr>
        <w:t xml:space="preserve"> to offer aid to the suffering. Make </w:t>
      </w:r>
      <w:r w:rsidR="00880594" w:rsidRPr="00CF778C">
        <w:rPr>
          <w:rFonts w:ascii="Times New Roman" w:hAnsi="Times New Roman" w:cs="Times New Roman"/>
        </w:rPr>
        <w:t xml:space="preserve">your servant </w:t>
      </w:r>
      <w:r w:rsidRPr="00CF778C">
        <w:rPr>
          <w:rFonts w:ascii="Times New Roman" w:hAnsi="Times New Roman" w:cs="Times New Roman"/>
        </w:rPr>
        <w:t xml:space="preserve">wise in using knowledge and skill, diligent in ministering to those in need, and compassionate in all service. </w:t>
      </w:r>
      <w:proofErr w:type="gramStart"/>
      <w:r w:rsidRPr="00CF778C">
        <w:rPr>
          <w:rFonts w:ascii="Times New Roman" w:hAnsi="Times New Roman" w:cs="Times New Roman"/>
        </w:rPr>
        <w:t>In the midst of</w:t>
      </w:r>
      <w:proofErr w:type="gramEnd"/>
      <w:r w:rsidRPr="00CF778C">
        <w:rPr>
          <w:rFonts w:ascii="Times New Roman" w:hAnsi="Times New Roman" w:cs="Times New Roman"/>
        </w:rPr>
        <w:t xml:space="preserve"> suffering and death make </w:t>
      </w:r>
      <w:r w:rsidR="00880594" w:rsidRPr="00CF778C">
        <w:rPr>
          <w:rFonts w:ascii="Times New Roman" w:hAnsi="Times New Roman" w:cs="Times New Roman"/>
        </w:rPr>
        <w:t xml:space="preserve">name </w:t>
      </w:r>
      <w:r w:rsidRPr="00CF778C">
        <w:rPr>
          <w:rFonts w:ascii="Times New Roman" w:hAnsi="Times New Roman" w:cs="Times New Roman"/>
        </w:rPr>
        <w:t>a faithful witness to the hope of the resurrection; through Jesus Christ, our Savior and Lord.</w:t>
      </w:r>
    </w:p>
    <w:p w14:paraId="1E34EF0E" w14:textId="77777777" w:rsidR="0067368A" w:rsidRPr="001B6C84" w:rsidRDefault="002D4AB2" w:rsidP="00CF778C">
      <w:pPr>
        <w:rPr>
          <w:rFonts w:ascii="Times New Roman" w:hAnsi="Times New Roman" w:cs="Times New Roman"/>
          <w:b/>
          <w:bCs/>
        </w:rPr>
      </w:pPr>
      <w:r w:rsidRPr="001B6C84">
        <w:rPr>
          <w:rFonts w:ascii="Times New Roman" w:hAnsi="Times New Roman" w:cs="Times New Roman"/>
          <w:b/>
          <w:bCs/>
        </w:rPr>
        <w:t>Amen.</w:t>
      </w:r>
    </w:p>
    <w:p w14:paraId="6FC3AE78" w14:textId="31BC7D4A" w:rsidR="00D75121" w:rsidRDefault="00D75121" w:rsidP="00CF778C">
      <w:pPr>
        <w:rPr>
          <w:rFonts w:ascii="Times New Roman" w:hAnsi="Times New Roman" w:cs="Times New Roman"/>
        </w:rPr>
      </w:pPr>
    </w:p>
    <w:p w14:paraId="271F5ED2" w14:textId="77777777" w:rsidR="0004183A" w:rsidRDefault="0004183A" w:rsidP="00CF778C">
      <w:pPr>
        <w:rPr>
          <w:rFonts w:ascii="Times New Roman" w:hAnsi="Times New Roman" w:cs="Times New Roman"/>
        </w:rPr>
      </w:pPr>
      <w:bookmarkStart w:id="0" w:name="_GoBack"/>
      <w:bookmarkEnd w:id="0"/>
    </w:p>
    <w:p w14:paraId="41092F40" w14:textId="77777777" w:rsidR="002D4AB2" w:rsidRPr="001B6C84" w:rsidRDefault="00CB69C1"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Counseling</w:t>
      </w:r>
    </w:p>
    <w:p w14:paraId="18667542" w14:textId="77777777" w:rsidR="002D4AB2" w:rsidRPr="00CF778C" w:rsidRDefault="002D4AB2" w:rsidP="00CF778C">
      <w:pPr>
        <w:rPr>
          <w:rFonts w:ascii="Times New Roman" w:hAnsi="Times New Roman" w:cs="Times New Roman"/>
        </w:rPr>
      </w:pPr>
      <w:r w:rsidRPr="00CF778C">
        <w:rPr>
          <w:rFonts w:ascii="Times New Roman" w:hAnsi="Times New Roman" w:cs="Times New Roman"/>
        </w:rPr>
        <w:t xml:space="preserve">O God, you sent our Savior Jesus to care for the troubled and to bind up the broken-hearted. </w:t>
      </w:r>
      <w:r w:rsidR="00CB69C1" w:rsidRPr="00CF778C">
        <w:rPr>
          <w:rFonts w:ascii="Times New Roman" w:hAnsi="Times New Roman" w:cs="Times New Roman"/>
        </w:rPr>
        <w:t>Christ</w:t>
      </w:r>
      <w:r w:rsidR="001B6C84">
        <w:rPr>
          <w:rFonts w:ascii="Times New Roman" w:hAnsi="Times New Roman" w:cs="Times New Roman"/>
        </w:rPr>
        <w:t>’</w:t>
      </w:r>
      <w:r w:rsidR="00CB69C1" w:rsidRPr="00CF778C">
        <w:rPr>
          <w:rFonts w:ascii="Times New Roman" w:hAnsi="Times New Roman" w:cs="Times New Roman"/>
        </w:rPr>
        <w:t xml:space="preserve">s </w:t>
      </w:r>
      <w:r w:rsidRPr="00CF778C">
        <w:rPr>
          <w:rFonts w:ascii="Times New Roman" w:hAnsi="Times New Roman" w:cs="Times New Roman"/>
        </w:rPr>
        <w:t xml:space="preserve">healing touch was a sign of your presence with your people and a beacon of the heavenly realm to come. Strengthen and bless the ministry and counsel of </w:t>
      </w:r>
      <w:r w:rsidRPr="001B6C84">
        <w:rPr>
          <w:rFonts w:ascii="Times New Roman" w:hAnsi="Times New Roman" w:cs="Times New Roman"/>
          <w:i/>
          <w:iCs/>
          <w:u w:val="single"/>
        </w:rPr>
        <w:t>name</w:t>
      </w:r>
      <w:r w:rsidRPr="00CF778C">
        <w:rPr>
          <w:rFonts w:ascii="Times New Roman" w:hAnsi="Times New Roman" w:cs="Times New Roman"/>
        </w:rPr>
        <w:t xml:space="preserve">, who speaks the word of consolation to the troubled and guides the restless spirit to find peace in Christ; in </w:t>
      </w:r>
      <w:r w:rsidR="00CB69C1" w:rsidRPr="00CF778C">
        <w:rPr>
          <w:rFonts w:ascii="Times New Roman" w:hAnsi="Times New Roman" w:cs="Times New Roman"/>
        </w:rPr>
        <w:t>Jesus</w:t>
      </w:r>
      <w:r w:rsidR="001B6C84">
        <w:rPr>
          <w:rFonts w:ascii="Times New Roman" w:hAnsi="Times New Roman" w:cs="Times New Roman"/>
        </w:rPr>
        <w:t>’</w:t>
      </w:r>
      <w:r w:rsidR="00CB69C1" w:rsidRPr="00CF778C">
        <w:rPr>
          <w:rFonts w:ascii="Times New Roman" w:hAnsi="Times New Roman" w:cs="Times New Roman"/>
        </w:rPr>
        <w:t xml:space="preserve"> </w:t>
      </w:r>
      <w:r w:rsidRPr="00CF778C">
        <w:rPr>
          <w:rFonts w:ascii="Times New Roman" w:hAnsi="Times New Roman" w:cs="Times New Roman"/>
        </w:rPr>
        <w:t>name we pray.</w:t>
      </w:r>
    </w:p>
    <w:p w14:paraId="2DAD11A3" w14:textId="77777777" w:rsidR="002D4AB2" w:rsidRPr="001B6C84" w:rsidRDefault="002D4AB2" w:rsidP="00CF778C">
      <w:pPr>
        <w:rPr>
          <w:rFonts w:ascii="Times New Roman" w:hAnsi="Times New Roman" w:cs="Times New Roman"/>
          <w:b/>
          <w:bCs/>
        </w:rPr>
      </w:pPr>
      <w:r w:rsidRPr="001B6C84">
        <w:rPr>
          <w:rFonts w:ascii="Times New Roman" w:hAnsi="Times New Roman" w:cs="Times New Roman"/>
          <w:b/>
          <w:bCs/>
        </w:rPr>
        <w:t>Amen.</w:t>
      </w:r>
    </w:p>
    <w:p w14:paraId="638A5794" w14:textId="77777777" w:rsidR="002D4AB2" w:rsidRPr="00CF778C" w:rsidRDefault="002D4AB2" w:rsidP="00CF778C">
      <w:pPr>
        <w:rPr>
          <w:rFonts w:ascii="Times New Roman" w:hAnsi="Times New Roman" w:cs="Times New Roman"/>
        </w:rPr>
      </w:pPr>
    </w:p>
    <w:p w14:paraId="4D4EBFE7" w14:textId="77777777" w:rsidR="00D00D6F" w:rsidRPr="00CF778C" w:rsidRDefault="00D00D6F" w:rsidP="00CF778C">
      <w:pPr>
        <w:rPr>
          <w:rFonts w:ascii="Times New Roman" w:hAnsi="Times New Roman" w:cs="Times New Roman"/>
        </w:rPr>
      </w:pPr>
    </w:p>
    <w:p w14:paraId="6124D36A" w14:textId="77777777" w:rsidR="001C4A1D" w:rsidRPr="001B6C84" w:rsidRDefault="001C4A1D" w:rsidP="00CF778C">
      <w:pPr>
        <w:rPr>
          <w:rFonts w:ascii="Times New Roman" w:hAnsi="Times New Roman" w:cs="Times New Roman"/>
          <w:b/>
          <w:bCs/>
          <w:sz w:val="26"/>
          <w:szCs w:val="26"/>
        </w:rPr>
      </w:pPr>
      <w:r w:rsidRPr="001B6C84">
        <w:rPr>
          <w:rFonts w:ascii="Times New Roman" w:hAnsi="Times New Roman" w:cs="Times New Roman"/>
          <w:b/>
          <w:bCs/>
          <w:sz w:val="26"/>
          <w:szCs w:val="26"/>
        </w:rPr>
        <w:t>Blessing</w:t>
      </w:r>
    </w:p>
    <w:p w14:paraId="5CCF62D2" w14:textId="77777777" w:rsidR="008330CF" w:rsidRDefault="008330CF" w:rsidP="00CF778C">
      <w:pPr>
        <w:rPr>
          <w:rFonts w:ascii="Times New Roman" w:hAnsi="Times New Roman" w:cs="Times New Roman"/>
          <w:i/>
          <w:iCs/>
          <w:color w:val="C00000"/>
          <w:sz w:val="22"/>
          <w:szCs w:val="22"/>
        </w:rPr>
      </w:pPr>
    </w:p>
    <w:p w14:paraId="1B0EFFE9" w14:textId="77777777" w:rsidR="001C4A1D" w:rsidRPr="001B6C84" w:rsidRDefault="001C4A1D"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 xml:space="preserve">The </w:t>
      </w:r>
      <w:r w:rsidR="00E33208">
        <w:rPr>
          <w:rFonts w:ascii="Times New Roman" w:hAnsi="Times New Roman" w:cs="Times New Roman"/>
          <w:i/>
          <w:iCs/>
          <w:color w:val="C00000"/>
          <w:sz w:val="22"/>
          <w:szCs w:val="22"/>
        </w:rPr>
        <w:t>newly installed deacon</w:t>
      </w:r>
      <w:r w:rsidRPr="001B6C84">
        <w:rPr>
          <w:rFonts w:ascii="Times New Roman" w:hAnsi="Times New Roman" w:cs="Times New Roman"/>
          <w:i/>
          <w:iCs/>
          <w:color w:val="C00000"/>
          <w:sz w:val="22"/>
          <w:szCs w:val="22"/>
        </w:rPr>
        <w:t xml:space="preserve"> may kneel as the presiding minister proclaims God</w:t>
      </w:r>
      <w:r w:rsidR="001B6C84" w:rsidRPr="001B6C84">
        <w:rPr>
          <w:rFonts w:ascii="Times New Roman" w:hAnsi="Times New Roman" w:cs="Times New Roman"/>
          <w:i/>
          <w:iCs/>
          <w:color w:val="C00000"/>
          <w:sz w:val="22"/>
          <w:szCs w:val="22"/>
        </w:rPr>
        <w:t>’</w:t>
      </w:r>
      <w:r w:rsidRPr="001B6C84">
        <w:rPr>
          <w:rFonts w:ascii="Times New Roman" w:hAnsi="Times New Roman" w:cs="Times New Roman"/>
          <w:i/>
          <w:iCs/>
          <w:color w:val="C00000"/>
          <w:sz w:val="22"/>
          <w:szCs w:val="22"/>
        </w:rPr>
        <w:t>s blessing.</w:t>
      </w:r>
    </w:p>
    <w:p w14:paraId="297C5D85" w14:textId="77777777" w:rsidR="001C4A1D" w:rsidRPr="00CF778C" w:rsidRDefault="001C4A1D" w:rsidP="00CF778C">
      <w:pPr>
        <w:rPr>
          <w:rFonts w:ascii="Times New Roman" w:hAnsi="Times New Roman" w:cs="Times New Roman"/>
        </w:rPr>
      </w:pPr>
      <w:r w:rsidRPr="00CF778C">
        <w:rPr>
          <w:rFonts w:ascii="Times New Roman" w:hAnsi="Times New Roman" w:cs="Times New Roman"/>
        </w:rPr>
        <w:t xml:space="preserve">The God of peace, who brought again from the dead our Lord Jesus, </w:t>
      </w:r>
    </w:p>
    <w:p w14:paraId="231C82EC" w14:textId="77777777" w:rsidR="001C4A1D" w:rsidRPr="00CF778C" w:rsidRDefault="001C4A1D" w:rsidP="00CF778C">
      <w:pPr>
        <w:rPr>
          <w:rFonts w:ascii="Times New Roman" w:hAnsi="Times New Roman" w:cs="Times New Roman"/>
        </w:rPr>
      </w:pPr>
      <w:r w:rsidRPr="00CF778C">
        <w:rPr>
          <w:rFonts w:ascii="Times New Roman" w:hAnsi="Times New Roman" w:cs="Times New Roman"/>
        </w:rPr>
        <w:t xml:space="preserve">the great shepherd of the sheep, by the blood of the eternal covenant, </w:t>
      </w:r>
    </w:p>
    <w:p w14:paraId="17D755C7" w14:textId="77777777" w:rsidR="001C4A1D" w:rsidRPr="00CF778C" w:rsidRDefault="001C4A1D" w:rsidP="00CF778C">
      <w:pPr>
        <w:rPr>
          <w:rFonts w:ascii="Times New Roman" w:hAnsi="Times New Roman" w:cs="Times New Roman"/>
        </w:rPr>
      </w:pPr>
      <w:r w:rsidRPr="00CF778C">
        <w:rPr>
          <w:rFonts w:ascii="Times New Roman" w:hAnsi="Times New Roman" w:cs="Times New Roman"/>
        </w:rPr>
        <w:t>make you complete in everything good so that you may do God</w:t>
      </w:r>
      <w:r w:rsidR="001B6C84">
        <w:rPr>
          <w:rFonts w:ascii="Times New Roman" w:hAnsi="Times New Roman" w:cs="Times New Roman"/>
        </w:rPr>
        <w:t>’</w:t>
      </w:r>
      <w:r w:rsidRPr="00CF778C">
        <w:rPr>
          <w:rFonts w:ascii="Times New Roman" w:hAnsi="Times New Roman" w:cs="Times New Roman"/>
        </w:rPr>
        <w:t>s will,</w:t>
      </w:r>
    </w:p>
    <w:p w14:paraId="3B02760E" w14:textId="77777777" w:rsidR="001C4A1D" w:rsidRPr="00CF778C" w:rsidRDefault="001C4A1D" w:rsidP="00CF778C">
      <w:pPr>
        <w:rPr>
          <w:rFonts w:ascii="Times New Roman" w:hAnsi="Times New Roman" w:cs="Times New Roman"/>
        </w:rPr>
      </w:pPr>
      <w:r w:rsidRPr="00CF778C">
        <w:rPr>
          <w:rFonts w:ascii="Times New Roman" w:hAnsi="Times New Roman" w:cs="Times New Roman"/>
        </w:rPr>
        <w:t>working in you that which is pleasing in God</w:t>
      </w:r>
      <w:r w:rsidR="001B6C84">
        <w:rPr>
          <w:rFonts w:ascii="Times New Roman" w:hAnsi="Times New Roman" w:cs="Times New Roman"/>
        </w:rPr>
        <w:t>’</w:t>
      </w:r>
      <w:r w:rsidRPr="00CF778C">
        <w:rPr>
          <w:rFonts w:ascii="Times New Roman" w:hAnsi="Times New Roman" w:cs="Times New Roman"/>
        </w:rPr>
        <w:t xml:space="preserve">s sight; </w:t>
      </w:r>
    </w:p>
    <w:p w14:paraId="6877CADB" w14:textId="77777777" w:rsidR="001C4A1D" w:rsidRPr="00CF778C" w:rsidRDefault="001C4A1D" w:rsidP="00CF778C">
      <w:pPr>
        <w:rPr>
          <w:rFonts w:ascii="Times New Roman" w:hAnsi="Times New Roman" w:cs="Times New Roman"/>
        </w:rPr>
      </w:pPr>
      <w:r w:rsidRPr="00CF778C">
        <w:rPr>
          <w:rFonts w:ascii="Times New Roman" w:hAnsi="Times New Roman" w:cs="Times New Roman"/>
        </w:rPr>
        <w:t>through Jesus Christ, to whom be the glory forever and ever.</w:t>
      </w:r>
    </w:p>
    <w:p w14:paraId="56AE103E" w14:textId="77777777" w:rsidR="001C4A1D" w:rsidRPr="001B6C84" w:rsidRDefault="001C4A1D" w:rsidP="00CF778C">
      <w:pPr>
        <w:rPr>
          <w:rFonts w:ascii="Times New Roman" w:hAnsi="Times New Roman" w:cs="Times New Roman"/>
          <w:b/>
          <w:bCs/>
        </w:rPr>
      </w:pPr>
      <w:r w:rsidRPr="001B6C84">
        <w:rPr>
          <w:rFonts w:ascii="Times New Roman" w:hAnsi="Times New Roman" w:cs="Times New Roman"/>
          <w:b/>
          <w:bCs/>
        </w:rPr>
        <w:t>Amen.</w:t>
      </w:r>
    </w:p>
    <w:p w14:paraId="6EB20ECF" w14:textId="77777777" w:rsidR="00ED15C2" w:rsidRPr="00CF778C" w:rsidRDefault="00ED15C2" w:rsidP="00CF778C">
      <w:pPr>
        <w:rPr>
          <w:rFonts w:ascii="Times New Roman" w:hAnsi="Times New Roman" w:cs="Times New Roman"/>
        </w:rPr>
      </w:pPr>
    </w:p>
    <w:p w14:paraId="3FEF17CE" w14:textId="77777777" w:rsidR="002D4AB2" w:rsidRPr="001B6C84" w:rsidRDefault="002D4AB2"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 xml:space="preserve">The </w:t>
      </w:r>
      <w:r w:rsidR="005B4A3A" w:rsidRPr="001B6C84">
        <w:rPr>
          <w:rFonts w:ascii="Times New Roman" w:hAnsi="Times New Roman" w:cs="Times New Roman"/>
          <w:i/>
          <w:iCs/>
          <w:color w:val="C00000"/>
          <w:sz w:val="22"/>
          <w:szCs w:val="22"/>
        </w:rPr>
        <w:t xml:space="preserve">deacon </w:t>
      </w:r>
      <w:r w:rsidRPr="001B6C84">
        <w:rPr>
          <w:rFonts w:ascii="Times New Roman" w:hAnsi="Times New Roman" w:cs="Times New Roman"/>
          <w:i/>
          <w:iCs/>
          <w:color w:val="C00000"/>
          <w:sz w:val="22"/>
          <w:szCs w:val="22"/>
        </w:rPr>
        <w:t xml:space="preserve">stands. </w:t>
      </w:r>
      <w:r w:rsidR="00D225D7" w:rsidRPr="001B6C84">
        <w:rPr>
          <w:rFonts w:ascii="Times New Roman" w:hAnsi="Times New Roman" w:cs="Times New Roman"/>
          <w:i/>
          <w:iCs/>
          <w:color w:val="C00000"/>
          <w:sz w:val="22"/>
          <w:szCs w:val="22"/>
        </w:rPr>
        <w:t>A</w:t>
      </w:r>
      <w:r w:rsidRPr="001B6C84">
        <w:rPr>
          <w:rFonts w:ascii="Times New Roman" w:hAnsi="Times New Roman" w:cs="Times New Roman"/>
          <w:i/>
          <w:iCs/>
          <w:color w:val="C00000"/>
          <w:sz w:val="22"/>
          <w:szCs w:val="22"/>
        </w:rPr>
        <w:t xml:space="preserve"> representative of the ministry where the </w:t>
      </w:r>
      <w:r w:rsidR="00475890" w:rsidRPr="001B6C84">
        <w:rPr>
          <w:rFonts w:ascii="Times New Roman" w:hAnsi="Times New Roman" w:cs="Times New Roman"/>
          <w:i/>
          <w:iCs/>
          <w:color w:val="C00000"/>
          <w:sz w:val="22"/>
          <w:szCs w:val="22"/>
        </w:rPr>
        <w:t>deacon</w:t>
      </w:r>
      <w:r w:rsidRPr="001B6C84">
        <w:rPr>
          <w:rFonts w:ascii="Times New Roman" w:hAnsi="Times New Roman" w:cs="Times New Roman"/>
          <w:i/>
          <w:iCs/>
          <w:color w:val="C00000"/>
          <w:sz w:val="22"/>
          <w:szCs w:val="22"/>
        </w:rPr>
        <w:t xml:space="preserve"> will serve may present </w:t>
      </w:r>
      <w:r w:rsidR="00C9179E" w:rsidRPr="001B6C84">
        <w:rPr>
          <w:rFonts w:ascii="Times New Roman" w:hAnsi="Times New Roman" w:cs="Times New Roman"/>
          <w:i/>
          <w:iCs/>
          <w:color w:val="C00000"/>
          <w:sz w:val="22"/>
          <w:szCs w:val="22"/>
        </w:rPr>
        <w:t>the deacon</w:t>
      </w:r>
      <w:r w:rsidRPr="001B6C84">
        <w:rPr>
          <w:rFonts w:ascii="Times New Roman" w:hAnsi="Times New Roman" w:cs="Times New Roman"/>
          <w:i/>
          <w:iCs/>
          <w:color w:val="C00000"/>
          <w:sz w:val="22"/>
          <w:szCs w:val="22"/>
        </w:rPr>
        <w:t xml:space="preserve"> with a symbol of the ministry to be exercised.</w:t>
      </w:r>
    </w:p>
    <w:p w14:paraId="5271165F" w14:textId="77777777" w:rsidR="0088164A" w:rsidRPr="001B6C84" w:rsidRDefault="0088164A" w:rsidP="00CF778C">
      <w:pPr>
        <w:rPr>
          <w:rFonts w:ascii="Times New Roman" w:hAnsi="Times New Roman" w:cs="Times New Roman"/>
          <w:i/>
          <w:iCs/>
          <w:color w:val="C00000"/>
          <w:sz w:val="22"/>
          <w:szCs w:val="22"/>
        </w:rPr>
      </w:pPr>
    </w:p>
    <w:p w14:paraId="577420DD" w14:textId="77777777" w:rsidR="0088164A" w:rsidRPr="001B6C84" w:rsidRDefault="0088164A"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 xml:space="preserve">The presiding minister may address the assembly with these or similar words. </w:t>
      </w:r>
    </w:p>
    <w:p w14:paraId="1D1D9CC6" w14:textId="77777777" w:rsidR="0088164A" w:rsidRPr="00CF778C" w:rsidRDefault="0088164A" w:rsidP="00CF778C">
      <w:pPr>
        <w:rPr>
          <w:rFonts w:ascii="Times New Roman" w:hAnsi="Times New Roman" w:cs="Times New Roman"/>
        </w:rPr>
      </w:pPr>
      <w:r w:rsidRPr="00CF778C">
        <w:rPr>
          <w:rFonts w:ascii="Times New Roman" w:hAnsi="Times New Roman" w:cs="Times New Roman"/>
        </w:rPr>
        <w:t>People of God, I present to you</w:t>
      </w:r>
      <w:r w:rsidR="0021518F" w:rsidRPr="00CF778C">
        <w:rPr>
          <w:rFonts w:ascii="Times New Roman" w:hAnsi="Times New Roman" w:cs="Times New Roman"/>
        </w:rPr>
        <w:t xml:space="preserve"> [Deacon]</w:t>
      </w:r>
      <w:r w:rsidRPr="00CF778C">
        <w:rPr>
          <w:rFonts w:ascii="Times New Roman" w:hAnsi="Times New Roman" w:cs="Times New Roman"/>
        </w:rPr>
        <w:t xml:space="preserve"> </w:t>
      </w:r>
      <w:r w:rsidRPr="001B6C84">
        <w:rPr>
          <w:rFonts w:ascii="Times New Roman" w:hAnsi="Times New Roman" w:cs="Times New Roman"/>
          <w:i/>
          <w:iCs/>
          <w:u w:val="single"/>
        </w:rPr>
        <w:t>name</w:t>
      </w:r>
      <w:r w:rsidRPr="00CF778C">
        <w:rPr>
          <w:rFonts w:ascii="Times New Roman" w:hAnsi="Times New Roman" w:cs="Times New Roman"/>
        </w:rPr>
        <w:t xml:space="preserve">, your </w:t>
      </w:r>
      <w:r w:rsidRPr="001B6C84">
        <w:rPr>
          <w:rFonts w:ascii="Times New Roman" w:hAnsi="Times New Roman" w:cs="Times New Roman"/>
          <w:i/>
          <w:iCs/>
          <w:u w:val="single"/>
        </w:rPr>
        <w:t>position</w:t>
      </w:r>
      <w:r w:rsidRPr="00CF778C">
        <w:rPr>
          <w:rFonts w:ascii="Times New Roman" w:hAnsi="Times New Roman" w:cs="Times New Roman"/>
        </w:rPr>
        <w:t xml:space="preserve">. </w:t>
      </w:r>
    </w:p>
    <w:p w14:paraId="14140D48" w14:textId="77777777" w:rsidR="0088164A" w:rsidRPr="00CF778C" w:rsidRDefault="0088164A" w:rsidP="00CF778C">
      <w:pPr>
        <w:rPr>
          <w:rFonts w:ascii="Times New Roman" w:hAnsi="Times New Roman" w:cs="Times New Roman"/>
        </w:rPr>
      </w:pPr>
      <w:r w:rsidRPr="00CF778C">
        <w:rPr>
          <w:rFonts w:ascii="Times New Roman" w:hAnsi="Times New Roman" w:cs="Times New Roman"/>
        </w:rPr>
        <w:t xml:space="preserve">Let us welcome </w:t>
      </w:r>
      <w:r w:rsidR="0021518F" w:rsidRPr="001B6C84">
        <w:rPr>
          <w:rFonts w:ascii="Times New Roman" w:hAnsi="Times New Roman" w:cs="Times New Roman"/>
          <w:i/>
          <w:iCs/>
          <w:u w:val="single"/>
        </w:rPr>
        <w:t>name</w:t>
      </w:r>
      <w:r w:rsidR="0021518F" w:rsidRPr="00C70715">
        <w:rPr>
          <w:rFonts w:ascii="Times New Roman" w:hAnsi="Times New Roman" w:cs="Times New Roman"/>
        </w:rPr>
        <w:t xml:space="preserve"> </w:t>
      </w:r>
      <w:r w:rsidRPr="00CF778C">
        <w:rPr>
          <w:rFonts w:ascii="Times New Roman" w:hAnsi="Times New Roman" w:cs="Times New Roman"/>
        </w:rPr>
        <w:t>in the name of Christ.</w:t>
      </w:r>
    </w:p>
    <w:p w14:paraId="604E4338" w14:textId="77777777" w:rsidR="002D4AB2" w:rsidRPr="00CF778C" w:rsidRDefault="002D4AB2" w:rsidP="00CF778C">
      <w:pPr>
        <w:rPr>
          <w:rFonts w:ascii="Times New Roman" w:hAnsi="Times New Roman" w:cs="Times New Roman"/>
        </w:rPr>
      </w:pPr>
    </w:p>
    <w:p w14:paraId="3575A0CC" w14:textId="77777777" w:rsidR="002D4AB2" w:rsidRPr="001B6C84" w:rsidRDefault="002D4AB2"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The assembly may offer acclamation with applause.</w:t>
      </w:r>
    </w:p>
    <w:p w14:paraId="7CA689B2" w14:textId="77777777" w:rsidR="002D4AB2" w:rsidRPr="001B6C84" w:rsidRDefault="002D4AB2" w:rsidP="00CF778C">
      <w:pPr>
        <w:rPr>
          <w:rFonts w:ascii="Times New Roman" w:hAnsi="Times New Roman" w:cs="Times New Roman"/>
          <w:i/>
          <w:iCs/>
          <w:color w:val="C00000"/>
          <w:sz w:val="22"/>
          <w:szCs w:val="22"/>
        </w:rPr>
      </w:pPr>
    </w:p>
    <w:p w14:paraId="1BFD7ED5" w14:textId="77777777" w:rsidR="002D4AB2" w:rsidRPr="001B6C84" w:rsidRDefault="002D4AB2" w:rsidP="00CF778C">
      <w:pPr>
        <w:rPr>
          <w:rFonts w:ascii="Times New Roman" w:hAnsi="Times New Roman" w:cs="Times New Roman"/>
          <w:i/>
          <w:iCs/>
          <w:color w:val="C00000"/>
          <w:sz w:val="22"/>
          <w:szCs w:val="22"/>
        </w:rPr>
      </w:pPr>
      <w:r w:rsidRPr="001B6C84">
        <w:rPr>
          <w:rFonts w:ascii="Times New Roman" w:hAnsi="Times New Roman" w:cs="Times New Roman"/>
          <w:i/>
          <w:iCs/>
          <w:color w:val="C00000"/>
          <w:sz w:val="22"/>
          <w:szCs w:val="22"/>
        </w:rPr>
        <w:t xml:space="preserve">The service continues with the prayers of intercession. Prayers are included for the newly installed </w:t>
      </w:r>
      <w:r w:rsidR="005B4A3A" w:rsidRPr="001B6C84">
        <w:rPr>
          <w:rFonts w:ascii="Times New Roman" w:hAnsi="Times New Roman" w:cs="Times New Roman"/>
          <w:i/>
          <w:iCs/>
          <w:color w:val="C00000"/>
          <w:sz w:val="22"/>
          <w:szCs w:val="22"/>
        </w:rPr>
        <w:t>deacon,</w:t>
      </w:r>
      <w:r w:rsidRPr="001B6C84">
        <w:rPr>
          <w:rFonts w:ascii="Times New Roman" w:hAnsi="Times New Roman" w:cs="Times New Roman"/>
          <w:i/>
          <w:iCs/>
          <w:color w:val="C00000"/>
          <w:sz w:val="22"/>
          <w:szCs w:val="22"/>
        </w:rPr>
        <w:t xml:space="preserve"> all ministries in the church, and all Christians in their vocations.</w:t>
      </w:r>
    </w:p>
    <w:p w14:paraId="66F76CF2" w14:textId="77777777" w:rsidR="00ED15C2" w:rsidRPr="00CF778C" w:rsidRDefault="00ED15C2" w:rsidP="00CF778C">
      <w:pPr>
        <w:rPr>
          <w:rFonts w:ascii="Times New Roman" w:hAnsi="Times New Roman" w:cs="Times New Roman"/>
        </w:rPr>
      </w:pPr>
    </w:p>
    <w:p w14:paraId="3D1B6944" w14:textId="77777777" w:rsidR="005A3EB8" w:rsidRDefault="005A3EB8" w:rsidP="00CF778C">
      <w:pPr>
        <w:rPr>
          <w:rFonts w:ascii="Times New Roman" w:hAnsi="Times New Roman" w:cs="Times New Roman"/>
        </w:rPr>
      </w:pPr>
    </w:p>
    <w:p w14:paraId="5FA21803" w14:textId="77777777" w:rsidR="002D4AB2" w:rsidRPr="004D438D" w:rsidRDefault="002D4AB2" w:rsidP="00CF778C">
      <w:pPr>
        <w:rPr>
          <w:rFonts w:ascii="Times New Roman" w:hAnsi="Times New Roman" w:cs="Times New Roman"/>
          <w:color w:val="C00000"/>
        </w:rPr>
      </w:pPr>
      <w:r w:rsidRPr="004D438D">
        <w:rPr>
          <w:rFonts w:ascii="Times New Roman" w:hAnsi="Times New Roman" w:cs="Times New Roman"/>
          <w:color w:val="C00000"/>
        </w:rPr>
        <w:t>NOTES ON THE SERVICE</w:t>
      </w:r>
    </w:p>
    <w:p w14:paraId="688021C6"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When scheduling an installation service, the rhythms and emphases of the church year should be </w:t>
      </w:r>
      <w:proofErr w:type="gramStart"/>
      <w:r w:rsidRPr="004D438D">
        <w:rPr>
          <w:rFonts w:ascii="Times New Roman" w:hAnsi="Times New Roman" w:cs="Times New Roman"/>
          <w:sz w:val="20"/>
          <w:szCs w:val="20"/>
        </w:rPr>
        <w:t>taken into account</w:t>
      </w:r>
      <w:proofErr w:type="gramEnd"/>
      <w:r w:rsidRPr="004D438D">
        <w:rPr>
          <w:rFonts w:ascii="Times New Roman" w:hAnsi="Times New Roman" w:cs="Times New Roman"/>
          <w:sz w:val="20"/>
          <w:szCs w:val="20"/>
        </w:rPr>
        <w:t>. For example, because of their solemn character, the days from the Sunday of the Passion through Easter Day are best avoided as days for such a service.</w:t>
      </w:r>
    </w:p>
    <w:p w14:paraId="169C9E58" w14:textId="77777777" w:rsidR="002D4AB2" w:rsidRPr="004D438D" w:rsidRDefault="002D4AB2" w:rsidP="00CF778C">
      <w:pPr>
        <w:rPr>
          <w:rFonts w:ascii="Times New Roman" w:hAnsi="Times New Roman" w:cs="Times New Roman"/>
          <w:sz w:val="20"/>
          <w:szCs w:val="20"/>
        </w:rPr>
      </w:pPr>
    </w:p>
    <w:p w14:paraId="117361A6"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A congregation that has more than one primary weekly service may consider combining its services for the installation. Otherwise, installation may take place at one of the services, and an appropriate announcement may be made at the other services.</w:t>
      </w:r>
    </w:p>
    <w:p w14:paraId="1275E251" w14:textId="77777777" w:rsidR="002D4AB2" w:rsidRPr="004D438D" w:rsidRDefault="002D4AB2" w:rsidP="00CF778C">
      <w:pPr>
        <w:rPr>
          <w:rFonts w:ascii="Times New Roman" w:hAnsi="Times New Roman" w:cs="Times New Roman"/>
          <w:sz w:val="20"/>
          <w:szCs w:val="20"/>
        </w:rPr>
      </w:pPr>
    </w:p>
    <w:p w14:paraId="4F77FC11"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Neighboring congregations and ministers, especially those serving in the ministry of </w:t>
      </w:r>
      <w:r w:rsidR="005B4A3A" w:rsidRPr="004D438D">
        <w:rPr>
          <w:rFonts w:ascii="Times New Roman" w:hAnsi="Times New Roman" w:cs="Times New Roman"/>
          <w:sz w:val="20"/>
          <w:szCs w:val="20"/>
        </w:rPr>
        <w:t>word and service</w:t>
      </w:r>
      <w:r w:rsidRPr="004D438D">
        <w:rPr>
          <w:rFonts w:ascii="Times New Roman" w:hAnsi="Times New Roman" w:cs="Times New Roman"/>
          <w:sz w:val="20"/>
          <w:szCs w:val="20"/>
        </w:rPr>
        <w:t>, may be invited to participate in the service.</w:t>
      </w:r>
    </w:p>
    <w:p w14:paraId="490DEC52" w14:textId="77777777" w:rsidR="002D4AB2" w:rsidRPr="004D438D" w:rsidRDefault="002D4AB2" w:rsidP="00CF778C">
      <w:pPr>
        <w:rPr>
          <w:rFonts w:ascii="Times New Roman" w:hAnsi="Times New Roman" w:cs="Times New Roman"/>
          <w:sz w:val="20"/>
          <w:szCs w:val="20"/>
        </w:rPr>
      </w:pPr>
    </w:p>
    <w:p w14:paraId="362FDEF4"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The </w:t>
      </w:r>
      <w:r w:rsidR="00475890" w:rsidRPr="004D438D">
        <w:rPr>
          <w:rFonts w:ascii="Times New Roman" w:hAnsi="Times New Roman" w:cs="Times New Roman"/>
          <w:sz w:val="20"/>
          <w:szCs w:val="20"/>
        </w:rPr>
        <w:t>deacon</w:t>
      </w:r>
      <w:r w:rsidRPr="004D438D">
        <w:rPr>
          <w:rFonts w:ascii="Times New Roman" w:hAnsi="Times New Roman" w:cs="Times New Roman"/>
          <w:sz w:val="20"/>
          <w:szCs w:val="20"/>
        </w:rPr>
        <w:t xml:space="preserve"> may be vested in an </w:t>
      </w:r>
      <w:proofErr w:type="spellStart"/>
      <w:r w:rsidRPr="004D438D">
        <w:rPr>
          <w:rFonts w:ascii="Times New Roman" w:hAnsi="Times New Roman" w:cs="Times New Roman"/>
          <w:sz w:val="20"/>
          <w:szCs w:val="20"/>
        </w:rPr>
        <w:t>alb</w:t>
      </w:r>
      <w:proofErr w:type="spellEnd"/>
      <w:r w:rsidRPr="004D438D">
        <w:rPr>
          <w:rFonts w:ascii="Times New Roman" w:hAnsi="Times New Roman" w:cs="Times New Roman"/>
          <w:sz w:val="20"/>
          <w:szCs w:val="20"/>
        </w:rPr>
        <w:t>, a symbol of being clothed with Christ in baptism</w:t>
      </w:r>
      <w:r w:rsidR="00947495" w:rsidRPr="004D438D">
        <w:rPr>
          <w:rFonts w:ascii="Times New Roman" w:hAnsi="Times New Roman" w:cs="Times New Roman"/>
          <w:sz w:val="20"/>
          <w:szCs w:val="20"/>
        </w:rPr>
        <w:t>, and in a deacon</w:t>
      </w:r>
      <w:r w:rsidR="001B6C84" w:rsidRPr="004D438D">
        <w:rPr>
          <w:rFonts w:ascii="Times New Roman" w:hAnsi="Times New Roman" w:cs="Times New Roman"/>
          <w:sz w:val="20"/>
          <w:szCs w:val="20"/>
        </w:rPr>
        <w:t>’</w:t>
      </w:r>
      <w:r w:rsidR="00947495" w:rsidRPr="004D438D">
        <w:rPr>
          <w:rFonts w:ascii="Times New Roman" w:hAnsi="Times New Roman" w:cs="Times New Roman"/>
          <w:sz w:val="20"/>
          <w:szCs w:val="20"/>
        </w:rPr>
        <w:t>s stole</w:t>
      </w:r>
      <w:r w:rsidRPr="004D438D">
        <w:rPr>
          <w:rFonts w:ascii="Times New Roman" w:hAnsi="Times New Roman" w:cs="Times New Roman"/>
          <w:sz w:val="20"/>
          <w:szCs w:val="20"/>
        </w:rPr>
        <w:t>. Until presented, the one being installed may be seated with the assembly.</w:t>
      </w:r>
    </w:p>
    <w:p w14:paraId="65891652" w14:textId="77777777" w:rsidR="002D4AB2" w:rsidRPr="004D438D" w:rsidRDefault="002D4AB2" w:rsidP="00CF778C">
      <w:pPr>
        <w:rPr>
          <w:rFonts w:ascii="Times New Roman" w:hAnsi="Times New Roman" w:cs="Times New Roman"/>
          <w:sz w:val="20"/>
          <w:szCs w:val="20"/>
        </w:rPr>
      </w:pPr>
    </w:p>
    <w:p w14:paraId="572A4644"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lastRenderedPageBreak/>
        <w:t>The complete name of t</w:t>
      </w:r>
      <w:r w:rsidR="00475890" w:rsidRPr="004D438D">
        <w:rPr>
          <w:rFonts w:ascii="Times New Roman" w:hAnsi="Times New Roman" w:cs="Times New Roman"/>
          <w:sz w:val="20"/>
          <w:szCs w:val="20"/>
        </w:rPr>
        <w:t>he deacon</w:t>
      </w:r>
      <w:r w:rsidRPr="004D438D">
        <w:rPr>
          <w:rFonts w:ascii="Times New Roman" w:hAnsi="Times New Roman" w:cs="Times New Roman"/>
          <w:sz w:val="20"/>
          <w:szCs w:val="20"/>
        </w:rPr>
        <w:t xml:space="preserve"> is used at the presentation. At other places in the se</w:t>
      </w:r>
      <w:r w:rsidR="00D00D6F" w:rsidRPr="004D438D">
        <w:rPr>
          <w:rFonts w:ascii="Times New Roman" w:hAnsi="Times New Roman" w:cs="Times New Roman"/>
          <w:sz w:val="20"/>
          <w:szCs w:val="20"/>
        </w:rPr>
        <w:t>rvice, the first or given name (without surname</w:t>
      </w:r>
      <w:r w:rsidRPr="004D438D">
        <w:rPr>
          <w:rFonts w:ascii="Times New Roman" w:hAnsi="Times New Roman" w:cs="Times New Roman"/>
          <w:sz w:val="20"/>
          <w:szCs w:val="20"/>
        </w:rPr>
        <w:t>) is appropriate.</w:t>
      </w:r>
    </w:p>
    <w:p w14:paraId="0BD68FEC" w14:textId="77777777" w:rsidR="002D4AB2" w:rsidRPr="004D438D" w:rsidRDefault="002D4AB2" w:rsidP="00CF778C">
      <w:pPr>
        <w:rPr>
          <w:rFonts w:ascii="Times New Roman" w:hAnsi="Times New Roman" w:cs="Times New Roman"/>
          <w:sz w:val="20"/>
          <w:szCs w:val="20"/>
        </w:rPr>
      </w:pPr>
    </w:p>
    <w:p w14:paraId="415C15D2" w14:textId="46F39764" w:rsidR="00947495" w:rsidRPr="004D438D" w:rsidRDefault="00947495" w:rsidP="00CF778C">
      <w:pPr>
        <w:rPr>
          <w:rFonts w:ascii="Times New Roman" w:hAnsi="Times New Roman" w:cs="Times New Roman"/>
          <w:sz w:val="20"/>
          <w:szCs w:val="20"/>
        </w:rPr>
      </w:pPr>
      <w:r w:rsidRPr="004D438D">
        <w:rPr>
          <w:rFonts w:ascii="Times New Roman" w:hAnsi="Times New Roman" w:cs="Times New Roman"/>
          <w:sz w:val="20"/>
          <w:szCs w:val="20"/>
        </w:rPr>
        <w:t>If the deacon had resigned or had been removed from the roster and is now being reinstated, the installation order is modified as follows.</w:t>
      </w:r>
    </w:p>
    <w:p w14:paraId="04BDDEE7" w14:textId="77777777" w:rsidR="00947495" w:rsidRPr="004D438D" w:rsidRDefault="00947495" w:rsidP="004D438D">
      <w:pPr>
        <w:ind w:left="360"/>
        <w:rPr>
          <w:rFonts w:ascii="Times New Roman" w:hAnsi="Times New Roman" w:cs="Times New Roman"/>
          <w:i/>
          <w:iCs/>
          <w:color w:val="C00000"/>
          <w:sz w:val="20"/>
          <w:szCs w:val="20"/>
        </w:rPr>
      </w:pPr>
      <w:r w:rsidRPr="004D438D">
        <w:rPr>
          <w:rFonts w:ascii="Times New Roman" w:hAnsi="Times New Roman" w:cs="Times New Roman"/>
          <w:i/>
          <w:iCs/>
          <w:color w:val="C00000"/>
          <w:sz w:val="20"/>
          <w:szCs w:val="20"/>
        </w:rPr>
        <w:t>Following the hymn of the day and prior to the presentation, the presiding minister says:</w:t>
      </w:r>
    </w:p>
    <w:p w14:paraId="031CED95" w14:textId="77777777" w:rsidR="00947495" w:rsidRPr="004D438D" w:rsidRDefault="00947495" w:rsidP="004D438D">
      <w:pPr>
        <w:ind w:left="360"/>
        <w:rPr>
          <w:rFonts w:ascii="Times New Roman" w:hAnsi="Times New Roman" w:cs="Times New Roman"/>
          <w:sz w:val="20"/>
          <w:szCs w:val="20"/>
        </w:rPr>
      </w:pPr>
      <w:r w:rsidRPr="004D438D">
        <w:rPr>
          <w:rFonts w:ascii="Times New Roman" w:hAnsi="Times New Roman" w:cs="Times New Roman"/>
          <w:i/>
          <w:iCs/>
          <w:sz w:val="20"/>
          <w:szCs w:val="20"/>
          <w:u w:val="single"/>
        </w:rPr>
        <w:t>Name</w:t>
      </w:r>
      <w:r w:rsidRPr="004D438D">
        <w:rPr>
          <w:rFonts w:ascii="Times New Roman" w:hAnsi="Times New Roman" w:cs="Times New Roman"/>
          <w:sz w:val="20"/>
          <w:szCs w:val="20"/>
        </w:rPr>
        <w:t xml:space="preserve">, having been </w:t>
      </w:r>
      <w:r w:rsidRPr="004D438D">
        <w:rPr>
          <w:rFonts w:ascii="Times New Roman" w:hAnsi="Times New Roman" w:cs="Times New Roman"/>
          <w:i/>
          <w:iCs/>
          <w:sz w:val="20"/>
          <w:szCs w:val="20"/>
        </w:rPr>
        <w:t>set apart</w:t>
      </w:r>
      <w:r w:rsidR="00D75121" w:rsidRPr="004D438D">
        <w:rPr>
          <w:rFonts w:ascii="Times New Roman" w:hAnsi="Times New Roman" w:cs="Times New Roman"/>
          <w:i/>
          <w:iCs/>
          <w:sz w:val="20"/>
          <w:szCs w:val="20"/>
        </w:rPr>
        <w:t xml:space="preserve"> as/ ordained</w:t>
      </w:r>
      <w:r w:rsidRPr="004D438D">
        <w:rPr>
          <w:rFonts w:ascii="Times New Roman" w:hAnsi="Times New Roman" w:cs="Times New Roman"/>
          <w:sz w:val="20"/>
          <w:szCs w:val="20"/>
        </w:rPr>
        <w:t xml:space="preserve"> a deacon in the church of Jesus Christ by </w:t>
      </w:r>
      <w:r w:rsidRPr="004D438D">
        <w:rPr>
          <w:rFonts w:ascii="Times New Roman" w:hAnsi="Times New Roman" w:cs="Times New Roman"/>
          <w:i/>
          <w:iCs/>
          <w:sz w:val="20"/>
          <w:szCs w:val="20"/>
          <w:u w:val="single"/>
        </w:rPr>
        <w:t>church body</w:t>
      </w:r>
      <w:r w:rsidRPr="004D438D">
        <w:rPr>
          <w:rFonts w:ascii="Times New Roman" w:hAnsi="Times New Roman" w:cs="Times New Roman"/>
          <w:sz w:val="20"/>
          <w:szCs w:val="20"/>
        </w:rPr>
        <w:t xml:space="preserve">, has been examined and approved by </w:t>
      </w:r>
      <w:r w:rsidRPr="004D438D">
        <w:rPr>
          <w:rFonts w:ascii="Times New Roman" w:hAnsi="Times New Roman" w:cs="Times New Roman"/>
          <w:i/>
          <w:iCs/>
          <w:sz w:val="20"/>
          <w:szCs w:val="20"/>
          <w:u w:val="single"/>
        </w:rPr>
        <w:t>church body</w:t>
      </w:r>
      <w:r w:rsidRPr="004D438D">
        <w:rPr>
          <w:rFonts w:ascii="Times New Roman" w:hAnsi="Times New Roman" w:cs="Times New Roman"/>
          <w:sz w:val="20"/>
          <w:szCs w:val="20"/>
        </w:rPr>
        <w:t xml:space="preserve"> to resume the ministry of word and service.</w:t>
      </w:r>
    </w:p>
    <w:p w14:paraId="07D3204F" w14:textId="77777777" w:rsidR="00947495" w:rsidRPr="004D438D" w:rsidRDefault="00947495" w:rsidP="004D438D">
      <w:pPr>
        <w:ind w:left="360"/>
        <w:rPr>
          <w:rFonts w:ascii="Times New Roman" w:hAnsi="Times New Roman" w:cs="Times New Roman"/>
          <w:sz w:val="20"/>
          <w:szCs w:val="20"/>
        </w:rPr>
      </w:pPr>
    </w:p>
    <w:p w14:paraId="498B2C80" w14:textId="77777777" w:rsidR="00947495" w:rsidRPr="004D438D" w:rsidRDefault="00947495" w:rsidP="004D438D">
      <w:pPr>
        <w:ind w:left="360"/>
        <w:rPr>
          <w:rFonts w:ascii="Times New Roman" w:hAnsi="Times New Roman" w:cs="Times New Roman"/>
          <w:i/>
          <w:iCs/>
          <w:color w:val="C00000"/>
          <w:sz w:val="20"/>
          <w:szCs w:val="20"/>
        </w:rPr>
      </w:pPr>
      <w:r w:rsidRPr="004D438D">
        <w:rPr>
          <w:rFonts w:ascii="Times New Roman" w:hAnsi="Times New Roman" w:cs="Times New Roman"/>
          <w:i/>
          <w:iCs/>
          <w:color w:val="C00000"/>
          <w:sz w:val="20"/>
          <w:szCs w:val="20"/>
        </w:rPr>
        <w:t>Following the address and prior to the first question, the presiding minister questions the one being installed.</w:t>
      </w:r>
    </w:p>
    <w:p w14:paraId="7B370500" w14:textId="77777777" w:rsidR="00947495" w:rsidRPr="004D438D" w:rsidRDefault="00947495" w:rsidP="004D438D">
      <w:pPr>
        <w:ind w:left="360"/>
        <w:rPr>
          <w:rFonts w:ascii="Times New Roman" w:hAnsi="Times New Roman" w:cs="Times New Roman"/>
          <w:sz w:val="20"/>
          <w:szCs w:val="20"/>
        </w:rPr>
      </w:pPr>
      <w:r w:rsidRPr="004D438D">
        <w:rPr>
          <w:rFonts w:ascii="Times New Roman" w:hAnsi="Times New Roman" w:cs="Times New Roman"/>
          <w:sz w:val="20"/>
          <w:szCs w:val="20"/>
        </w:rPr>
        <w:t>Before almighty God and in the presence of this congregation, I ask you: Will you affirm that God has called you to the ministry of word and service, and will you resume the duties of this office?</w:t>
      </w:r>
    </w:p>
    <w:p w14:paraId="08C7D21B" w14:textId="77777777" w:rsidR="00947495" w:rsidRPr="004D438D" w:rsidRDefault="00947495" w:rsidP="004D438D">
      <w:pPr>
        <w:ind w:left="360"/>
        <w:rPr>
          <w:rFonts w:ascii="Times New Roman" w:hAnsi="Times New Roman" w:cs="Times New Roman"/>
          <w:sz w:val="20"/>
          <w:szCs w:val="20"/>
        </w:rPr>
      </w:pPr>
      <w:r w:rsidRPr="004D438D">
        <w:rPr>
          <w:rFonts w:ascii="Times New Roman" w:hAnsi="Times New Roman" w:cs="Times New Roman"/>
          <w:i/>
          <w:iCs/>
          <w:color w:val="C00000"/>
          <w:sz w:val="20"/>
          <w:szCs w:val="20"/>
        </w:rPr>
        <w:t>Response:</w:t>
      </w:r>
      <w:r w:rsidRPr="004D438D">
        <w:rPr>
          <w:rFonts w:ascii="Times New Roman" w:hAnsi="Times New Roman" w:cs="Times New Roman"/>
          <w:sz w:val="20"/>
          <w:szCs w:val="20"/>
        </w:rPr>
        <w:t xml:space="preserve"> I will, and I ask God to help me.</w:t>
      </w:r>
    </w:p>
    <w:p w14:paraId="74D40815" w14:textId="77777777" w:rsidR="00947495" w:rsidRDefault="00947495" w:rsidP="00CF778C">
      <w:pPr>
        <w:rPr>
          <w:rFonts w:ascii="Times New Roman" w:hAnsi="Times New Roman" w:cs="Times New Roman"/>
          <w:sz w:val="20"/>
          <w:szCs w:val="20"/>
          <w:highlight w:val="yellow"/>
        </w:rPr>
      </w:pPr>
    </w:p>
    <w:p w14:paraId="05470944" w14:textId="77777777" w:rsidR="004D438D" w:rsidRPr="004D438D" w:rsidRDefault="004D438D" w:rsidP="004D438D">
      <w:pPr>
        <w:rPr>
          <w:rFonts w:ascii="Times New Roman" w:hAnsi="Times New Roman" w:cs="Times New Roman"/>
          <w:sz w:val="20"/>
          <w:szCs w:val="20"/>
        </w:rPr>
      </w:pPr>
      <w:r w:rsidRPr="004D438D">
        <w:rPr>
          <w:rFonts w:ascii="Times New Roman" w:hAnsi="Times New Roman" w:cs="Times New Roman"/>
          <w:sz w:val="20"/>
          <w:szCs w:val="20"/>
        </w:rPr>
        <w:t xml:space="preserve">Where this church body recognizes the ordination </w:t>
      </w:r>
      <w:r>
        <w:rPr>
          <w:rFonts w:ascii="Times New Roman" w:hAnsi="Times New Roman" w:cs="Times New Roman"/>
          <w:sz w:val="20"/>
          <w:szCs w:val="20"/>
        </w:rPr>
        <w:t xml:space="preserve">or setting apart </w:t>
      </w:r>
      <w:r w:rsidRPr="004D438D">
        <w:rPr>
          <w:rFonts w:ascii="Times New Roman" w:hAnsi="Times New Roman" w:cs="Times New Roman"/>
          <w:sz w:val="20"/>
          <w:szCs w:val="20"/>
        </w:rPr>
        <w:t xml:space="preserve">by another denomination of a </w:t>
      </w:r>
      <w:r>
        <w:rPr>
          <w:rFonts w:ascii="Times New Roman" w:hAnsi="Times New Roman" w:cs="Times New Roman"/>
          <w:sz w:val="20"/>
          <w:szCs w:val="20"/>
        </w:rPr>
        <w:t>deacon</w:t>
      </w:r>
      <w:r w:rsidRPr="004D438D">
        <w:rPr>
          <w:rFonts w:ascii="Times New Roman" w:hAnsi="Times New Roman" w:cs="Times New Roman"/>
          <w:sz w:val="20"/>
          <w:szCs w:val="20"/>
        </w:rPr>
        <w:t xml:space="preserve"> who is beginning ministry in the Lutheran church, the first Lutheran installation may include announcement of </w:t>
      </w:r>
      <w:r>
        <w:rPr>
          <w:rFonts w:ascii="Times New Roman" w:hAnsi="Times New Roman" w:cs="Times New Roman"/>
          <w:sz w:val="20"/>
          <w:szCs w:val="20"/>
        </w:rPr>
        <w:t>the deacon’s</w:t>
      </w:r>
      <w:r w:rsidRPr="004D438D">
        <w:rPr>
          <w:rFonts w:ascii="Times New Roman" w:hAnsi="Times New Roman" w:cs="Times New Roman"/>
          <w:sz w:val="20"/>
          <w:szCs w:val="20"/>
        </w:rPr>
        <w:t xml:space="preserve"> examination and certification, and </w:t>
      </w:r>
      <w:r>
        <w:rPr>
          <w:rFonts w:ascii="Times New Roman" w:hAnsi="Times New Roman" w:cs="Times New Roman"/>
          <w:sz w:val="20"/>
          <w:szCs w:val="20"/>
        </w:rPr>
        <w:t>the deacon’s</w:t>
      </w:r>
      <w:r w:rsidRPr="004D438D">
        <w:rPr>
          <w:rFonts w:ascii="Times New Roman" w:hAnsi="Times New Roman" w:cs="Times New Roman"/>
          <w:sz w:val="20"/>
          <w:szCs w:val="20"/>
        </w:rPr>
        <w:t xml:space="preserve"> allegiance to the Lutheran confessions. The installation order is modified as follows.</w:t>
      </w:r>
    </w:p>
    <w:p w14:paraId="113B1E18" w14:textId="77777777" w:rsidR="004D438D" w:rsidRPr="004D438D" w:rsidRDefault="004D438D" w:rsidP="004D438D">
      <w:pPr>
        <w:ind w:left="360"/>
        <w:rPr>
          <w:rFonts w:ascii="Times New Roman" w:hAnsi="Times New Roman" w:cs="Times New Roman"/>
          <w:i/>
          <w:iCs/>
          <w:color w:val="C00000"/>
          <w:sz w:val="20"/>
          <w:szCs w:val="20"/>
        </w:rPr>
      </w:pPr>
      <w:r w:rsidRPr="004D438D">
        <w:rPr>
          <w:rFonts w:ascii="Times New Roman" w:hAnsi="Times New Roman" w:cs="Times New Roman"/>
          <w:i/>
          <w:iCs/>
          <w:color w:val="C00000"/>
          <w:sz w:val="20"/>
          <w:szCs w:val="20"/>
        </w:rPr>
        <w:t>Following the hymn of the day and prior to the presentation, the presiding minister says:</w:t>
      </w:r>
    </w:p>
    <w:p w14:paraId="23FE2E86" w14:textId="77777777" w:rsidR="004D438D" w:rsidRPr="004D438D" w:rsidRDefault="004D438D" w:rsidP="004D438D">
      <w:pPr>
        <w:ind w:left="360"/>
        <w:rPr>
          <w:rFonts w:ascii="Times New Roman" w:hAnsi="Times New Roman" w:cs="Times New Roman"/>
          <w:sz w:val="20"/>
          <w:szCs w:val="20"/>
        </w:rPr>
      </w:pPr>
      <w:r w:rsidRPr="004D438D">
        <w:rPr>
          <w:rFonts w:ascii="Times New Roman" w:hAnsi="Times New Roman" w:cs="Times New Roman"/>
          <w:i/>
          <w:iCs/>
          <w:sz w:val="20"/>
          <w:szCs w:val="20"/>
          <w:u w:val="single"/>
        </w:rPr>
        <w:t>Name</w:t>
      </w:r>
      <w:r w:rsidRPr="004D438D">
        <w:rPr>
          <w:rFonts w:ascii="Times New Roman" w:hAnsi="Times New Roman" w:cs="Times New Roman"/>
          <w:sz w:val="20"/>
          <w:szCs w:val="20"/>
        </w:rPr>
        <w:t xml:space="preserve">, having been </w:t>
      </w:r>
      <w:r w:rsidRPr="004D438D">
        <w:rPr>
          <w:rFonts w:ascii="Times New Roman" w:hAnsi="Times New Roman" w:cs="Times New Roman"/>
          <w:i/>
          <w:iCs/>
          <w:sz w:val="20"/>
          <w:szCs w:val="20"/>
        </w:rPr>
        <w:t>set apart as/ ordained</w:t>
      </w:r>
      <w:r w:rsidRPr="004D438D">
        <w:rPr>
          <w:rFonts w:ascii="Times New Roman" w:hAnsi="Times New Roman" w:cs="Times New Roman"/>
          <w:sz w:val="20"/>
          <w:szCs w:val="20"/>
        </w:rPr>
        <w:t xml:space="preserve"> a </w:t>
      </w:r>
      <w:r>
        <w:rPr>
          <w:rFonts w:ascii="Times New Roman" w:hAnsi="Times New Roman" w:cs="Times New Roman"/>
          <w:sz w:val="20"/>
          <w:szCs w:val="20"/>
        </w:rPr>
        <w:t>deacon</w:t>
      </w:r>
      <w:r w:rsidRPr="004D438D">
        <w:rPr>
          <w:rFonts w:ascii="Times New Roman" w:hAnsi="Times New Roman" w:cs="Times New Roman"/>
          <w:sz w:val="20"/>
          <w:szCs w:val="20"/>
        </w:rPr>
        <w:t xml:space="preserve"> in the church of Jesus Christ, has been examined and approved by </w:t>
      </w:r>
      <w:r w:rsidRPr="004D438D">
        <w:rPr>
          <w:rFonts w:ascii="Times New Roman" w:hAnsi="Times New Roman" w:cs="Times New Roman"/>
          <w:i/>
          <w:iCs/>
          <w:sz w:val="20"/>
          <w:szCs w:val="20"/>
          <w:u w:val="single"/>
        </w:rPr>
        <w:t>name of synod</w:t>
      </w:r>
      <w:r w:rsidRPr="004D438D">
        <w:rPr>
          <w:rFonts w:ascii="Times New Roman" w:hAnsi="Times New Roman" w:cs="Times New Roman"/>
          <w:sz w:val="20"/>
          <w:szCs w:val="20"/>
        </w:rPr>
        <w:t xml:space="preserve"> for service in the ministry of word and </w:t>
      </w:r>
      <w:r>
        <w:rPr>
          <w:rFonts w:ascii="Times New Roman" w:hAnsi="Times New Roman" w:cs="Times New Roman"/>
          <w:sz w:val="20"/>
          <w:szCs w:val="20"/>
        </w:rPr>
        <w:t>service</w:t>
      </w:r>
      <w:r w:rsidRPr="004D438D">
        <w:rPr>
          <w:rFonts w:ascii="Times New Roman" w:hAnsi="Times New Roman" w:cs="Times New Roman"/>
          <w:sz w:val="20"/>
          <w:szCs w:val="20"/>
        </w:rPr>
        <w:t xml:space="preserve"> in </w:t>
      </w:r>
      <w:r w:rsidRPr="004D438D">
        <w:rPr>
          <w:rFonts w:ascii="Times New Roman" w:hAnsi="Times New Roman" w:cs="Times New Roman"/>
          <w:i/>
          <w:iCs/>
          <w:sz w:val="20"/>
          <w:szCs w:val="20"/>
          <w:u w:val="single"/>
        </w:rPr>
        <w:t>church body</w:t>
      </w:r>
      <w:r w:rsidRPr="004D438D">
        <w:rPr>
          <w:rFonts w:ascii="Times New Roman" w:hAnsi="Times New Roman" w:cs="Times New Roman"/>
          <w:sz w:val="20"/>
          <w:szCs w:val="20"/>
        </w:rPr>
        <w:t>.</w:t>
      </w:r>
    </w:p>
    <w:p w14:paraId="694BA02C" w14:textId="77777777" w:rsidR="004D438D" w:rsidRPr="004D438D" w:rsidRDefault="004D438D" w:rsidP="004D438D">
      <w:pPr>
        <w:ind w:left="360"/>
        <w:rPr>
          <w:rFonts w:ascii="Times New Roman" w:hAnsi="Times New Roman" w:cs="Times New Roman"/>
          <w:i/>
          <w:iCs/>
          <w:sz w:val="20"/>
          <w:szCs w:val="20"/>
        </w:rPr>
      </w:pPr>
    </w:p>
    <w:p w14:paraId="154C9B7E" w14:textId="77777777" w:rsidR="004D438D" w:rsidRPr="004D438D" w:rsidRDefault="004D438D" w:rsidP="004D438D">
      <w:pPr>
        <w:ind w:left="360"/>
        <w:rPr>
          <w:rFonts w:ascii="Times New Roman" w:hAnsi="Times New Roman" w:cs="Times New Roman"/>
          <w:i/>
          <w:iCs/>
          <w:color w:val="C00000"/>
          <w:sz w:val="20"/>
          <w:szCs w:val="20"/>
        </w:rPr>
      </w:pPr>
      <w:r w:rsidRPr="004D438D">
        <w:rPr>
          <w:rFonts w:ascii="Times New Roman" w:hAnsi="Times New Roman" w:cs="Times New Roman"/>
          <w:i/>
          <w:iCs/>
          <w:color w:val="C00000"/>
          <w:sz w:val="20"/>
          <w:szCs w:val="20"/>
        </w:rPr>
        <w:t>Following the address and prior to the first question, the presiding minister questions the one being installed.</w:t>
      </w:r>
    </w:p>
    <w:p w14:paraId="36F5ECA4" w14:textId="77777777" w:rsidR="004D438D" w:rsidRPr="004D438D" w:rsidRDefault="004D438D" w:rsidP="004D438D">
      <w:pPr>
        <w:ind w:left="360"/>
        <w:rPr>
          <w:rFonts w:ascii="Times New Roman" w:hAnsi="Times New Roman" w:cs="Times New Roman"/>
          <w:sz w:val="20"/>
          <w:szCs w:val="20"/>
        </w:rPr>
      </w:pPr>
      <w:r w:rsidRPr="004D438D">
        <w:rPr>
          <w:rFonts w:ascii="Times New Roman" w:hAnsi="Times New Roman" w:cs="Times New Roman"/>
          <w:sz w:val="20"/>
          <w:szCs w:val="20"/>
        </w:rPr>
        <w:t>The church in which you are to minister confesses that the holy scriptures are the word of God and are the norm of its faith and life. We accept, teach, and confess the Apostles</w:t>
      </w:r>
      <w:r w:rsidR="00F0451C">
        <w:rPr>
          <w:rFonts w:ascii="Times New Roman" w:hAnsi="Times New Roman" w:cs="Times New Roman"/>
          <w:sz w:val="20"/>
          <w:szCs w:val="20"/>
        </w:rPr>
        <w:t>’</w:t>
      </w:r>
      <w:r w:rsidRPr="004D438D">
        <w:rPr>
          <w:rFonts w:ascii="Times New Roman" w:hAnsi="Times New Roman" w:cs="Times New Roman"/>
          <w:sz w:val="20"/>
          <w:szCs w:val="20"/>
        </w:rPr>
        <w:t>, the Nicene, and the Athanasian Creeds. We also acknowledge the Lutheran confessions as true witnesses and faithful expositions of the holy scriptures. Is this your confession?</w:t>
      </w:r>
    </w:p>
    <w:p w14:paraId="13842E71" w14:textId="77777777" w:rsidR="004D438D" w:rsidRPr="004D438D" w:rsidRDefault="004D438D" w:rsidP="004D438D">
      <w:pPr>
        <w:ind w:left="360"/>
        <w:rPr>
          <w:rFonts w:ascii="Times New Roman" w:hAnsi="Times New Roman" w:cs="Times New Roman"/>
          <w:sz w:val="20"/>
          <w:szCs w:val="20"/>
        </w:rPr>
      </w:pPr>
      <w:r w:rsidRPr="004D438D">
        <w:rPr>
          <w:rFonts w:ascii="Times New Roman" w:hAnsi="Times New Roman" w:cs="Times New Roman"/>
          <w:i/>
          <w:iCs/>
          <w:color w:val="C00000"/>
          <w:sz w:val="20"/>
          <w:szCs w:val="20"/>
        </w:rPr>
        <w:t>Response:</w:t>
      </w:r>
      <w:r w:rsidRPr="004D438D">
        <w:rPr>
          <w:rFonts w:ascii="Times New Roman" w:hAnsi="Times New Roman" w:cs="Times New Roman"/>
          <w:i/>
          <w:iCs/>
          <w:sz w:val="20"/>
          <w:szCs w:val="20"/>
        </w:rPr>
        <w:t xml:space="preserve"> </w:t>
      </w:r>
      <w:r w:rsidRPr="004D438D">
        <w:rPr>
          <w:rFonts w:ascii="Times New Roman" w:hAnsi="Times New Roman" w:cs="Times New Roman"/>
          <w:sz w:val="20"/>
          <w:szCs w:val="20"/>
        </w:rPr>
        <w:t>Yes.</w:t>
      </w:r>
    </w:p>
    <w:p w14:paraId="50F656E1" w14:textId="77777777" w:rsidR="004D438D" w:rsidRPr="004D438D" w:rsidRDefault="004D438D" w:rsidP="00CF778C">
      <w:pPr>
        <w:rPr>
          <w:rFonts w:ascii="Times New Roman" w:hAnsi="Times New Roman" w:cs="Times New Roman"/>
          <w:sz w:val="20"/>
          <w:szCs w:val="20"/>
          <w:highlight w:val="yellow"/>
        </w:rPr>
      </w:pPr>
    </w:p>
    <w:p w14:paraId="156FC790" w14:textId="77777777" w:rsidR="002D4AB2" w:rsidRPr="004D438D" w:rsidRDefault="002D4AB2" w:rsidP="00CF778C">
      <w:pPr>
        <w:rPr>
          <w:rFonts w:ascii="Times New Roman" w:hAnsi="Times New Roman" w:cs="Times New Roman"/>
          <w:b/>
          <w:bCs/>
          <w:color w:val="C00000"/>
          <w:sz w:val="20"/>
          <w:szCs w:val="20"/>
        </w:rPr>
      </w:pPr>
      <w:r w:rsidRPr="004D438D">
        <w:rPr>
          <w:rFonts w:ascii="Times New Roman" w:hAnsi="Times New Roman" w:cs="Times New Roman"/>
          <w:b/>
          <w:bCs/>
          <w:color w:val="C00000"/>
          <w:sz w:val="20"/>
          <w:szCs w:val="20"/>
        </w:rPr>
        <w:t>Presentation</w:t>
      </w:r>
    </w:p>
    <w:p w14:paraId="7C47A046"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A description of </w:t>
      </w:r>
      <w:r w:rsidR="001B6C84" w:rsidRPr="004D438D">
        <w:rPr>
          <w:rFonts w:ascii="Times New Roman" w:hAnsi="Times New Roman" w:cs="Times New Roman"/>
          <w:sz w:val="20"/>
          <w:szCs w:val="20"/>
        </w:rPr>
        <w:t>“</w:t>
      </w:r>
      <w:r w:rsidRPr="004D438D">
        <w:rPr>
          <w:rFonts w:ascii="Times New Roman" w:hAnsi="Times New Roman" w:cs="Times New Roman"/>
          <w:sz w:val="20"/>
          <w:szCs w:val="20"/>
        </w:rPr>
        <w:t>position</w:t>
      </w:r>
      <w:r w:rsidR="001B6C84" w:rsidRPr="004D438D">
        <w:rPr>
          <w:rFonts w:ascii="Times New Roman" w:hAnsi="Times New Roman" w:cs="Times New Roman"/>
          <w:sz w:val="20"/>
          <w:szCs w:val="20"/>
        </w:rPr>
        <w:t>”</w:t>
      </w:r>
      <w:r w:rsidRPr="004D438D">
        <w:rPr>
          <w:rFonts w:ascii="Times New Roman" w:hAnsi="Times New Roman" w:cs="Times New Roman"/>
          <w:sz w:val="20"/>
          <w:szCs w:val="20"/>
        </w:rPr>
        <w:t xml:space="preserve"> may include not only title, but also the name of the congregation, institution, or agency to which the person has been called.</w:t>
      </w:r>
    </w:p>
    <w:p w14:paraId="62DC89C6" w14:textId="77777777" w:rsidR="002D4AB2" w:rsidRPr="004D438D" w:rsidRDefault="002D4AB2" w:rsidP="00CF778C">
      <w:pPr>
        <w:rPr>
          <w:rFonts w:ascii="Times New Roman" w:hAnsi="Times New Roman" w:cs="Times New Roman"/>
          <w:sz w:val="20"/>
          <w:szCs w:val="20"/>
        </w:rPr>
      </w:pPr>
    </w:p>
    <w:p w14:paraId="419E63F2"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The letter the representative presents is not the letter of call. It is certification of the acceptance of the call by the </w:t>
      </w:r>
      <w:r w:rsidR="00475890" w:rsidRPr="004D438D">
        <w:rPr>
          <w:rFonts w:ascii="Times New Roman" w:hAnsi="Times New Roman" w:cs="Times New Roman"/>
          <w:sz w:val="20"/>
          <w:szCs w:val="20"/>
        </w:rPr>
        <w:t>minister of word and service</w:t>
      </w:r>
      <w:r w:rsidRPr="004D438D">
        <w:rPr>
          <w:rFonts w:ascii="Times New Roman" w:hAnsi="Times New Roman" w:cs="Times New Roman"/>
          <w:sz w:val="20"/>
          <w:szCs w:val="20"/>
        </w:rPr>
        <w:t>.</w:t>
      </w:r>
    </w:p>
    <w:p w14:paraId="746D0DC8" w14:textId="77777777" w:rsidR="002D4AB2" w:rsidRPr="004D438D" w:rsidRDefault="002D4AB2" w:rsidP="00CF778C">
      <w:pPr>
        <w:rPr>
          <w:rFonts w:ascii="Times New Roman" w:hAnsi="Times New Roman" w:cs="Times New Roman"/>
          <w:sz w:val="20"/>
          <w:szCs w:val="20"/>
        </w:rPr>
      </w:pPr>
    </w:p>
    <w:p w14:paraId="16B6ADD1" w14:textId="77777777" w:rsidR="002D4AB2" w:rsidRPr="004D438D" w:rsidRDefault="002D4AB2" w:rsidP="00CF778C">
      <w:pPr>
        <w:rPr>
          <w:rFonts w:ascii="Times New Roman" w:hAnsi="Times New Roman" w:cs="Times New Roman"/>
          <w:b/>
          <w:bCs/>
          <w:color w:val="C00000"/>
          <w:sz w:val="20"/>
          <w:szCs w:val="20"/>
        </w:rPr>
      </w:pPr>
      <w:r w:rsidRPr="004D438D">
        <w:rPr>
          <w:rFonts w:ascii="Times New Roman" w:hAnsi="Times New Roman" w:cs="Times New Roman"/>
          <w:b/>
          <w:bCs/>
          <w:color w:val="C00000"/>
          <w:sz w:val="20"/>
          <w:szCs w:val="20"/>
        </w:rPr>
        <w:t>Blessing</w:t>
      </w:r>
    </w:p>
    <w:p w14:paraId="7936DDA6"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The presiding minister may lay one hand on the head of the </w:t>
      </w:r>
      <w:r w:rsidR="00475890" w:rsidRPr="004D438D">
        <w:rPr>
          <w:rFonts w:ascii="Times New Roman" w:hAnsi="Times New Roman" w:cs="Times New Roman"/>
          <w:sz w:val="20"/>
          <w:szCs w:val="20"/>
        </w:rPr>
        <w:t>deacon</w:t>
      </w:r>
      <w:r w:rsidRPr="004D438D">
        <w:rPr>
          <w:rFonts w:ascii="Times New Roman" w:hAnsi="Times New Roman" w:cs="Times New Roman"/>
          <w:sz w:val="20"/>
          <w:szCs w:val="20"/>
        </w:rPr>
        <w:t xml:space="preserve"> while saying the blessing.</w:t>
      </w:r>
    </w:p>
    <w:p w14:paraId="48E22862" w14:textId="77777777" w:rsidR="002D4AB2" w:rsidRPr="004D438D" w:rsidRDefault="002D4AB2" w:rsidP="00CF778C">
      <w:pPr>
        <w:rPr>
          <w:rFonts w:ascii="Times New Roman" w:hAnsi="Times New Roman" w:cs="Times New Roman"/>
          <w:sz w:val="20"/>
          <w:szCs w:val="20"/>
        </w:rPr>
      </w:pPr>
    </w:p>
    <w:p w14:paraId="273413D7"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If a symbol of ministry is presented, it appropriately reflects the form of service that will be a primary responsibility of the </w:t>
      </w:r>
      <w:r w:rsidR="00475890" w:rsidRPr="004D438D">
        <w:rPr>
          <w:rFonts w:ascii="Times New Roman" w:hAnsi="Times New Roman" w:cs="Times New Roman"/>
          <w:sz w:val="20"/>
          <w:szCs w:val="20"/>
        </w:rPr>
        <w:t>minister of word and service</w:t>
      </w:r>
      <w:r w:rsidR="00947495" w:rsidRPr="004D438D">
        <w:rPr>
          <w:rFonts w:ascii="Times New Roman" w:hAnsi="Times New Roman" w:cs="Times New Roman"/>
          <w:sz w:val="20"/>
          <w:szCs w:val="20"/>
        </w:rPr>
        <w:t xml:space="preserve"> in the called position</w:t>
      </w:r>
      <w:r w:rsidRPr="004D438D">
        <w:rPr>
          <w:rFonts w:ascii="Times New Roman" w:hAnsi="Times New Roman" w:cs="Times New Roman"/>
          <w:sz w:val="20"/>
          <w:szCs w:val="20"/>
        </w:rPr>
        <w:t xml:space="preserve">. For example, a Bible may be given to one who will teach; the </w:t>
      </w:r>
      <w:r w:rsidR="00AD1943" w:rsidRPr="004D438D">
        <w:rPr>
          <w:rFonts w:ascii="Times New Roman" w:hAnsi="Times New Roman" w:cs="Times New Roman"/>
          <w:sz w:val="20"/>
          <w:szCs w:val="20"/>
        </w:rPr>
        <w:t>church</w:t>
      </w:r>
      <w:r w:rsidR="001B6C84" w:rsidRPr="004D438D">
        <w:rPr>
          <w:rFonts w:ascii="Times New Roman" w:hAnsi="Times New Roman" w:cs="Times New Roman"/>
          <w:sz w:val="20"/>
          <w:szCs w:val="20"/>
        </w:rPr>
        <w:t>’</w:t>
      </w:r>
      <w:r w:rsidR="00AD1943" w:rsidRPr="004D438D">
        <w:rPr>
          <w:rFonts w:ascii="Times New Roman" w:hAnsi="Times New Roman" w:cs="Times New Roman"/>
          <w:sz w:val="20"/>
          <w:szCs w:val="20"/>
        </w:rPr>
        <w:t xml:space="preserve">s </w:t>
      </w:r>
      <w:r w:rsidRPr="004D438D">
        <w:rPr>
          <w:rFonts w:ascii="Times New Roman" w:hAnsi="Times New Roman" w:cs="Times New Roman"/>
          <w:sz w:val="20"/>
          <w:szCs w:val="20"/>
        </w:rPr>
        <w:t xml:space="preserve">worship book to a church musician; the </w:t>
      </w:r>
      <w:r w:rsidR="00AD1943" w:rsidRPr="004D438D">
        <w:rPr>
          <w:rFonts w:ascii="Times New Roman" w:hAnsi="Times New Roman" w:cs="Times New Roman"/>
          <w:sz w:val="20"/>
          <w:szCs w:val="20"/>
        </w:rPr>
        <w:t>church</w:t>
      </w:r>
      <w:r w:rsidR="001B6C84" w:rsidRPr="004D438D">
        <w:rPr>
          <w:rFonts w:ascii="Times New Roman" w:hAnsi="Times New Roman" w:cs="Times New Roman"/>
          <w:sz w:val="20"/>
          <w:szCs w:val="20"/>
        </w:rPr>
        <w:t>’</w:t>
      </w:r>
      <w:r w:rsidR="00AD1943" w:rsidRPr="004D438D">
        <w:rPr>
          <w:rFonts w:ascii="Times New Roman" w:hAnsi="Times New Roman" w:cs="Times New Roman"/>
          <w:sz w:val="20"/>
          <w:szCs w:val="20"/>
        </w:rPr>
        <w:t xml:space="preserve">s </w:t>
      </w:r>
      <w:r w:rsidRPr="004D438D">
        <w:rPr>
          <w:rFonts w:ascii="Times New Roman" w:hAnsi="Times New Roman" w:cs="Times New Roman"/>
          <w:sz w:val="20"/>
          <w:szCs w:val="20"/>
        </w:rPr>
        <w:t>pastoral care book to one who will serve in a ministry of care, and so forth.</w:t>
      </w:r>
    </w:p>
    <w:p w14:paraId="13E9E996" w14:textId="77777777" w:rsidR="002D4AB2" w:rsidRPr="004D438D" w:rsidRDefault="002D4AB2" w:rsidP="00CF778C">
      <w:pPr>
        <w:rPr>
          <w:rFonts w:ascii="Times New Roman" w:hAnsi="Times New Roman" w:cs="Times New Roman"/>
          <w:sz w:val="20"/>
          <w:szCs w:val="20"/>
        </w:rPr>
      </w:pPr>
    </w:p>
    <w:p w14:paraId="0FB2E81A" w14:textId="77777777" w:rsidR="002D4AB2" w:rsidRPr="004D438D" w:rsidRDefault="0021518F" w:rsidP="00CF778C">
      <w:pPr>
        <w:rPr>
          <w:rFonts w:ascii="Times New Roman" w:hAnsi="Times New Roman" w:cs="Times New Roman"/>
          <w:sz w:val="20"/>
          <w:szCs w:val="20"/>
        </w:rPr>
      </w:pPr>
      <w:r w:rsidRPr="004D438D">
        <w:rPr>
          <w:rFonts w:ascii="Times New Roman" w:hAnsi="Times New Roman" w:cs="Times New Roman"/>
          <w:sz w:val="20"/>
          <w:szCs w:val="20"/>
        </w:rPr>
        <w:t>T</w:t>
      </w:r>
      <w:r w:rsidR="002D4AB2" w:rsidRPr="004D438D">
        <w:rPr>
          <w:rFonts w:ascii="Times New Roman" w:hAnsi="Times New Roman" w:cs="Times New Roman"/>
          <w:sz w:val="20"/>
          <w:szCs w:val="20"/>
        </w:rPr>
        <w:t>he</w:t>
      </w:r>
      <w:r w:rsidRPr="004D438D">
        <w:rPr>
          <w:rFonts w:ascii="Times New Roman" w:hAnsi="Times New Roman" w:cs="Times New Roman"/>
          <w:sz w:val="20"/>
          <w:szCs w:val="20"/>
        </w:rPr>
        <w:t xml:space="preserve"> </w:t>
      </w:r>
      <w:r w:rsidR="00475890" w:rsidRPr="004D438D">
        <w:rPr>
          <w:rFonts w:ascii="Times New Roman" w:hAnsi="Times New Roman" w:cs="Times New Roman"/>
          <w:sz w:val="20"/>
          <w:szCs w:val="20"/>
        </w:rPr>
        <w:t>deacon</w:t>
      </w:r>
      <w:r w:rsidR="002D4AB2" w:rsidRPr="004D438D">
        <w:rPr>
          <w:rFonts w:ascii="Times New Roman" w:hAnsi="Times New Roman" w:cs="Times New Roman"/>
          <w:sz w:val="20"/>
          <w:szCs w:val="20"/>
        </w:rPr>
        <w:t xml:space="preserve"> may </w:t>
      </w:r>
      <w:r w:rsidR="00FC26A2" w:rsidRPr="004D438D">
        <w:rPr>
          <w:rFonts w:ascii="Times New Roman" w:hAnsi="Times New Roman" w:cs="Times New Roman"/>
          <w:sz w:val="20"/>
          <w:szCs w:val="20"/>
        </w:rPr>
        <w:t>participate</w:t>
      </w:r>
      <w:r w:rsidR="002D4AB2" w:rsidRPr="004D438D">
        <w:rPr>
          <w:rFonts w:ascii="Times New Roman" w:hAnsi="Times New Roman" w:cs="Times New Roman"/>
          <w:sz w:val="20"/>
          <w:szCs w:val="20"/>
        </w:rPr>
        <w:t xml:space="preserve"> in the liturgy</w:t>
      </w:r>
      <w:r w:rsidR="00FC26A2" w:rsidRPr="004D438D">
        <w:rPr>
          <w:rFonts w:ascii="Times New Roman" w:hAnsi="Times New Roman" w:cs="Times New Roman"/>
          <w:sz w:val="20"/>
          <w:szCs w:val="20"/>
        </w:rPr>
        <w:t xml:space="preserve"> in the assisting minister</w:t>
      </w:r>
      <w:r w:rsidR="001B6C84" w:rsidRPr="004D438D">
        <w:rPr>
          <w:rFonts w:ascii="Times New Roman" w:hAnsi="Times New Roman" w:cs="Times New Roman"/>
          <w:sz w:val="20"/>
          <w:szCs w:val="20"/>
        </w:rPr>
        <w:t>’</w:t>
      </w:r>
      <w:r w:rsidR="00FC26A2" w:rsidRPr="004D438D">
        <w:rPr>
          <w:rFonts w:ascii="Times New Roman" w:hAnsi="Times New Roman" w:cs="Times New Roman"/>
          <w:sz w:val="20"/>
          <w:szCs w:val="20"/>
        </w:rPr>
        <w:t>s role</w:t>
      </w:r>
      <w:r w:rsidR="002D4AB2" w:rsidRPr="004D438D">
        <w:rPr>
          <w:rFonts w:ascii="Times New Roman" w:hAnsi="Times New Roman" w:cs="Times New Roman"/>
          <w:sz w:val="20"/>
          <w:szCs w:val="20"/>
        </w:rPr>
        <w:t xml:space="preserve">. The assisting </w:t>
      </w:r>
      <w:r w:rsidR="00AD1943" w:rsidRPr="004D438D">
        <w:rPr>
          <w:rFonts w:ascii="Times New Roman" w:hAnsi="Times New Roman" w:cs="Times New Roman"/>
          <w:sz w:val="20"/>
          <w:szCs w:val="20"/>
        </w:rPr>
        <w:t>minister</w:t>
      </w:r>
      <w:r w:rsidR="001B6C84" w:rsidRPr="004D438D">
        <w:rPr>
          <w:rFonts w:ascii="Times New Roman" w:hAnsi="Times New Roman" w:cs="Times New Roman"/>
          <w:sz w:val="20"/>
          <w:szCs w:val="20"/>
        </w:rPr>
        <w:t>’</w:t>
      </w:r>
      <w:r w:rsidR="00AD1943" w:rsidRPr="004D438D">
        <w:rPr>
          <w:rFonts w:ascii="Times New Roman" w:hAnsi="Times New Roman" w:cs="Times New Roman"/>
          <w:sz w:val="20"/>
          <w:szCs w:val="20"/>
        </w:rPr>
        <w:t xml:space="preserve">s </w:t>
      </w:r>
      <w:r w:rsidR="002D4AB2" w:rsidRPr="004D438D">
        <w:rPr>
          <w:rFonts w:ascii="Times New Roman" w:hAnsi="Times New Roman" w:cs="Times New Roman"/>
          <w:sz w:val="20"/>
          <w:szCs w:val="20"/>
        </w:rPr>
        <w:t xml:space="preserve">responsibility recalls the role that the deacon historically carried out in the liturgy. The assisting minister may </w:t>
      </w:r>
      <w:r w:rsidRPr="004D438D">
        <w:rPr>
          <w:rFonts w:ascii="Times New Roman" w:hAnsi="Times New Roman" w:cs="Times New Roman"/>
          <w:sz w:val="20"/>
          <w:szCs w:val="20"/>
        </w:rPr>
        <w:t xml:space="preserve">proclaim the gospel, </w:t>
      </w:r>
      <w:r w:rsidR="002D4AB2" w:rsidRPr="004D438D">
        <w:rPr>
          <w:rFonts w:ascii="Times New Roman" w:hAnsi="Times New Roman" w:cs="Times New Roman"/>
          <w:sz w:val="20"/>
          <w:szCs w:val="20"/>
        </w:rPr>
        <w:t>receive the offering, set the table, lead the offering prayer,</w:t>
      </w:r>
      <w:r w:rsidRPr="004D438D">
        <w:rPr>
          <w:rFonts w:ascii="Times New Roman" w:hAnsi="Times New Roman" w:cs="Times New Roman"/>
          <w:sz w:val="20"/>
          <w:szCs w:val="20"/>
        </w:rPr>
        <w:t xml:space="preserve"> distribute the bread or cup</w:t>
      </w:r>
      <w:r w:rsidR="002D4AB2" w:rsidRPr="004D438D">
        <w:rPr>
          <w:rFonts w:ascii="Times New Roman" w:hAnsi="Times New Roman" w:cs="Times New Roman"/>
          <w:sz w:val="20"/>
          <w:szCs w:val="20"/>
        </w:rPr>
        <w:t xml:space="preserve">, and lead the prayer after communion and the dismissal. </w:t>
      </w:r>
    </w:p>
    <w:p w14:paraId="5D7EE14B" w14:textId="77777777" w:rsidR="002D4AB2" w:rsidRDefault="002D4AB2" w:rsidP="00CF778C">
      <w:pPr>
        <w:rPr>
          <w:rFonts w:ascii="Times New Roman" w:hAnsi="Times New Roman" w:cs="Times New Roman"/>
          <w:sz w:val="20"/>
          <w:szCs w:val="20"/>
        </w:rPr>
      </w:pPr>
    </w:p>
    <w:p w14:paraId="6795EEC2" w14:textId="77777777" w:rsidR="008330CF" w:rsidRDefault="008330CF" w:rsidP="00CF778C">
      <w:pPr>
        <w:rPr>
          <w:rFonts w:ascii="Times New Roman" w:hAnsi="Times New Roman" w:cs="Times New Roman"/>
          <w:sz w:val="20"/>
          <w:szCs w:val="20"/>
        </w:rPr>
      </w:pPr>
    </w:p>
    <w:p w14:paraId="7DF5739F" w14:textId="77777777" w:rsidR="002D4AB2" w:rsidRPr="00F0451C" w:rsidRDefault="00F0451C" w:rsidP="00CF778C">
      <w:pPr>
        <w:rPr>
          <w:rFonts w:ascii="Times New Roman" w:hAnsi="Times New Roman" w:cs="Times New Roman"/>
          <w:color w:val="C00000"/>
        </w:rPr>
      </w:pPr>
      <w:r>
        <w:rPr>
          <w:rFonts w:ascii="Times New Roman" w:hAnsi="Times New Roman" w:cs="Times New Roman"/>
          <w:color w:val="C00000"/>
        </w:rPr>
        <w:t>PROPERS</w:t>
      </w:r>
    </w:p>
    <w:p w14:paraId="4C619139"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When installation is set within the primary service of the congregation on a Sunday or festival, the </w:t>
      </w:r>
      <w:proofErr w:type="spellStart"/>
      <w:r w:rsidRPr="004D438D">
        <w:rPr>
          <w:rFonts w:ascii="Times New Roman" w:hAnsi="Times New Roman" w:cs="Times New Roman"/>
          <w:sz w:val="20"/>
          <w:szCs w:val="20"/>
        </w:rPr>
        <w:t>propers</w:t>
      </w:r>
      <w:proofErr w:type="spellEnd"/>
      <w:r w:rsidRPr="004D438D">
        <w:rPr>
          <w:rFonts w:ascii="Times New Roman" w:hAnsi="Times New Roman" w:cs="Times New Roman"/>
          <w:sz w:val="20"/>
          <w:szCs w:val="20"/>
        </w:rPr>
        <w:t xml:space="preserve"> for that Sunday or festival are normally used. The prayer of the day for installation may be said following the prayer of the day appointed for the Sunday or festival.</w:t>
      </w:r>
    </w:p>
    <w:p w14:paraId="560D184A" w14:textId="77777777" w:rsidR="002D4AB2" w:rsidRPr="004D438D" w:rsidRDefault="002D4AB2" w:rsidP="00CF778C">
      <w:pPr>
        <w:rPr>
          <w:rFonts w:ascii="Times New Roman" w:hAnsi="Times New Roman" w:cs="Times New Roman"/>
          <w:sz w:val="20"/>
          <w:szCs w:val="20"/>
        </w:rPr>
      </w:pPr>
    </w:p>
    <w:p w14:paraId="4F69ADE4"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lastRenderedPageBreak/>
        <w:t xml:space="preserve">When installation is scheduled as a part of a special service, apart from the primary service of the congregation, </w:t>
      </w:r>
      <w:proofErr w:type="spellStart"/>
      <w:r w:rsidRPr="004D438D">
        <w:rPr>
          <w:rFonts w:ascii="Times New Roman" w:hAnsi="Times New Roman" w:cs="Times New Roman"/>
          <w:sz w:val="20"/>
          <w:szCs w:val="20"/>
        </w:rPr>
        <w:t>propers</w:t>
      </w:r>
      <w:proofErr w:type="spellEnd"/>
      <w:r w:rsidRPr="004D438D">
        <w:rPr>
          <w:rFonts w:ascii="Times New Roman" w:hAnsi="Times New Roman" w:cs="Times New Roman"/>
          <w:sz w:val="20"/>
          <w:szCs w:val="20"/>
        </w:rPr>
        <w:t xml:space="preserve"> may be selected from those listed below.</w:t>
      </w:r>
    </w:p>
    <w:p w14:paraId="2440E9F5" w14:textId="77777777" w:rsidR="002D4AB2" w:rsidRPr="004D438D" w:rsidRDefault="002D4AB2" w:rsidP="00CF778C">
      <w:pPr>
        <w:rPr>
          <w:rFonts w:ascii="Times New Roman" w:hAnsi="Times New Roman" w:cs="Times New Roman"/>
          <w:sz w:val="20"/>
          <w:szCs w:val="20"/>
        </w:rPr>
      </w:pPr>
    </w:p>
    <w:p w14:paraId="695C2595" w14:textId="77777777" w:rsidR="002D4AB2" w:rsidRPr="004D438D" w:rsidRDefault="002D4AB2" w:rsidP="00CF778C">
      <w:pPr>
        <w:rPr>
          <w:rFonts w:ascii="Times New Roman" w:hAnsi="Times New Roman" w:cs="Times New Roman"/>
          <w:b/>
          <w:bCs/>
          <w:color w:val="C00000"/>
          <w:sz w:val="20"/>
          <w:szCs w:val="20"/>
        </w:rPr>
      </w:pPr>
      <w:r w:rsidRPr="004D438D">
        <w:rPr>
          <w:rFonts w:ascii="Times New Roman" w:hAnsi="Times New Roman" w:cs="Times New Roman"/>
          <w:b/>
          <w:bCs/>
          <w:color w:val="C00000"/>
          <w:sz w:val="20"/>
          <w:szCs w:val="20"/>
        </w:rPr>
        <w:t>Prayer of the Day</w:t>
      </w:r>
    </w:p>
    <w:p w14:paraId="0F1AAD35"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O God, through the ages you have called women and men to the </w:t>
      </w:r>
      <w:r w:rsidR="00475890" w:rsidRPr="004D438D">
        <w:rPr>
          <w:rFonts w:ascii="Times New Roman" w:hAnsi="Times New Roman" w:cs="Times New Roman"/>
          <w:sz w:val="20"/>
          <w:szCs w:val="20"/>
        </w:rPr>
        <w:t>ministry of word and service</w:t>
      </w:r>
      <w:r w:rsidRPr="004D438D">
        <w:rPr>
          <w:rFonts w:ascii="Times New Roman" w:hAnsi="Times New Roman" w:cs="Times New Roman"/>
          <w:sz w:val="20"/>
          <w:szCs w:val="20"/>
        </w:rPr>
        <w:t xml:space="preserve"> in the church. Let your blessing rest now on all who answer that call. Grant them understanding of the gospel, sincerity of purpose, diligence in ministry, and the beauty of life in Christ, that many people will be </w:t>
      </w:r>
      <w:proofErr w:type="gramStart"/>
      <w:r w:rsidRPr="004D438D">
        <w:rPr>
          <w:rFonts w:ascii="Times New Roman" w:hAnsi="Times New Roman" w:cs="Times New Roman"/>
          <w:sz w:val="20"/>
          <w:szCs w:val="20"/>
        </w:rPr>
        <w:t>served</w:t>
      </w:r>
      <w:proofErr w:type="gramEnd"/>
      <w:r w:rsidRPr="004D438D">
        <w:rPr>
          <w:rFonts w:ascii="Times New Roman" w:hAnsi="Times New Roman" w:cs="Times New Roman"/>
          <w:sz w:val="20"/>
          <w:szCs w:val="20"/>
        </w:rPr>
        <w:t xml:space="preserve"> and your name be glorified; through your Son, Jesus Christ, our Savior and Lord.</w:t>
      </w:r>
    </w:p>
    <w:p w14:paraId="0D738932" w14:textId="77777777" w:rsidR="005A3EB8" w:rsidRPr="004D438D" w:rsidRDefault="005A3EB8" w:rsidP="00CF778C">
      <w:pPr>
        <w:rPr>
          <w:rFonts w:ascii="Times New Roman" w:hAnsi="Times New Roman" w:cs="Times New Roman"/>
          <w:sz w:val="20"/>
          <w:szCs w:val="20"/>
        </w:rPr>
      </w:pPr>
    </w:p>
    <w:p w14:paraId="24630CD2" w14:textId="77777777" w:rsidR="002D4AB2" w:rsidRPr="004D438D" w:rsidRDefault="002D4AB2" w:rsidP="00CF778C">
      <w:pPr>
        <w:rPr>
          <w:rFonts w:ascii="Times New Roman" w:hAnsi="Times New Roman" w:cs="Times New Roman"/>
          <w:b/>
          <w:bCs/>
          <w:color w:val="C00000"/>
          <w:sz w:val="20"/>
          <w:szCs w:val="20"/>
        </w:rPr>
      </w:pPr>
      <w:r w:rsidRPr="004D438D">
        <w:rPr>
          <w:rFonts w:ascii="Times New Roman" w:hAnsi="Times New Roman" w:cs="Times New Roman"/>
          <w:b/>
          <w:bCs/>
          <w:color w:val="C00000"/>
          <w:sz w:val="20"/>
          <w:szCs w:val="20"/>
        </w:rPr>
        <w:t>Readings and Psalms</w:t>
      </w:r>
    </w:p>
    <w:p w14:paraId="06EF9CF9" w14:textId="77777777" w:rsidR="005B4A3A" w:rsidRPr="004D438D" w:rsidRDefault="005B4A3A" w:rsidP="00CF778C">
      <w:pPr>
        <w:rPr>
          <w:rFonts w:ascii="Times New Roman" w:hAnsi="Times New Roman" w:cs="Times New Roman"/>
          <w:sz w:val="20"/>
          <w:szCs w:val="20"/>
        </w:rPr>
      </w:pPr>
      <w:r w:rsidRPr="004D438D">
        <w:rPr>
          <w:rFonts w:ascii="Times New Roman" w:hAnsi="Times New Roman" w:cs="Times New Roman"/>
          <w:sz w:val="20"/>
          <w:szCs w:val="20"/>
        </w:rPr>
        <w:t xml:space="preserve">Isaiah 12:2-6   </w:t>
      </w:r>
      <w:r w:rsidRPr="004D438D">
        <w:rPr>
          <w:rFonts w:ascii="Times New Roman" w:hAnsi="Times New Roman" w:cs="Times New Roman"/>
          <w:i/>
          <w:iCs/>
          <w:sz w:val="18"/>
          <w:szCs w:val="18"/>
        </w:rPr>
        <w:t>God is my salvation; sing for joy</w:t>
      </w:r>
    </w:p>
    <w:p w14:paraId="3165B747"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Isaiah 43:8-13   </w:t>
      </w:r>
      <w:r w:rsidRPr="004D438D">
        <w:rPr>
          <w:rFonts w:ascii="Times New Roman" w:hAnsi="Times New Roman" w:cs="Times New Roman"/>
          <w:i/>
          <w:iCs/>
          <w:sz w:val="18"/>
          <w:szCs w:val="18"/>
        </w:rPr>
        <w:t>You are my witnesses, my servant whom I have chosen</w:t>
      </w:r>
    </w:p>
    <w:p w14:paraId="2634E8D3"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Jeremiah 1:4-9   </w:t>
      </w:r>
      <w:r w:rsidRPr="004D438D">
        <w:rPr>
          <w:rFonts w:ascii="Times New Roman" w:hAnsi="Times New Roman" w:cs="Times New Roman"/>
          <w:i/>
          <w:iCs/>
          <w:sz w:val="18"/>
          <w:szCs w:val="18"/>
        </w:rPr>
        <w:t>The call of Jeremiah</w:t>
      </w:r>
    </w:p>
    <w:p w14:paraId="56D4ABCF"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Amos 5:14-15, 24   </w:t>
      </w:r>
      <w:r w:rsidRPr="004D438D">
        <w:rPr>
          <w:rFonts w:ascii="Times New Roman" w:hAnsi="Times New Roman" w:cs="Times New Roman"/>
          <w:i/>
          <w:iCs/>
          <w:sz w:val="18"/>
          <w:szCs w:val="18"/>
        </w:rPr>
        <w:t>Let justice roll down like waters</w:t>
      </w:r>
    </w:p>
    <w:p w14:paraId="37D01724"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Micah 6:6-8   </w:t>
      </w:r>
      <w:r w:rsidRPr="004D438D">
        <w:rPr>
          <w:rFonts w:ascii="Times New Roman" w:hAnsi="Times New Roman" w:cs="Times New Roman"/>
          <w:i/>
          <w:iCs/>
          <w:sz w:val="18"/>
          <w:szCs w:val="18"/>
        </w:rPr>
        <w:t>Do justice, love kindness, walk humbly with God</w:t>
      </w:r>
    </w:p>
    <w:p w14:paraId="45148BFB" w14:textId="77777777" w:rsidR="00F41E8B" w:rsidRPr="004D438D" w:rsidRDefault="00F41E8B" w:rsidP="00CF778C">
      <w:pPr>
        <w:rPr>
          <w:rFonts w:ascii="Times New Roman" w:hAnsi="Times New Roman" w:cs="Times New Roman"/>
          <w:sz w:val="20"/>
          <w:szCs w:val="20"/>
        </w:rPr>
      </w:pPr>
    </w:p>
    <w:p w14:paraId="404AF619" w14:textId="77777777" w:rsidR="00F41E8B" w:rsidRPr="004D438D" w:rsidRDefault="00F41E8B" w:rsidP="00CF778C">
      <w:pPr>
        <w:rPr>
          <w:rFonts w:ascii="Times New Roman" w:hAnsi="Times New Roman" w:cs="Times New Roman"/>
          <w:i/>
          <w:iCs/>
          <w:sz w:val="18"/>
          <w:szCs w:val="18"/>
        </w:rPr>
      </w:pPr>
      <w:r w:rsidRPr="004D438D">
        <w:rPr>
          <w:rFonts w:ascii="Times New Roman" w:hAnsi="Times New Roman" w:cs="Times New Roman"/>
          <w:sz w:val="20"/>
          <w:szCs w:val="20"/>
        </w:rPr>
        <w:t xml:space="preserve">Psalm 20   </w:t>
      </w:r>
      <w:r w:rsidRPr="004D438D">
        <w:rPr>
          <w:rFonts w:ascii="Times New Roman" w:hAnsi="Times New Roman" w:cs="Times New Roman"/>
          <w:i/>
          <w:iCs/>
          <w:sz w:val="18"/>
          <w:szCs w:val="18"/>
        </w:rPr>
        <w:t>We rely on the name of the Lord our God. (Ps. 20:7)</w:t>
      </w:r>
    </w:p>
    <w:p w14:paraId="16CFF5BA"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Psalm 40:1-11   </w:t>
      </w:r>
      <w:r w:rsidRPr="004D438D">
        <w:rPr>
          <w:rFonts w:ascii="Times New Roman" w:hAnsi="Times New Roman" w:cs="Times New Roman"/>
          <w:i/>
          <w:iCs/>
          <w:sz w:val="18"/>
          <w:szCs w:val="18"/>
        </w:rPr>
        <w:t>I love to do your will, O my God. (Ps. 40:8)</w:t>
      </w:r>
    </w:p>
    <w:p w14:paraId="43128F7A"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Psalm 67   </w:t>
      </w:r>
      <w:r w:rsidRPr="004D438D">
        <w:rPr>
          <w:rFonts w:ascii="Times New Roman" w:hAnsi="Times New Roman" w:cs="Times New Roman"/>
          <w:i/>
          <w:iCs/>
          <w:sz w:val="18"/>
          <w:szCs w:val="18"/>
        </w:rPr>
        <w:t>Let all the peoples praise you, O God. (Ps. 67:3)</w:t>
      </w:r>
    </w:p>
    <w:p w14:paraId="3A1709EC"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Psalm 84   </w:t>
      </w:r>
      <w:r w:rsidRPr="004D438D">
        <w:rPr>
          <w:rFonts w:ascii="Times New Roman" w:hAnsi="Times New Roman" w:cs="Times New Roman"/>
          <w:i/>
          <w:iCs/>
          <w:sz w:val="18"/>
          <w:szCs w:val="18"/>
        </w:rPr>
        <w:t>My heart and my flesh rejoice in the living God. (Ps. 84:2)</w:t>
      </w:r>
    </w:p>
    <w:p w14:paraId="20E46AF8" w14:textId="77777777" w:rsidR="005B4A3A" w:rsidRPr="00F0451C" w:rsidRDefault="005B4A3A" w:rsidP="00CF778C">
      <w:pPr>
        <w:rPr>
          <w:rFonts w:ascii="Times New Roman" w:hAnsi="Times New Roman" w:cs="Times New Roman"/>
          <w:i/>
          <w:iCs/>
          <w:sz w:val="18"/>
          <w:szCs w:val="18"/>
        </w:rPr>
      </w:pPr>
      <w:r w:rsidRPr="004D438D">
        <w:rPr>
          <w:rFonts w:ascii="Times New Roman" w:hAnsi="Times New Roman" w:cs="Times New Roman"/>
          <w:sz w:val="20"/>
          <w:szCs w:val="20"/>
        </w:rPr>
        <w:t xml:space="preserve">Psalm 150   </w:t>
      </w:r>
      <w:r w:rsidRPr="00F0451C">
        <w:rPr>
          <w:rFonts w:ascii="Times New Roman" w:hAnsi="Times New Roman" w:cs="Times New Roman"/>
          <w:i/>
          <w:iCs/>
          <w:sz w:val="18"/>
          <w:szCs w:val="18"/>
        </w:rPr>
        <w:t>Let everything that has breath praise the Lord. (Ps. 150:6)</w:t>
      </w:r>
    </w:p>
    <w:p w14:paraId="75E86376" w14:textId="77777777" w:rsidR="00F41E8B" w:rsidRPr="004D438D" w:rsidRDefault="00F41E8B" w:rsidP="00CF778C">
      <w:pPr>
        <w:rPr>
          <w:rFonts w:ascii="Times New Roman" w:hAnsi="Times New Roman" w:cs="Times New Roman"/>
          <w:sz w:val="20"/>
          <w:szCs w:val="20"/>
        </w:rPr>
      </w:pPr>
    </w:p>
    <w:p w14:paraId="6F3CAEFC" w14:textId="77777777" w:rsidR="00F41E8B" w:rsidRPr="004D438D" w:rsidRDefault="0088164A" w:rsidP="00CF778C">
      <w:pPr>
        <w:rPr>
          <w:rFonts w:ascii="Times New Roman" w:hAnsi="Times New Roman" w:cs="Times New Roman"/>
          <w:sz w:val="20"/>
          <w:szCs w:val="20"/>
        </w:rPr>
      </w:pPr>
      <w:r w:rsidRPr="004D438D">
        <w:rPr>
          <w:rFonts w:ascii="Times New Roman" w:hAnsi="Times New Roman" w:cs="Times New Roman"/>
          <w:sz w:val="20"/>
          <w:szCs w:val="20"/>
        </w:rPr>
        <w:t>Romans 12:1-</w:t>
      </w:r>
      <w:r w:rsidR="00F41E8B" w:rsidRPr="004D438D">
        <w:rPr>
          <w:rFonts w:ascii="Times New Roman" w:hAnsi="Times New Roman" w:cs="Times New Roman"/>
          <w:sz w:val="20"/>
          <w:szCs w:val="20"/>
        </w:rPr>
        <w:t xml:space="preserve">8   </w:t>
      </w:r>
      <w:r w:rsidR="00F41E8B" w:rsidRPr="00F0451C">
        <w:rPr>
          <w:rFonts w:ascii="Times New Roman" w:hAnsi="Times New Roman" w:cs="Times New Roman"/>
          <w:i/>
          <w:iCs/>
          <w:sz w:val="18"/>
          <w:szCs w:val="18"/>
        </w:rPr>
        <w:t>Gifts that differ according to the grace given to us</w:t>
      </w:r>
      <w:r w:rsidR="000130DE" w:rsidRPr="004D438D">
        <w:rPr>
          <w:rFonts w:ascii="Times New Roman" w:hAnsi="Times New Roman" w:cs="Times New Roman"/>
          <w:sz w:val="20"/>
          <w:szCs w:val="20"/>
        </w:rPr>
        <w:t xml:space="preserve"> </w:t>
      </w:r>
    </w:p>
    <w:p w14:paraId="0611E2FA" w14:textId="77777777" w:rsidR="00F41E8B" w:rsidRPr="00F0451C" w:rsidRDefault="00F41E8B" w:rsidP="00CF778C">
      <w:pPr>
        <w:rPr>
          <w:rFonts w:ascii="Times New Roman" w:hAnsi="Times New Roman" w:cs="Times New Roman"/>
          <w:i/>
          <w:iCs/>
          <w:sz w:val="18"/>
          <w:szCs w:val="18"/>
        </w:rPr>
      </w:pPr>
      <w:r w:rsidRPr="004D438D">
        <w:rPr>
          <w:rFonts w:ascii="Times New Roman" w:hAnsi="Times New Roman" w:cs="Times New Roman"/>
          <w:sz w:val="20"/>
          <w:szCs w:val="20"/>
        </w:rPr>
        <w:t xml:space="preserve">1 Corinthians 1:3-9   </w:t>
      </w:r>
      <w:r w:rsidRPr="00F0451C">
        <w:rPr>
          <w:rFonts w:ascii="Times New Roman" w:hAnsi="Times New Roman" w:cs="Times New Roman"/>
          <w:i/>
          <w:iCs/>
          <w:sz w:val="18"/>
          <w:szCs w:val="18"/>
        </w:rPr>
        <w:t>God will strengthen you; God is faithful</w:t>
      </w:r>
    </w:p>
    <w:p w14:paraId="773D33CF"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1 Corinthians 12:4-13   </w:t>
      </w:r>
      <w:r w:rsidRPr="00F0451C">
        <w:rPr>
          <w:rFonts w:ascii="Times New Roman" w:hAnsi="Times New Roman" w:cs="Times New Roman"/>
          <w:i/>
          <w:iCs/>
          <w:sz w:val="18"/>
          <w:szCs w:val="18"/>
        </w:rPr>
        <w:t>Varieties of gifts, but the same Spirit</w:t>
      </w:r>
    </w:p>
    <w:p w14:paraId="01F985BD"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1 Corinthians 13:1-7   </w:t>
      </w:r>
      <w:r w:rsidRPr="00F0451C">
        <w:rPr>
          <w:rFonts w:ascii="Times New Roman" w:hAnsi="Times New Roman" w:cs="Times New Roman"/>
          <w:i/>
          <w:iCs/>
          <w:sz w:val="18"/>
          <w:szCs w:val="18"/>
        </w:rPr>
        <w:t>Nothing gained without love</w:t>
      </w:r>
    </w:p>
    <w:p w14:paraId="5C8C48C0"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2 Corinthians 4:1-6   </w:t>
      </w:r>
      <w:r w:rsidRPr="00F0451C">
        <w:rPr>
          <w:rFonts w:ascii="Times New Roman" w:hAnsi="Times New Roman" w:cs="Times New Roman"/>
          <w:i/>
          <w:iCs/>
          <w:sz w:val="18"/>
          <w:szCs w:val="18"/>
        </w:rPr>
        <w:t xml:space="preserve">By </w:t>
      </w:r>
      <w:r w:rsidR="00AD1943" w:rsidRPr="00F0451C">
        <w:rPr>
          <w:rFonts w:ascii="Times New Roman" w:hAnsi="Times New Roman" w:cs="Times New Roman"/>
          <w:i/>
          <w:iCs/>
          <w:sz w:val="18"/>
          <w:szCs w:val="18"/>
        </w:rPr>
        <w:t>God</w:t>
      </w:r>
      <w:r w:rsidR="001B6C84" w:rsidRPr="00F0451C">
        <w:rPr>
          <w:rFonts w:ascii="Times New Roman" w:hAnsi="Times New Roman" w:cs="Times New Roman"/>
          <w:i/>
          <w:iCs/>
          <w:sz w:val="18"/>
          <w:szCs w:val="18"/>
        </w:rPr>
        <w:t>’</w:t>
      </w:r>
      <w:r w:rsidR="00AD1943" w:rsidRPr="00F0451C">
        <w:rPr>
          <w:rFonts w:ascii="Times New Roman" w:hAnsi="Times New Roman" w:cs="Times New Roman"/>
          <w:i/>
          <w:iCs/>
          <w:sz w:val="18"/>
          <w:szCs w:val="18"/>
        </w:rPr>
        <w:t xml:space="preserve">s </w:t>
      </w:r>
      <w:r w:rsidRPr="00F0451C">
        <w:rPr>
          <w:rFonts w:ascii="Times New Roman" w:hAnsi="Times New Roman" w:cs="Times New Roman"/>
          <w:i/>
          <w:iCs/>
          <w:sz w:val="18"/>
          <w:szCs w:val="18"/>
        </w:rPr>
        <w:t>mercy we are engaged in ministry</w:t>
      </w:r>
    </w:p>
    <w:p w14:paraId="0CCFC439" w14:textId="77777777" w:rsidR="00F41E8B" w:rsidRPr="00F0451C" w:rsidRDefault="00F41E8B" w:rsidP="00CF778C">
      <w:pPr>
        <w:rPr>
          <w:rFonts w:ascii="Times New Roman" w:hAnsi="Times New Roman" w:cs="Times New Roman"/>
          <w:i/>
          <w:iCs/>
          <w:sz w:val="18"/>
          <w:szCs w:val="18"/>
        </w:rPr>
      </w:pPr>
      <w:r w:rsidRPr="004D438D">
        <w:rPr>
          <w:rFonts w:ascii="Times New Roman" w:hAnsi="Times New Roman" w:cs="Times New Roman"/>
          <w:sz w:val="20"/>
          <w:szCs w:val="20"/>
        </w:rPr>
        <w:t xml:space="preserve">2 Corinthians 5:14-20   </w:t>
      </w:r>
      <w:r w:rsidRPr="00F0451C">
        <w:rPr>
          <w:rFonts w:ascii="Times New Roman" w:hAnsi="Times New Roman" w:cs="Times New Roman"/>
          <w:i/>
          <w:iCs/>
          <w:sz w:val="18"/>
          <w:szCs w:val="18"/>
        </w:rPr>
        <w:t>The love of Christ urges us on</w:t>
      </w:r>
    </w:p>
    <w:p w14:paraId="19A77A5A"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Galatians 5:14, 22-25   </w:t>
      </w:r>
      <w:r w:rsidRPr="00F0451C">
        <w:rPr>
          <w:rFonts w:ascii="Times New Roman" w:hAnsi="Times New Roman" w:cs="Times New Roman"/>
          <w:i/>
          <w:iCs/>
          <w:sz w:val="18"/>
          <w:szCs w:val="18"/>
        </w:rPr>
        <w:t>The fruit of the Spirit</w:t>
      </w:r>
    </w:p>
    <w:p w14:paraId="490D98A6"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Ephesians 4:1-16   </w:t>
      </w:r>
      <w:r w:rsidRPr="00F0451C">
        <w:rPr>
          <w:rFonts w:ascii="Times New Roman" w:hAnsi="Times New Roman" w:cs="Times New Roman"/>
          <w:i/>
          <w:iCs/>
          <w:sz w:val="18"/>
          <w:szCs w:val="18"/>
        </w:rPr>
        <w:t xml:space="preserve">Each of us given grace according to the measure of </w:t>
      </w:r>
      <w:r w:rsidR="00AE176C" w:rsidRPr="00F0451C">
        <w:rPr>
          <w:rFonts w:ascii="Times New Roman" w:hAnsi="Times New Roman" w:cs="Times New Roman"/>
          <w:i/>
          <w:iCs/>
          <w:sz w:val="18"/>
          <w:szCs w:val="18"/>
        </w:rPr>
        <w:t>Christ</w:t>
      </w:r>
      <w:r w:rsidR="001B6C84" w:rsidRPr="00F0451C">
        <w:rPr>
          <w:rFonts w:ascii="Times New Roman" w:hAnsi="Times New Roman" w:cs="Times New Roman"/>
          <w:i/>
          <w:iCs/>
          <w:sz w:val="18"/>
          <w:szCs w:val="18"/>
        </w:rPr>
        <w:t>’</w:t>
      </w:r>
      <w:r w:rsidR="00AE176C" w:rsidRPr="00F0451C">
        <w:rPr>
          <w:rFonts w:ascii="Times New Roman" w:hAnsi="Times New Roman" w:cs="Times New Roman"/>
          <w:i/>
          <w:iCs/>
          <w:sz w:val="18"/>
          <w:szCs w:val="18"/>
        </w:rPr>
        <w:t xml:space="preserve">s </w:t>
      </w:r>
      <w:r w:rsidRPr="00F0451C">
        <w:rPr>
          <w:rFonts w:ascii="Times New Roman" w:hAnsi="Times New Roman" w:cs="Times New Roman"/>
          <w:i/>
          <w:iCs/>
          <w:sz w:val="18"/>
          <w:szCs w:val="18"/>
        </w:rPr>
        <w:t>gift</w:t>
      </w:r>
    </w:p>
    <w:p w14:paraId="29A5FCDC"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Philippians 2:5-13   </w:t>
      </w:r>
      <w:r w:rsidRPr="00F0451C">
        <w:rPr>
          <w:rFonts w:ascii="Times New Roman" w:hAnsi="Times New Roman" w:cs="Times New Roman"/>
          <w:i/>
          <w:iCs/>
          <w:sz w:val="18"/>
          <w:szCs w:val="18"/>
        </w:rPr>
        <w:t>God is at work in you</w:t>
      </w:r>
    </w:p>
    <w:p w14:paraId="5FE2549E" w14:textId="77777777" w:rsidR="005B4A3A" w:rsidRPr="004D438D" w:rsidRDefault="005B4A3A" w:rsidP="00CF778C">
      <w:pPr>
        <w:rPr>
          <w:rFonts w:ascii="Times New Roman" w:hAnsi="Times New Roman" w:cs="Times New Roman"/>
          <w:sz w:val="20"/>
          <w:szCs w:val="20"/>
        </w:rPr>
      </w:pPr>
      <w:r w:rsidRPr="004D438D">
        <w:rPr>
          <w:rFonts w:ascii="Times New Roman" w:hAnsi="Times New Roman" w:cs="Times New Roman"/>
          <w:sz w:val="20"/>
          <w:szCs w:val="20"/>
        </w:rPr>
        <w:t xml:space="preserve">Colossians 3:12-17   </w:t>
      </w:r>
      <w:r w:rsidRPr="00F0451C">
        <w:rPr>
          <w:rFonts w:ascii="Times New Roman" w:hAnsi="Times New Roman" w:cs="Times New Roman"/>
          <w:i/>
          <w:iCs/>
          <w:sz w:val="18"/>
          <w:szCs w:val="18"/>
        </w:rPr>
        <w:t>Love binds everything together in perfect harmony</w:t>
      </w:r>
    </w:p>
    <w:p w14:paraId="08D5234B"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Hebrews 6:10-12   </w:t>
      </w:r>
      <w:r w:rsidRPr="00F0451C">
        <w:rPr>
          <w:rFonts w:ascii="Times New Roman" w:hAnsi="Times New Roman" w:cs="Times New Roman"/>
          <w:i/>
          <w:iCs/>
          <w:sz w:val="18"/>
          <w:szCs w:val="18"/>
        </w:rPr>
        <w:t>The full assurance of hope</w:t>
      </w:r>
    </w:p>
    <w:p w14:paraId="73B7AB51"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1 Peter 4:8-11   </w:t>
      </w:r>
      <w:r w:rsidRPr="00F0451C">
        <w:rPr>
          <w:rFonts w:ascii="Times New Roman" w:hAnsi="Times New Roman" w:cs="Times New Roman"/>
          <w:i/>
          <w:iCs/>
          <w:sz w:val="18"/>
          <w:szCs w:val="18"/>
        </w:rPr>
        <w:t>Serve with the strength God supplies</w:t>
      </w:r>
    </w:p>
    <w:p w14:paraId="68342FAB" w14:textId="77777777" w:rsidR="00F41E8B" w:rsidRPr="004D438D" w:rsidRDefault="00F41E8B" w:rsidP="00CF778C">
      <w:pPr>
        <w:rPr>
          <w:rFonts w:ascii="Times New Roman" w:hAnsi="Times New Roman" w:cs="Times New Roman"/>
          <w:sz w:val="20"/>
          <w:szCs w:val="20"/>
        </w:rPr>
      </w:pPr>
    </w:p>
    <w:p w14:paraId="3515AD08"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Matthew 5:1-11   </w:t>
      </w:r>
      <w:r w:rsidRPr="00F0451C">
        <w:rPr>
          <w:rFonts w:ascii="Times New Roman" w:hAnsi="Times New Roman" w:cs="Times New Roman"/>
          <w:i/>
          <w:iCs/>
          <w:sz w:val="18"/>
          <w:szCs w:val="18"/>
        </w:rPr>
        <w:t xml:space="preserve">The </w:t>
      </w:r>
      <w:r w:rsidR="0088164A" w:rsidRPr="00F0451C">
        <w:rPr>
          <w:rFonts w:ascii="Times New Roman" w:hAnsi="Times New Roman" w:cs="Times New Roman"/>
          <w:i/>
          <w:iCs/>
          <w:sz w:val="18"/>
          <w:szCs w:val="18"/>
        </w:rPr>
        <w:t>B</w:t>
      </w:r>
      <w:r w:rsidRPr="00F0451C">
        <w:rPr>
          <w:rFonts w:ascii="Times New Roman" w:hAnsi="Times New Roman" w:cs="Times New Roman"/>
          <w:i/>
          <w:iCs/>
          <w:sz w:val="18"/>
          <w:szCs w:val="18"/>
        </w:rPr>
        <w:t>eatitudes</w:t>
      </w:r>
    </w:p>
    <w:p w14:paraId="1B9BD3B1"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Matthew 20:20-28   </w:t>
      </w:r>
      <w:r w:rsidRPr="00F0451C">
        <w:rPr>
          <w:rFonts w:ascii="Times New Roman" w:hAnsi="Times New Roman" w:cs="Times New Roman"/>
          <w:i/>
          <w:iCs/>
          <w:sz w:val="18"/>
          <w:szCs w:val="18"/>
        </w:rPr>
        <w:t>The Son of Man came not to be served but to serve</w:t>
      </w:r>
    </w:p>
    <w:p w14:paraId="4414E13A"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Matthew 25:31-40   </w:t>
      </w:r>
      <w:r w:rsidRPr="00F0451C">
        <w:rPr>
          <w:rFonts w:ascii="Times New Roman" w:hAnsi="Times New Roman" w:cs="Times New Roman"/>
          <w:i/>
          <w:iCs/>
          <w:sz w:val="18"/>
          <w:szCs w:val="18"/>
        </w:rPr>
        <w:t>As you did it to one of the least, you did it to me</w:t>
      </w:r>
    </w:p>
    <w:p w14:paraId="70114330"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Luke 12:35-38   </w:t>
      </w:r>
      <w:r w:rsidRPr="00F0451C">
        <w:rPr>
          <w:rFonts w:ascii="Times New Roman" w:hAnsi="Times New Roman" w:cs="Times New Roman"/>
          <w:i/>
          <w:iCs/>
          <w:sz w:val="18"/>
          <w:szCs w:val="18"/>
        </w:rPr>
        <w:t>Blessed are those whom the master serves</w:t>
      </w:r>
    </w:p>
    <w:p w14:paraId="614B6F76"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Luke 22:24-30   </w:t>
      </w:r>
      <w:r w:rsidRPr="00F0451C">
        <w:rPr>
          <w:rFonts w:ascii="Times New Roman" w:hAnsi="Times New Roman" w:cs="Times New Roman"/>
          <w:i/>
          <w:iCs/>
          <w:sz w:val="18"/>
          <w:szCs w:val="18"/>
        </w:rPr>
        <w:t>I am among you as one who serves</w:t>
      </w:r>
    </w:p>
    <w:p w14:paraId="25FFF8C8"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John 13:12-17   </w:t>
      </w:r>
      <w:r w:rsidRPr="00F0451C">
        <w:rPr>
          <w:rFonts w:ascii="Times New Roman" w:hAnsi="Times New Roman" w:cs="Times New Roman"/>
          <w:i/>
          <w:iCs/>
          <w:sz w:val="18"/>
          <w:szCs w:val="18"/>
        </w:rPr>
        <w:t xml:space="preserve">Wash one </w:t>
      </w:r>
      <w:r w:rsidR="00AE176C" w:rsidRPr="00F0451C">
        <w:rPr>
          <w:rFonts w:ascii="Times New Roman" w:hAnsi="Times New Roman" w:cs="Times New Roman"/>
          <w:i/>
          <w:iCs/>
          <w:sz w:val="18"/>
          <w:szCs w:val="18"/>
        </w:rPr>
        <w:t>another</w:t>
      </w:r>
      <w:r w:rsidR="001B6C84" w:rsidRPr="00F0451C">
        <w:rPr>
          <w:rFonts w:ascii="Times New Roman" w:hAnsi="Times New Roman" w:cs="Times New Roman"/>
          <w:i/>
          <w:iCs/>
          <w:sz w:val="18"/>
          <w:szCs w:val="18"/>
        </w:rPr>
        <w:t>’</w:t>
      </w:r>
      <w:r w:rsidR="00AE176C" w:rsidRPr="00F0451C">
        <w:rPr>
          <w:rFonts w:ascii="Times New Roman" w:hAnsi="Times New Roman" w:cs="Times New Roman"/>
          <w:i/>
          <w:iCs/>
          <w:sz w:val="18"/>
          <w:szCs w:val="18"/>
        </w:rPr>
        <w:t xml:space="preserve">s </w:t>
      </w:r>
      <w:r w:rsidRPr="00F0451C">
        <w:rPr>
          <w:rFonts w:ascii="Times New Roman" w:hAnsi="Times New Roman" w:cs="Times New Roman"/>
          <w:i/>
          <w:iCs/>
          <w:sz w:val="18"/>
          <w:szCs w:val="18"/>
        </w:rPr>
        <w:t>feet</w:t>
      </w:r>
    </w:p>
    <w:p w14:paraId="67F7CE3F" w14:textId="77777777" w:rsidR="00F41E8B" w:rsidRPr="004D438D" w:rsidRDefault="00F41E8B" w:rsidP="00CF778C">
      <w:pPr>
        <w:rPr>
          <w:rFonts w:ascii="Times New Roman" w:hAnsi="Times New Roman" w:cs="Times New Roman"/>
          <w:sz w:val="20"/>
          <w:szCs w:val="20"/>
        </w:rPr>
      </w:pPr>
      <w:r w:rsidRPr="004D438D">
        <w:rPr>
          <w:rFonts w:ascii="Times New Roman" w:hAnsi="Times New Roman" w:cs="Times New Roman"/>
          <w:sz w:val="20"/>
          <w:szCs w:val="20"/>
        </w:rPr>
        <w:t xml:space="preserve">John 15:1-8   </w:t>
      </w:r>
      <w:r w:rsidRPr="00F0451C">
        <w:rPr>
          <w:rFonts w:ascii="Times New Roman" w:hAnsi="Times New Roman" w:cs="Times New Roman"/>
          <w:i/>
          <w:iCs/>
          <w:sz w:val="18"/>
          <w:szCs w:val="18"/>
        </w:rPr>
        <w:t>I am the vine, you are the branches</w:t>
      </w:r>
    </w:p>
    <w:p w14:paraId="28B02C91" w14:textId="77777777" w:rsidR="002D4AB2" w:rsidRPr="004D438D" w:rsidRDefault="002D4AB2" w:rsidP="00CF778C">
      <w:pPr>
        <w:rPr>
          <w:rFonts w:ascii="Times New Roman" w:hAnsi="Times New Roman" w:cs="Times New Roman"/>
          <w:sz w:val="20"/>
          <w:szCs w:val="20"/>
        </w:rPr>
      </w:pPr>
    </w:p>
    <w:p w14:paraId="09AA7CD0" w14:textId="77777777" w:rsidR="002D4AB2" w:rsidRPr="00F0451C" w:rsidRDefault="002D4AB2" w:rsidP="00CF778C">
      <w:pPr>
        <w:rPr>
          <w:rFonts w:ascii="Times New Roman" w:hAnsi="Times New Roman" w:cs="Times New Roman"/>
          <w:b/>
          <w:bCs/>
          <w:color w:val="C00000"/>
          <w:sz w:val="20"/>
          <w:szCs w:val="20"/>
        </w:rPr>
      </w:pPr>
      <w:r w:rsidRPr="00F0451C">
        <w:rPr>
          <w:rFonts w:ascii="Times New Roman" w:hAnsi="Times New Roman" w:cs="Times New Roman"/>
          <w:b/>
          <w:bCs/>
          <w:color w:val="C00000"/>
          <w:sz w:val="20"/>
          <w:szCs w:val="20"/>
        </w:rPr>
        <w:t>Gospel Acclamation</w:t>
      </w:r>
    </w:p>
    <w:p w14:paraId="6C82EBA3" w14:textId="77777777" w:rsidR="002D4AB2" w:rsidRPr="004D438D" w:rsidRDefault="002D4AB2" w:rsidP="00CF778C">
      <w:pPr>
        <w:rPr>
          <w:rFonts w:ascii="Times New Roman" w:hAnsi="Times New Roman" w:cs="Times New Roman"/>
          <w:sz w:val="20"/>
          <w:szCs w:val="20"/>
        </w:rPr>
      </w:pPr>
      <w:r w:rsidRPr="00F0451C">
        <w:rPr>
          <w:rFonts w:ascii="Times New Roman" w:hAnsi="Times New Roman" w:cs="Times New Roman"/>
          <w:i/>
          <w:iCs/>
          <w:sz w:val="20"/>
          <w:szCs w:val="20"/>
        </w:rPr>
        <w:t>Alleluia.</w:t>
      </w:r>
      <w:r w:rsidRPr="004D438D">
        <w:rPr>
          <w:rFonts w:ascii="Times New Roman" w:hAnsi="Times New Roman" w:cs="Times New Roman"/>
          <w:sz w:val="20"/>
          <w:szCs w:val="20"/>
        </w:rPr>
        <w:t xml:space="preserve"> Let your light shine </w:t>
      </w:r>
      <w:r w:rsidRPr="00C70715">
        <w:rPr>
          <w:rFonts w:ascii="Times New Roman" w:hAnsi="Times New Roman" w:cs="Times New Roman"/>
          <w:color w:val="C00000"/>
          <w:sz w:val="20"/>
          <w:szCs w:val="20"/>
          <w:vertAlign w:val="superscript"/>
        </w:rPr>
        <w:t>|</w:t>
      </w:r>
      <w:r w:rsidRPr="004D438D">
        <w:rPr>
          <w:rFonts w:ascii="Times New Roman" w:hAnsi="Times New Roman" w:cs="Times New Roman"/>
          <w:sz w:val="20"/>
          <w:szCs w:val="20"/>
        </w:rPr>
        <w:t xml:space="preserve"> before </w:t>
      </w:r>
      <w:proofErr w:type="gramStart"/>
      <w:r w:rsidRPr="004D438D">
        <w:rPr>
          <w:rFonts w:ascii="Times New Roman" w:hAnsi="Times New Roman" w:cs="Times New Roman"/>
          <w:sz w:val="20"/>
          <w:szCs w:val="20"/>
        </w:rPr>
        <w:t>others,</w:t>
      </w:r>
      <w:r w:rsidRPr="00C70715">
        <w:rPr>
          <w:rFonts w:ascii="Times New Roman" w:hAnsi="Times New Roman" w:cs="Times New Roman"/>
          <w:color w:val="C00000"/>
          <w:sz w:val="20"/>
          <w:szCs w:val="20"/>
        </w:rPr>
        <w:t>*</w:t>
      </w:r>
      <w:proofErr w:type="gramEnd"/>
    </w:p>
    <w:p w14:paraId="7596AF44" w14:textId="03B40212"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that they may see your good works and give glory to your Fa- </w:t>
      </w:r>
      <w:r w:rsidR="00C70715" w:rsidRPr="00C70715">
        <w:rPr>
          <w:rFonts w:ascii="Times New Roman" w:hAnsi="Times New Roman" w:cs="Times New Roman"/>
          <w:color w:val="C00000"/>
          <w:sz w:val="20"/>
          <w:szCs w:val="20"/>
          <w:vertAlign w:val="superscript"/>
        </w:rPr>
        <w:t>|</w:t>
      </w:r>
      <w:r w:rsidRPr="004D438D">
        <w:rPr>
          <w:rFonts w:ascii="Times New Roman" w:hAnsi="Times New Roman" w:cs="Times New Roman"/>
          <w:sz w:val="20"/>
          <w:szCs w:val="20"/>
        </w:rPr>
        <w:t xml:space="preserve"> </w:t>
      </w:r>
      <w:proofErr w:type="spellStart"/>
      <w:r w:rsidRPr="004D438D">
        <w:rPr>
          <w:rFonts w:ascii="Times New Roman" w:hAnsi="Times New Roman" w:cs="Times New Roman"/>
          <w:sz w:val="20"/>
          <w:szCs w:val="20"/>
        </w:rPr>
        <w:t>ther</w:t>
      </w:r>
      <w:proofErr w:type="spellEnd"/>
      <w:r w:rsidRPr="004D438D">
        <w:rPr>
          <w:rFonts w:ascii="Times New Roman" w:hAnsi="Times New Roman" w:cs="Times New Roman"/>
          <w:sz w:val="20"/>
          <w:szCs w:val="20"/>
        </w:rPr>
        <w:t xml:space="preserve"> in heaven. </w:t>
      </w:r>
      <w:r w:rsidRPr="00F0451C">
        <w:rPr>
          <w:rFonts w:ascii="Times New Roman" w:hAnsi="Times New Roman" w:cs="Times New Roman"/>
          <w:i/>
          <w:iCs/>
          <w:sz w:val="20"/>
          <w:szCs w:val="20"/>
        </w:rPr>
        <w:t>Alleluia.</w:t>
      </w:r>
      <w:r w:rsidRPr="004D438D">
        <w:rPr>
          <w:rFonts w:ascii="Times New Roman" w:hAnsi="Times New Roman" w:cs="Times New Roman"/>
          <w:sz w:val="20"/>
          <w:szCs w:val="20"/>
        </w:rPr>
        <w:t xml:space="preserve"> (Matt. 5:16)</w:t>
      </w:r>
    </w:p>
    <w:p w14:paraId="30CEC900" w14:textId="77777777" w:rsidR="002D4AB2" w:rsidRPr="004D438D" w:rsidRDefault="002D4AB2" w:rsidP="00CF778C">
      <w:pPr>
        <w:rPr>
          <w:rFonts w:ascii="Times New Roman" w:hAnsi="Times New Roman" w:cs="Times New Roman"/>
          <w:sz w:val="20"/>
          <w:szCs w:val="20"/>
        </w:rPr>
      </w:pPr>
    </w:p>
    <w:p w14:paraId="0801E43D" w14:textId="77777777" w:rsidR="002D4AB2" w:rsidRPr="00F0451C" w:rsidRDefault="002D4AB2" w:rsidP="00CF778C">
      <w:pPr>
        <w:rPr>
          <w:rFonts w:ascii="Times New Roman" w:hAnsi="Times New Roman" w:cs="Times New Roman"/>
          <w:i/>
          <w:iCs/>
          <w:color w:val="C00000"/>
          <w:sz w:val="20"/>
          <w:szCs w:val="20"/>
        </w:rPr>
      </w:pPr>
      <w:r w:rsidRPr="00F0451C">
        <w:rPr>
          <w:rFonts w:ascii="Times New Roman" w:hAnsi="Times New Roman" w:cs="Times New Roman"/>
          <w:i/>
          <w:iCs/>
          <w:color w:val="C00000"/>
          <w:sz w:val="20"/>
          <w:szCs w:val="20"/>
        </w:rPr>
        <w:t>Or, during Lent:</w:t>
      </w:r>
    </w:p>
    <w:p w14:paraId="4B9DA677" w14:textId="6750FC08"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May I never boast of </w:t>
      </w:r>
      <w:r w:rsidR="00C70715" w:rsidRPr="00C70715">
        <w:rPr>
          <w:rFonts w:ascii="Times New Roman" w:hAnsi="Times New Roman" w:cs="Times New Roman"/>
          <w:color w:val="C00000"/>
          <w:sz w:val="20"/>
          <w:szCs w:val="20"/>
          <w:vertAlign w:val="superscript"/>
        </w:rPr>
        <w:t>|</w:t>
      </w:r>
      <w:r w:rsidRPr="004D438D">
        <w:rPr>
          <w:rFonts w:ascii="Times New Roman" w:hAnsi="Times New Roman" w:cs="Times New Roman"/>
          <w:sz w:val="20"/>
          <w:szCs w:val="20"/>
        </w:rPr>
        <w:t xml:space="preserve"> anything</w:t>
      </w:r>
      <w:r w:rsidRPr="00C70715">
        <w:rPr>
          <w:rFonts w:ascii="Times New Roman" w:hAnsi="Times New Roman" w:cs="Times New Roman"/>
          <w:color w:val="C00000"/>
          <w:sz w:val="20"/>
          <w:szCs w:val="20"/>
        </w:rPr>
        <w:t>*</w:t>
      </w:r>
    </w:p>
    <w:p w14:paraId="7A0806CF" w14:textId="5661218D"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 xml:space="preserve">except the cross of our Lord </w:t>
      </w:r>
      <w:r w:rsidR="00C70715" w:rsidRPr="00C70715">
        <w:rPr>
          <w:rFonts w:ascii="Times New Roman" w:hAnsi="Times New Roman" w:cs="Times New Roman"/>
          <w:color w:val="C00000"/>
          <w:sz w:val="20"/>
          <w:szCs w:val="20"/>
          <w:vertAlign w:val="superscript"/>
        </w:rPr>
        <w:t>|</w:t>
      </w:r>
      <w:r w:rsidRPr="004D438D">
        <w:rPr>
          <w:rFonts w:ascii="Times New Roman" w:hAnsi="Times New Roman" w:cs="Times New Roman"/>
          <w:sz w:val="20"/>
          <w:szCs w:val="20"/>
        </w:rPr>
        <w:t xml:space="preserve"> Jesus Christ. (Gal. 6:14)</w:t>
      </w:r>
    </w:p>
    <w:p w14:paraId="20FA1C67" w14:textId="77777777" w:rsidR="002D4AB2" w:rsidRPr="004D438D" w:rsidRDefault="002D4AB2" w:rsidP="00CF778C">
      <w:pPr>
        <w:rPr>
          <w:rFonts w:ascii="Times New Roman" w:hAnsi="Times New Roman" w:cs="Times New Roman"/>
          <w:sz w:val="20"/>
          <w:szCs w:val="20"/>
        </w:rPr>
      </w:pPr>
    </w:p>
    <w:p w14:paraId="36204FCB" w14:textId="77777777" w:rsidR="002D4AB2" w:rsidRPr="00F0451C" w:rsidRDefault="002D4AB2" w:rsidP="00CF778C">
      <w:pPr>
        <w:rPr>
          <w:rFonts w:ascii="Times New Roman" w:hAnsi="Times New Roman" w:cs="Times New Roman"/>
          <w:i/>
          <w:iCs/>
          <w:color w:val="C00000"/>
          <w:sz w:val="20"/>
          <w:szCs w:val="20"/>
        </w:rPr>
      </w:pPr>
      <w:r w:rsidRPr="00F0451C">
        <w:rPr>
          <w:rFonts w:ascii="Times New Roman" w:hAnsi="Times New Roman" w:cs="Times New Roman"/>
          <w:i/>
          <w:iCs/>
          <w:color w:val="C00000"/>
          <w:sz w:val="20"/>
          <w:szCs w:val="20"/>
        </w:rPr>
        <w:t xml:space="preserve">Other gospel acclamation texts that may be used: </w:t>
      </w:r>
    </w:p>
    <w:p w14:paraId="10A1F751" w14:textId="77777777" w:rsidR="005B4A3A" w:rsidRPr="004D438D" w:rsidRDefault="005B4A3A" w:rsidP="00CF778C">
      <w:pPr>
        <w:rPr>
          <w:rFonts w:ascii="Times New Roman" w:hAnsi="Times New Roman" w:cs="Times New Roman"/>
          <w:sz w:val="20"/>
          <w:szCs w:val="20"/>
        </w:rPr>
      </w:pPr>
      <w:r w:rsidRPr="004D438D">
        <w:rPr>
          <w:rFonts w:ascii="Times New Roman" w:hAnsi="Times New Roman" w:cs="Times New Roman"/>
          <w:sz w:val="20"/>
          <w:szCs w:val="20"/>
        </w:rPr>
        <w:t>John, Apostle and Evangelist; Conversion of Paul; Holy Cross Day; Matthew, Apostle and Evangelist; Reformation Day; Lent 3, year B; Lent 5, year C; The Holy Trinity; Lectionary 16, year A.</w:t>
      </w:r>
    </w:p>
    <w:p w14:paraId="0CC47082" w14:textId="77777777" w:rsidR="00F0451C" w:rsidRPr="004D438D" w:rsidRDefault="00F0451C" w:rsidP="00CF778C">
      <w:pPr>
        <w:rPr>
          <w:rFonts w:ascii="Times New Roman" w:hAnsi="Times New Roman" w:cs="Times New Roman"/>
          <w:sz w:val="20"/>
          <w:szCs w:val="20"/>
        </w:rPr>
      </w:pPr>
    </w:p>
    <w:p w14:paraId="671CF315" w14:textId="77777777" w:rsidR="002D4AB2" w:rsidRPr="00F0451C" w:rsidRDefault="002D4AB2" w:rsidP="00CF778C">
      <w:pPr>
        <w:rPr>
          <w:rFonts w:ascii="Times New Roman" w:hAnsi="Times New Roman" w:cs="Times New Roman"/>
          <w:b/>
          <w:bCs/>
          <w:color w:val="C00000"/>
          <w:sz w:val="20"/>
          <w:szCs w:val="20"/>
        </w:rPr>
      </w:pPr>
      <w:r w:rsidRPr="00F0451C">
        <w:rPr>
          <w:rFonts w:ascii="Times New Roman" w:hAnsi="Times New Roman" w:cs="Times New Roman"/>
          <w:b/>
          <w:bCs/>
          <w:color w:val="C00000"/>
          <w:sz w:val="20"/>
          <w:szCs w:val="20"/>
        </w:rPr>
        <w:lastRenderedPageBreak/>
        <w:t>Hymn</w:t>
      </w:r>
      <w:r w:rsidR="009C4AB0" w:rsidRPr="00F0451C">
        <w:rPr>
          <w:rFonts w:ascii="Times New Roman" w:hAnsi="Times New Roman" w:cs="Times New Roman"/>
          <w:b/>
          <w:bCs/>
          <w:color w:val="C00000"/>
          <w:sz w:val="20"/>
          <w:szCs w:val="20"/>
        </w:rPr>
        <w:t>s</w:t>
      </w:r>
    </w:p>
    <w:p w14:paraId="5CA64DE2"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358</w:t>
      </w:r>
      <w:r w:rsidRPr="004D438D">
        <w:rPr>
          <w:rFonts w:ascii="Times New Roman" w:hAnsi="Times New Roman" w:cs="Times New Roman"/>
          <w:sz w:val="20"/>
          <w:szCs w:val="20"/>
        </w:rPr>
        <w:tab/>
      </w:r>
      <w:r w:rsidRPr="004D438D">
        <w:rPr>
          <w:rFonts w:ascii="Times New Roman" w:hAnsi="Times New Roman" w:cs="Times New Roman"/>
          <w:sz w:val="20"/>
          <w:szCs w:val="20"/>
        </w:rPr>
        <w:tab/>
        <w:t>Great God, Your Love Has Called Us</w:t>
      </w:r>
    </w:p>
    <w:p w14:paraId="7306CE76"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401</w:t>
      </w:r>
      <w:r w:rsidRPr="004D438D">
        <w:rPr>
          <w:rFonts w:ascii="Times New Roman" w:hAnsi="Times New Roman" w:cs="Times New Roman"/>
          <w:sz w:val="20"/>
          <w:szCs w:val="20"/>
        </w:rPr>
        <w:tab/>
      </w:r>
      <w:r w:rsidRPr="004D438D">
        <w:rPr>
          <w:rFonts w:ascii="Times New Roman" w:hAnsi="Times New Roman" w:cs="Times New Roman"/>
          <w:sz w:val="20"/>
          <w:szCs w:val="20"/>
        </w:rPr>
        <w:tab/>
        <w:t>Gracious Spirit, Heed Our Pleading</w:t>
      </w:r>
    </w:p>
    <w:p w14:paraId="672B6C44"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551</w:t>
      </w:r>
      <w:r w:rsidRPr="004D438D">
        <w:rPr>
          <w:rFonts w:ascii="Times New Roman" w:hAnsi="Times New Roman" w:cs="Times New Roman"/>
          <w:sz w:val="20"/>
          <w:szCs w:val="20"/>
        </w:rPr>
        <w:tab/>
      </w:r>
      <w:r w:rsidRPr="004D438D">
        <w:rPr>
          <w:rFonts w:ascii="Times New Roman" w:hAnsi="Times New Roman" w:cs="Times New Roman"/>
          <w:sz w:val="20"/>
          <w:szCs w:val="20"/>
        </w:rPr>
        <w:tab/>
        <w:t>The Spirit Sends Us Forth to Serve</w:t>
      </w:r>
    </w:p>
    <w:p w14:paraId="07E56006"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576</w:t>
      </w:r>
      <w:r w:rsidRPr="004D438D">
        <w:rPr>
          <w:rFonts w:ascii="Times New Roman" w:hAnsi="Times New Roman" w:cs="Times New Roman"/>
          <w:sz w:val="20"/>
          <w:szCs w:val="20"/>
        </w:rPr>
        <w:tab/>
      </w:r>
      <w:r w:rsidRPr="004D438D">
        <w:rPr>
          <w:rFonts w:ascii="Times New Roman" w:hAnsi="Times New Roman" w:cs="Times New Roman"/>
          <w:sz w:val="20"/>
          <w:szCs w:val="20"/>
        </w:rPr>
        <w:tab/>
        <w:t>We All Are One in Mission</w:t>
      </w:r>
    </w:p>
    <w:p w14:paraId="05A16833"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579</w:t>
      </w:r>
      <w:r w:rsidRPr="004D438D">
        <w:rPr>
          <w:rFonts w:ascii="Times New Roman" w:hAnsi="Times New Roman" w:cs="Times New Roman"/>
          <w:sz w:val="20"/>
          <w:szCs w:val="20"/>
        </w:rPr>
        <w:tab/>
      </w:r>
      <w:r w:rsidRPr="004D438D">
        <w:rPr>
          <w:rFonts w:ascii="Times New Roman" w:hAnsi="Times New Roman" w:cs="Times New Roman"/>
          <w:sz w:val="20"/>
          <w:szCs w:val="20"/>
        </w:rPr>
        <w:tab/>
        <w:t>Lord, You Give the Great Commission</w:t>
      </w:r>
    </w:p>
    <w:p w14:paraId="1C2731D7"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708</w:t>
      </w:r>
      <w:r w:rsidRPr="004D438D">
        <w:rPr>
          <w:rFonts w:ascii="Times New Roman" w:hAnsi="Times New Roman" w:cs="Times New Roman"/>
          <w:sz w:val="20"/>
          <w:szCs w:val="20"/>
        </w:rPr>
        <w:tab/>
      </w:r>
      <w:r w:rsidRPr="004D438D">
        <w:rPr>
          <w:rFonts w:ascii="Times New Roman" w:hAnsi="Times New Roman" w:cs="Times New Roman"/>
          <w:sz w:val="20"/>
          <w:szCs w:val="20"/>
        </w:rPr>
        <w:tab/>
        <w:t>Jesu, Jesu, Fill Us with Your Love</w:t>
      </w:r>
    </w:p>
    <w:p w14:paraId="26AFB942"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712</w:t>
      </w:r>
      <w:r w:rsidRPr="004D438D">
        <w:rPr>
          <w:rFonts w:ascii="Times New Roman" w:hAnsi="Times New Roman" w:cs="Times New Roman"/>
          <w:sz w:val="20"/>
          <w:szCs w:val="20"/>
        </w:rPr>
        <w:tab/>
      </w:r>
      <w:r w:rsidRPr="004D438D">
        <w:rPr>
          <w:rFonts w:ascii="Times New Roman" w:hAnsi="Times New Roman" w:cs="Times New Roman"/>
          <w:sz w:val="20"/>
          <w:szCs w:val="20"/>
        </w:rPr>
        <w:tab/>
        <w:t>Lord, Whose Love in Humble Service</w:t>
      </w:r>
    </w:p>
    <w:p w14:paraId="3E62DCA3"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743</w:t>
      </w:r>
      <w:r w:rsidRPr="004D438D">
        <w:rPr>
          <w:rFonts w:ascii="Times New Roman" w:hAnsi="Times New Roman" w:cs="Times New Roman"/>
          <w:sz w:val="20"/>
          <w:szCs w:val="20"/>
        </w:rPr>
        <w:tab/>
      </w:r>
      <w:r w:rsidRPr="004D438D">
        <w:rPr>
          <w:rFonts w:ascii="Times New Roman" w:hAnsi="Times New Roman" w:cs="Times New Roman"/>
          <w:sz w:val="20"/>
          <w:szCs w:val="20"/>
        </w:rPr>
        <w:tab/>
        <w:t>Now to the Holy Spirit Let Us Pray</w:t>
      </w:r>
    </w:p>
    <w:p w14:paraId="71B733E0" w14:textId="77777777" w:rsidR="005B4A3A" w:rsidRPr="004D438D" w:rsidRDefault="00ED15C2" w:rsidP="00CF778C">
      <w:pPr>
        <w:rPr>
          <w:rFonts w:ascii="Times New Roman" w:hAnsi="Times New Roman" w:cs="Times New Roman"/>
          <w:sz w:val="20"/>
          <w:szCs w:val="20"/>
        </w:rPr>
      </w:pPr>
      <w:r w:rsidRPr="004D438D">
        <w:rPr>
          <w:rFonts w:ascii="Times New Roman" w:hAnsi="Times New Roman" w:cs="Times New Roman"/>
          <w:sz w:val="20"/>
          <w:szCs w:val="20"/>
        </w:rPr>
        <w:t>845</w:t>
      </w:r>
      <w:r w:rsidRPr="004D438D">
        <w:rPr>
          <w:rFonts w:ascii="Times New Roman" w:hAnsi="Times New Roman" w:cs="Times New Roman"/>
          <w:sz w:val="20"/>
          <w:szCs w:val="20"/>
        </w:rPr>
        <w:tab/>
      </w:r>
      <w:r w:rsidRPr="004D438D">
        <w:rPr>
          <w:rFonts w:ascii="Times New Roman" w:hAnsi="Times New Roman" w:cs="Times New Roman"/>
          <w:sz w:val="20"/>
          <w:szCs w:val="20"/>
        </w:rPr>
        <w:tab/>
      </w:r>
      <w:r w:rsidR="005B4A3A" w:rsidRPr="004D438D">
        <w:rPr>
          <w:rFonts w:ascii="Times New Roman" w:hAnsi="Times New Roman" w:cs="Times New Roman"/>
          <w:sz w:val="20"/>
          <w:szCs w:val="20"/>
        </w:rPr>
        <w:t>Voices Raised to You We Offer</w:t>
      </w:r>
    </w:p>
    <w:p w14:paraId="1C4E1056" w14:textId="77777777" w:rsidR="002D4AB2" w:rsidRPr="004D438D" w:rsidRDefault="002D4AB2" w:rsidP="00CF778C">
      <w:pPr>
        <w:rPr>
          <w:rFonts w:ascii="Times New Roman" w:hAnsi="Times New Roman" w:cs="Times New Roman"/>
          <w:sz w:val="20"/>
          <w:szCs w:val="20"/>
        </w:rPr>
      </w:pPr>
      <w:r w:rsidRPr="004D438D">
        <w:rPr>
          <w:rFonts w:ascii="Times New Roman" w:hAnsi="Times New Roman" w:cs="Times New Roman"/>
          <w:sz w:val="20"/>
          <w:szCs w:val="20"/>
        </w:rPr>
        <w:t>878</w:t>
      </w:r>
      <w:r w:rsidRPr="004D438D">
        <w:rPr>
          <w:rFonts w:ascii="Times New Roman" w:hAnsi="Times New Roman" w:cs="Times New Roman"/>
          <w:sz w:val="20"/>
          <w:szCs w:val="20"/>
        </w:rPr>
        <w:tab/>
      </w:r>
      <w:r w:rsidRPr="004D438D">
        <w:rPr>
          <w:rFonts w:ascii="Times New Roman" w:hAnsi="Times New Roman" w:cs="Times New Roman"/>
          <w:sz w:val="20"/>
          <w:szCs w:val="20"/>
        </w:rPr>
        <w:tab/>
        <w:t>Soli Deo Gloria</w:t>
      </w:r>
    </w:p>
    <w:p w14:paraId="79D585BC" w14:textId="77777777" w:rsidR="002D4AB2" w:rsidRPr="004D438D" w:rsidRDefault="002D4AB2" w:rsidP="00CF778C">
      <w:pPr>
        <w:rPr>
          <w:rFonts w:ascii="Times New Roman" w:hAnsi="Times New Roman" w:cs="Times New Roman"/>
          <w:sz w:val="20"/>
          <w:szCs w:val="20"/>
        </w:rPr>
      </w:pPr>
    </w:p>
    <w:p w14:paraId="0F787CFA" w14:textId="77777777" w:rsidR="002D4AB2" w:rsidRPr="004D438D" w:rsidRDefault="002D4AB2" w:rsidP="00CF778C">
      <w:pPr>
        <w:rPr>
          <w:rFonts w:ascii="Times New Roman" w:hAnsi="Times New Roman" w:cs="Times New Roman"/>
          <w:sz w:val="20"/>
          <w:szCs w:val="20"/>
        </w:rPr>
      </w:pPr>
      <w:r w:rsidRPr="00F0451C">
        <w:rPr>
          <w:rFonts w:ascii="Times New Roman" w:hAnsi="Times New Roman" w:cs="Times New Roman"/>
          <w:b/>
          <w:bCs/>
          <w:color w:val="C00000"/>
          <w:sz w:val="20"/>
          <w:szCs w:val="20"/>
        </w:rPr>
        <w:t>Preface</w:t>
      </w:r>
      <w:r w:rsidR="00D225D7" w:rsidRPr="004D438D">
        <w:rPr>
          <w:rFonts w:ascii="Times New Roman" w:hAnsi="Times New Roman" w:cs="Times New Roman"/>
          <w:sz w:val="20"/>
          <w:szCs w:val="20"/>
        </w:rPr>
        <w:t xml:space="preserve">   </w:t>
      </w:r>
      <w:r w:rsidRPr="004D438D">
        <w:rPr>
          <w:rFonts w:ascii="Times New Roman" w:hAnsi="Times New Roman" w:cs="Times New Roman"/>
          <w:sz w:val="20"/>
          <w:szCs w:val="20"/>
        </w:rPr>
        <w:t>Apostles</w:t>
      </w:r>
    </w:p>
    <w:p w14:paraId="1C5F4A14" w14:textId="77777777" w:rsidR="002D4AB2" w:rsidRPr="004D438D" w:rsidRDefault="002D4AB2" w:rsidP="00CF778C">
      <w:pPr>
        <w:rPr>
          <w:rFonts w:ascii="Times New Roman" w:hAnsi="Times New Roman" w:cs="Times New Roman"/>
          <w:sz w:val="20"/>
          <w:szCs w:val="20"/>
        </w:rPr>
      </w:pPr>
    </w:p>
    <w:p w14:paraId="0EA9B124" w14:textId="77777777" w:rsidR="002D4AB2" w:rsidRPr="004D438D" w:rsidRDefault="002D4AB2" w:rsidP="00CF778C">
      <w:pPr>
        <w:rPr>
          <w:rFonts w:ascii="Times New Roman" w:hAnsi="Times New Roman" w:cs="Times New Roman"/>
          <w:sz w:val="20"/>
          <w:szCs w:val="20"/>
        </w:rPr>
      </w:pPr>
      <w:r w:rsidRPr="00F0451C">
        <w:rPr>
          <w:rFonts w:ascii="Times New Roman" w:hAnsi="Times New Roman" w:cs="Times New Roman"/>
          <w:b/>
          <w:bCs/>
          <w:color w:val="C00000"/>
          <w:sz w:val="20"/>
          <w:szCs w:val="20"/>
        </w:rPr>
        <w:t>Color</w:t>
      </w:r>
      <w:r w:rsidR="00D225D7" w:rsidRPr="004D438D">
        <w:rPr>
          <w:rFonts w:ascii="Times New Roman" w:hAnsi="Times New Roman" w:cs="Times New Roman"/>
          <w:sz w:val="20"/>
          <w:szCs w:val="20"/>
        </w:rPr>
        <w:t xml:space="preserve">   </w:t>
      </w:r>
      <w:r w:rsidRPr="004D438D">
        <w:rPr>
          <w:rFonts w:ascii="Times New Roman" w:hAnsi="Times New Roman" w:cs="Times New Roman"/>
          <w:sz w:val="20"/>
          <w:szCs w:val="20"/>
        </w:rPr>
        <w:t>of the season or of the day</w:t>
      </w:r>
    </w:p>
    <w:p w14:paraId="1EFD7DAF" w14:textId="77777777" w:rsidR="002D4AB2" w:rsidRPr="00CF778C" w:rsidRDefault="002D4AB2" w:rsidP="00CF778C">
      <w:pPr>
        <w:rPr>
          <w:rFonts w:ascii="Times New Roman" w:hAnsi="Times New Roman" w:cs="Times New Roman"/>
        </w:rPr>
      </w:pPr>
    </w:p>
    <w:sectPr w:rsidR="002D4AB2" w:rsidRPr="00CF778C" w:rsidSect="004F037F">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08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97576" w14:textId="77777777" w:rsidR="007334B5" w:rsidRDefault="007334B5" w:rsidP="00D43416">
      <w:r>
        <w:separator/>
      </w:r>
    </w:p>
  </w:endnote>
  <w:endnote w:type="continuationSeparator" w:id="0">
    <w:p w14:paraId="3B4294BF" w14:textId="77777777" w:rsidR="007334B5" w:rsidRDefault="007334B5" w:rsidP="00D43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TLUnicoTOT-Regular">
    <w:altName w:val="DTL Unico TOT"/>
    <w:panose1 w:val="00000000000000000000"/>
    <w:charset w:val="4D"/>
    <w:family w:val="auto"/>
    <w:notTrueType/>
    <w:pitch w:val="default"/>
    <w:sig w:usb0="00000003" w:usb1="00000000" w:usb2="00000000" w:usb3="00000000" w:csb0="00000001" w:csb1="00000000"/>
  </w:font>
  <w:font w:name="ELWSymbols-Normal">
    <w:panose1 w:val="00000000000000000000"/>
    <w:charset w:val="4D"/>
    <w:family w:val="auto"/>
    <w:notTrueType/>
    <w:pitch w:val="default"/>
    <w:sig w:usb0="00000003" w:usb1="00000000" w:usb2="00000000" w:usb3="00000000" w:csb0="00000001" w:csb1="00000000"/>
  </w:font>
  <w:font w:name="MetronMediumOT">
    <w:altName w:val="Metron Medium OT"/>
    <w:panose1 w:val="00000000000000000000"/>
    <w:charset w:val="4D"/>
    <w:family w:val="auto"/>
    <w:notTrueType/>
    <w:pitch w:val="default"/>
    <w:sig w:usb0="00000003" w:usb1="00000000" w:usb2="00000000" w:usb3="00000000" w:csb0="00000001" w:csb1="00000000"/>
  </w:font>
  <w:font w:name="DTLUnicoTOT-Italic">
    <w:altName w:val="DTL Unico TOT Italic"/>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Roman">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B8AC1" w14:textId="77777777" w:rsidR="00501576" w:rsidRDefault="005015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60CAD" w14:textId="77777777" w:rsidR="00ED15C2" w:rsidRDefault="00ED15C2" w:rsidP="00ED15C2">
    <w:pPr>
      <w:pStyle w:val="Footer"/>
    </w:pPr>
  </w:p>
  <w:p w14:paraId="41E13438" w14:textId="2FA031B5" w:rsidR="00ED15C2" w:rsidRPr="00ED15C2" w:rsidRDefault="001B6C84" w:rsidP="00ED15C2">
    <w:pPr>
      <w:pStyle w:val="NoSpacing"/>
      <w:rPr>
        <w:sz w:val="16"/>
        <w:szCs w:val="16"/>
      </w:rPr>
    </w:pPr>
    <w:r>
      <w:rPr>
        <w:sz w:val="16"/>
        <w:szCs w:val="16"/>
      </w:rPr>
      <w:t>“</w:t>
    </w:r>
    <w:r w:rsidR="00ED15C2">
      <w:rPr>
        <w:sz w:val="16"/>
        <w:szCs w:val="16"/>
      </w:rPr>
      <w:t xml:space="preserve">Installation of a </w:t>
    </w:r>
    <w:r w:rsidR="00F0451C">
      <w:rPr>
        <w:sz w:val="16"/>
        <w:szCs w:val="16"/>
      </w:rPr>
      <w:t>Deacon</w:t>
    </w:r>
    <w:r>
      <w:rPr>
        <w:sz w:val="16"/>
        <w:szCs w:val="16"/>
      </w:rPr>
      <w:t>”</w:t>
    </w:r>
    <w:r w:rsidR="00ED15C2" w:rsidRPr="007D0937">
      <w:rPr>
        <w:sz w:val="16"/>
        <w:szCs w:val="16"/>
      </w:rPr>
      <w:t xml:space="preserve"> </w:t>
    </w:r>
    <w:r w:rsidR="00A555E9" w:rsidRPr="007D0937">
      <w:rPr>
        <w:sz w:val="16"/>
        <w:szCs w:val="16"/>
      </w:rPr>
      <w:t xml:space="preserve">is adapted from </w:t>
    </w:r>
    <w:r w:rsidR="00A555E9">
      <w:rPr>
        <w:i/>
        <w:sz w:val="16"/>
        <w:szCs w:val="16"/>
      </w:rPr>
      <w:t>Evangelical Lutheran Worship O</w:t>
    </w:r>
    <w:r w:rsidR="00A555E9" w:rsidRPr="007D0937">
      <w:rPr>
        <w:i/>
        <w:sz w:val="16"/>
        <w:szCs w:val="16"/>
      </w:rPr>
      <w:t>ccas</w:t>
    </w:r>
    <w:r w:rsidR="00A555E9">
      <w:rPr>
        <w:i/>
        <w:sz w:val="16"/>
        <w:szCs w:val="16"/>
      </w:rPr>
      <w:t xml:space="preserve">ional Services for the Assembly </w:t>
    </w:r>
    <w:r w:rsidR="00A555E9">
      <w:rPr>
        <w:iCs/>
        <w:sz w:val="16"/>
        <w:szCs w:val="16"/>
      </w:rPr>
      <w:t xml:space="preserve">and has been authorized for use as the appropriate form to be used in the Evangelical Lutheran Church in America beginning in </w:t>
    </w:r>
    <w:proofErr w:type="gramStart"/>
    <w:r w:rsidR="00A555E9">
      <w:rPr>
        <w:iCs/>
        <w:sz w:val="16"/>
        <w:szCs w:val="16"/>
      </w:rPr>
      <w:t>January,</w:t>
    </w:r>
    <w:proofErr w:type="gramEnd"/>
    <w:r w:rsidR="00A555E9">
      <w:rPr>
        <w:iCs/>
        <w:sz w:val="16"/>
        <w:szCs w:val="16"/>
      </w:rPr>
      <w:t xml:space="preserve"> 2020. </w:t>
    </w:r>
    <w:r w:rsidR="00A555E9" w:rsidRPr="007D0937">
      <w:rPr>
        <w:sz w:val="16"/>
        <w:szCs w:val="16"/>
      </w:rPr>
      <w:t>Copyright © 20</w:t>
    </w:r>
    <w:r w:rsidR="00A555E9">
      <w:rPr>
        <w:sz w:val="16"/>
        <w:szCs w:val="16"/>
      </w:rPr>
      <w:t>09</w:t>
    </w:r>
    <w:r w:rsidR="00A555E9" w:rsidRPr="007D0937">
      <w:rPr>
        <w:sz w:val="16"/>
        <w:szCs w:val="16"/>
      </w:rPr>
      <w:t>, 201</w:t>
    </w:r>
    <w:r w:rsidR="00A555E9">
      <w:rPr>
        <w:sz w:val="16"/>
        <w:szCs w:val="16"/>
      </w:rPr>
      <w:t xml:space="preserve">9 </w:t>
    </w:r>
    <w:r w:rsidR="00A555E9" w:rsidRPr="007D0937">
      <w:rPr>
        <w:sz w:val="16"/>
        <w:szCs w:val="16"/>
      </w:rPr>
      <w:t>Evangelical Lutheran Church in America. Published by Augsburg Fortress. All rights reserved. Permission is granted to reproduce this material for non-sale, local use</w:t>
    </w:r>
    <w:r w:rsidR="00A555E9">
      <w:rPr>
        <w:sz w:val="16"/>
        <w:szCs w:val="16"/>
      </w:rPr>
      <w:t>,</w:t>
    </w:r>
    <w:r w:rsidR="00A555E9" w:rsidRPr="007D0937">
      <w:rPr>
        <w:sz w:val="16"/>
        <w:szCs w:val="16"/>
      </w:rPr>
      <w:t xml:space="preserve"> provided that this copyright notice is included. Permission for other uses may be requested from the publisher</w:t>
    </w:r>
    <w:r w:rsidR="00A555E9">
      <w:rPr>
        <w:sz w:val="16"/>
        <w:szCs w:val="16"/>
      </w:rPr>
      <w:t xml:space="preserve"> at </w:t>
    </w:r>
    <w:hyperlink r:id="rId1" w:history="1">
      <w:r w:rsidR="00A555E9" w:rsidRPr="0086299E">
        <w:rPr>
          <w:rStyle w:val="Hyperlink"/>
          <w:sz w:val="16"/>
          <w:szCs w:val="16"/>
        </w:rPr>
        <w:t>www.augsburgfortress.org/copyrights</w:t>
      </w:r>
    </w:hyperlink>
    <w:r w:rsidR="00A555E9" w:rsidRPr="007D0937">
      <w:rPr>
        <w:sz w:val="16"/>
        <w:szCs w:val="16"/>
      </w:rPr>
      <w:t>.</w:t>
    </w:r>
    <w:r w:rsidR="00A555E9" w:rsidRPr="00E03883">
      <w:rPr>
        <w:b/>
        <w:sz w:val="16"/>
        <w:szCs w:val="16"/>
      </w:rPr>
      <w:t xml:space="preserve"> </w:t>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Pr>
        <w:b/>
        <w:sz w:val="16"/>
        <w:szCs w:val="16"/>
      </w:rPr>
      <w:tab/>
    </w:r>
    <w:r w:rsidR="00A555E9" w:rsidRPr="00A71E9C">
      <w:rPr>
        <w:b/>
        <w:sz w:val="18"/>
        <w:szCs w:val="18"/>
      </w:rPr>
      <w:t xml:space="preserve">Page </w:t>
    </w:r>
    <w:r w:rsidR="00A555E9" w:rsidRPr="00A71E9C">
      <w:rPr>
        <w:b/>
        <w:sz w:val="18"/>
        <w:szCs w:val="18"/>
      </w:rPr>
      <w:fldChar w:fldCharType="begin"/>
    </w:r>
    <w:r w:rsidR="00A555E9" w:rsidRPr="00A71E9C">
      <w:rPr>
        <w:b/>
        <w:sz w:val="18"/>
        <w:szCs w:val="18"/>
      </w:rPr>
      <w:instrText xml:space="preserve"> PAGE   \* MERGEFORMAT </w:instrText>
    </w:r>
    <w:r w:rsidR="00A555E9" w:rsidRPr="00A71E9C">
      <w:rPr>
        <w:b/>
        <w:sz w:val="18"/>
        <w:szCs w:val="18"/>
      </w:rPr>
      <w:fldChar w:fldCharType="separate"/>
    </w:r>
    <w:r w:rsidR="00A555E9">
      <w:rPr>
        <w:b/>
        <w:sz w:val="18"/>
        <w:szCs w:val="18"/>
      </w:rPr>
      <w:t>1</w:t>
    </w:r>
    <w:r w:rsidR="00A555E9" w:rsidRPr="00A71E9C">
      <w:rPr>
        <w:b/>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B7397" w14:textId="77777777" w:rsidR="00501576" w:rsidRDefault="005015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7D66B9" w14:textId="77777777" w:rsidR="007334B5" w:rsidRDefault="007334B5" w:rsidP="00D43416">
      <w:r>
        <w:separator/>
      </w:r>
    </w:p>
  </w:footnote>
  <w:footnote w:type="continuationSeparator" w:id="0">
    <w:p w14:paraId="3DDD0C7E" w14:textId="77777777" w:rsidR="007334B5" w:rsidRDefault="007334B5" w:rsidP="00D434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5A5CE" w14:textId="77777777" w:rsidR="00501576" w:rsidRDefault="005015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646E3" w14:textId="77777777" w:rsidR="00501576" w:rsidRDefault="005015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342F8" w14:textId="77777777" w:rsidR="00501576" w:rsidRDefault="005015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B4D36"/>
    <w:multiLevelType w:val="hybridMultilevel"/>
    <w:tmpl w:val="D924BB5C"/>
    <w:lvl w:ilvl="0" w:tplc="0409000F">
      <w:start w:val="1"/>
      <w:numFmt w:val="decimal"/>
      <w:lvlText w:val="%1."/>
      <w:lvlJc w:val="left"/>
      <w:pPr>
        <w:ind w:left="720" w:hanging="360"/>
      </w:pPr>
      <w:rPr>
        <w:rFonts w:cs="Times New Roman" w:hint="default"/>
      </w:rPr>
    </w:lvl>
    <w:lvl w:ilvl="1" w:tplc="0409000F">
      <w:start w:val="1"/>
      <w:numFmt w:val="decimal"/>
      <w:lvlText w:val="%2."/>
      <w:lvlJc w:val="left"/>
      <w:pPr>
        <w:ind w:left="1440" w:hanging="360"/>
      </w:pPr>
      <w:rPr>
        <w:rFonts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A607E0"/>
    <w:multiLevelType w:val="hybridMultilevel"/>
    <w:tmpl w:val="7F02D2AA"/>
    <w:lvl w:ilvl="0" w:tplc="FBACC078">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56F4DEB"/>
    <w:multiLevelType w:val="hybridMultilevel"/>
    <w:tmpl w:val="65284374"/>
    <w:lvl w:ilvl="0" w:tplc="FBACC078">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B0B11F5"/>
    <w:multiLevelType w:val="hybridMultilevel"/>
    <w:tmpl w:val="11C86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A1745FB"/>
    <w:multiLevelType w:val="hybridMultilevel"/>
    <w:tmpl w:val="E4809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F634CA2"/>
    <w:multiLevelType w:val="hybridMultilevel"/>
    <w:tmpl w:val="E1566348"/>
    <w:lvl w:ilvl="0" w:tplc="0409000F">
      <w:start w:val="1"/>
      <w:numFmt w:val="decimal"/>
      <w:lvlText w:val="%1."/>
      <w:lvlJc w:val="left"/>
      <w:pPr>
        <w:ind w:left="720" w:hanging="360"/>
      </w:pPr>
      <w:rPr>
        <w:rFonts w:cs="Times New Roman" w:hint="default"/>
      </w:rPr>
    </w:lvl>
    <w:lvl w:ilvl="1" w:tplc="0409000F">
      <w:start w:val="1"/>
      <w:numFmt w:val="decimal"/>
      <w:lvlText w:val="%2."/>
      <w:lvlJc w:val="left"/>
      <w:pPr>
        <w:ind w:left="1440" w:hanging="360"/>
      </w:pPr>
      <w:rPr>
        <w:rFonts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B462EF1"/>
    <w:multiLevelType w:val="hybridMultilevel"/>
    <w:tmpl w:val="44861A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20"/>
  <w:drawingGridVerticalSpacing w:val="120"/>
  <w:displayHorizontalDrawingGridEvery w:val="2"/>
  <w:displayVerticalDrawingGridEvery w:val="0"/>
  <w:characterSpacingControl w:val="doNotCompress"/>
  <w:footnotePr>
    <w:footnote w:id="-1"/>
    <w:footnote w:id="0"/>
  </w:footnotePr>
  <w:endnotePr>
    <w:endnote w:id="-1"/>
    <w:endnote w:id="0"/>
  </w:endnotePr>
  <w:compat>
    <w:doNotUseHTMLParagraphAutoSpacing/>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tAASBuZmhsaGBkYW5ko6SsGpxcWZ+XkgBca1AOn77nMsAAAA"/>
  </w:docVars>
  <w:rsids>
    <w:rsidRoot w:val="00D43416"/>
    <w:rsid w:val="00000A85"/>
    <w:rsid w:val="00003E08"/>
    <w:rsid w:val="000051D4"/>
    <w:rsid w:val="0000720B"/>
    <w:rsid w:val="00012D48"/>
    <w:rsid w:val="000130DE"/>
    <w:rsid w:val="000146E8"/>
    <w:rsid w:val="00017E11"/>
    <w:rsid w:val="00020D7C"/>
    <w:rsid w:val="00021D20"/>
    <w:rsid w:val="000226BE"/>
    <w:rsid w:val="000230AF"/>
    <w:rsid w:val="000230FD"/>
    <w:rsid w:val="000248B7"/>
    <w:rsid w:val="00030265"/>
    <w:rsid w:val="00030832"/>
    <w:rsid w:val="0003180C"/>
    <w:rsid w:val="00032C24"/>
    <w:rsid w:val="0003316F"/>
    <w:rsid w:val="00035910"/>
    <w:rsid w:val="0004183A"/>
    <w:rsid w:val="000468B6"/>
    <w:rsid w:val="00046952"/>
    <w:rsid w:val="00047423"/>
    <w:rsid w:val="00047DCC"/>
    <w:rsid w:val="00050BE9"/>
    <w:rsid w:val="0005445F"/>
    <w:rsid w:val="0006057B"/>
    <w:rsid w:val="000606F2"/>
    <w:rsid w:val="00060ABE"/>
    <w:rsid w:val="0006377F"/>
    <w:rsid w:val="00063AD1"/>
    <w:rsid w:val="00065105"/>
    <w:rsid w:val="00067D9F"/>
    <w:rsid w:val="00067E18"/>
    <w:rsid w:val="000705AD"/>
    <w:rsid w:val="00070CCB"/>
    <w:rsid w:val="00072186"/>
    <w:rsid w:val="00072B18"/>
    <w:rsid w:val="00076B30"/>
    <w:rsid w:val="00077B30"/>
    <w:rsid w:val="0008056A"/>
    <w:rsid w:val="000816AA"/>
    <w:rsid w:val="00082038"/>
    <w:rsid w:val="0008399A"/>
    <w:rsid w:val="00084F86"/>
    <w:rsid w:val="00095451"/>
    <w:rsid w:val="00096379"/>
    <w:rsid w:val="000A1D03"/>
    <w:rsid w:val="000A5F53"/>
    <w:rsid w:val="000A7E8F"/>
    <w:rsid w:val="000B01A2"/>
    <w:rsid w:val="000B44A2"/>
    <w:rsid w:val="000B4B34"/>
    <w:rsid w:val="000B4E78"/>
    <w:rsid w:val="000B6ECE"/>
    <w:rsid w:val="000C5AEB"/>
    <w:rsid w:val="000C74F1"/>
    <w:rsid w:val="000D0570"/>
    <w:rsid w:val="000D0D1F"/>
    <w:rsid w:val="000D2342"/>
    <w:rsid w:val="000D47B2"/>
    <w:rsid w:val="000D6887"/>
    <w:rsid w:val="000D7C8E"/>
    <w:rsid w:val="000E3E45"/>
    <w:rsid w:val="000E68A8"/>
    <w:rsid w:val="000F0EB2"/>
    <w:rsid w:val="000F1535"/>
    <w:rsid w:val="000F2A0C"/>
    <w:rsid w:val="000F49E0"/>
    <w:rsid w:val="000F5041"/>
    <w:rsid w:val="000F5259"/>
    <w:rsid w:val="000F5C14"/>
    <w:rsid w:val="000F7F63"/>
    <w:rsid w:val="00110680"/>
    <w:rsid w:val="00123604"/>
    <w:rsid w:val="001253F3"/>
    <w:rsid w:val="00125965"/>
    <w:rsid w:val="001309AC"/>
    <w:rsid w:val="00130CDF"/>
    <w:rsid w:val="00134BD2"/>
    <w:rsid w:val="00135F79"/>
    <w:rsid w:val="001411AA"/>
    <w:rsid w:val="001426F6"/>
    <w:rsid w:val="001456D3"/>
    <w:rsid w:val="00146BCC"/>
    <w:rsid w:val="00146E85"/>
    <w:rsid w:val="001532A4"/>
    <w:rsid w:val="0015453A"/>
    <w:rsid w:val="001545FA"/>
    <w:rsid w:val="001553F3"/>
    <w:rsid w:val="001564E3"/>
    <w:rsid w:val="00156C7F"/>
    <w:rsid w:val="001576BB"/>
    <w:rsid w:val="001576BC"/>
    <w:rsid w:val="00160FF3"/>
    <w:rsid w:val="00163AFC"/>
    <w:rsid w:val="00164EE6"/>
    <w:rsid w:val="001710DE"/>
    <w:rsid w:val="00171EFF"/>
    <w:rsid w:val="00172A1E"/>
    <w:rsid w:val="00176586"/>
    <w:rsid w:val="0017671B"/>
    <w:rsid w:val="001813AE"/>
    <w:rsid w:val="00181868"/>
    <w:rsid w:val="00182453"/>
    <w:rsid w:val="00183E46"/>
    <w:rsid w:val="00184FD0"/>
    <w:rsid w:val="001851AE"/>
    <w:rsid w:val="00196032"/>
    <w:rsid w:val="00196A6A"/>
    <w:rsid w:val="00196D22"/>
    <w:rsid w:val="001A791B"/>
    <w:rsid w:val="001B207F"/>
    <w:rsid w:val="001B40FE"/>
    <w:rsid w:val="001B6C84"/>
    <w:rsid w:val="001C231B"/>
    <w:rsid w:val="001C2B41"/>
    <w:rsid w:val="001C3212"/>
    <w:rsid w:val="001C34B0"/>
    <w:rsid w:val="001C4A1D"/>
    <w:rsid w:val="001C5A89"/>
    <w:rsid w:val="001C73C8"/>
    <w:rsid w:val="001D152B"/>
    <w:rsid w:val="001D27A1"/>
    <w:rsid w:val="001D2D70"/>
    <w:rsid w:val="001D39BE"/>
    <w:rsid w:val="001D3F30"/>
    <w:rsid w:val="001D5D39"/>
    <w:rsid w:val="001E0B3C"/>
    <w:rsid w:val="001E5497"/>
    <w:rsid w:val="001E6008"/>
    <w:rsid w:val="001E710F"/>
    <w:rsid w:val="001E7435"/>
    <w:rsid w:val="001F25A6"/>
    <w:rsid w:val="001F3C81"/>
    <w:rsid w:val="001F5A49"/>
    <w:rsid w:val="001F6108"/>
    <w:rsid w:val="001F706F"/>
    <w:rsid w:val="001F7CA4"/>
    <w:rsid w:val="002014A7"/>
    <w:rsid w:val="0020278F"/>
    <w:rsid w:val="00206689"/>
    <w:rsid w:val="0021260B"/>
    <w:rsid w:val="00213280"/>
    <w:rsid w:val="00213DC0"/>
    <w:rsid w:val="0021518F"/>
    <w:rsid w:val="00215B83"/>
    <w:rsid w:val="00216203"/>
    <w:rsid w:val="00224363"/>
    <w:rsid w:val="002263EB"/>
    <w:rsid w:val="002276E1"/>
    <w:rsid w:val="00234BB2"/>
    <w:rsid w:val="0023740D"/>
    <w:rsid w:val="002515AC"/>
    <w:rsid w:val="002534B8"/>
    <w:rsid w:val="00254E8A"/>
    <w:rsid w:val="002551DA"/>
    <w:rsid w:val="00256DC6"/>
    <w:rsid w:val="0026272F"/>
    <w:rsid w:val="002652FA"/>
    <w:rsid w:val="00265AA3"/>
    <w:rsid w:val="002664C1"/>
    <w:rsid w:val="002670E8"/>
    <w:rsid w:val="00272B5B"/>
    <w:rsid w:val="00283475"/>
    <w:rsid w:val="00284B3E"/>
    <w:rsid w:val="002871D5"/>
    <w:rsid w:val="00287FA4"/>
    <w:rsid w:val="00290DBC"/>
    <w:rsid w:val="0029159B"/>
    <w:rsid w:val="00291DC7"/>
    <w:rsid w:val="00291F35"/>
    <w:rsid w:val="002933B3"/>
    <w:rsid w:val="00293483"/>
    <w:rsid w:val="0029590C"/>
    <w:rsid w:val="002A464F"/>
    <w:rsid w:val="002A7556"/>
    <w:rsid w:val="002A7735"/>
    <w:rsid w:val="002A7F9F"/>
    <w:rsid w:val="002B0D55"/>
    <w:rsid w:val="002B0DD0"/>
    <w:rsid w:val="002B1FAA"/>
    <w:rsid w:val="002B56C3"/>
    <w:rsid w:val="002B6DC1"/>
    <w:rsid w:val="002C18A3"/>
    <w:rsid w:val="002C3362"/>
    <w:rsid w:val="002C5F0A"/>
    <w:rsid w:val="002C6FA0"/>
    <w:rsid w:val="002D0AA9"/>
    <w:rsid w:val="002D1BF2"/>
    <w:rsid w:val="002D4AB2"/>
    <w:rsid w:val="002E495F"/>
    <w:rsid w:val="002E5F4C"/>
    <w:rsid w:val="002E7726"/>
    <w:rsid w:val="002F1B71"/>
    <w:rsid w:val="002F2CBA"/>
    <w:rsid w:val="002F3003"/>
    <w:rsid w:val="002F35AE"/>
    <w:rsid w:val="002F4CD4"/>
    <w:rsid w:val="002F5099"/>
    <w:rsid w:val="002F6D5A"/>
    <w:rsid w:val="002F7509"/>
    <w:rsid w:val="00300FA3"/>
    <w:rsid w:val="00302C2E"/>
    <w:rsid w:val="00303EAB"/>
    <w:rsid w:val="00310952"/>
    <w:rsid w:val="00310DB1"/>
    <w:rsid w:val="00311330"/>
    <w:rsid w:val="0031187D"/>
    <w:rsid w:val="00314E3D"/>
    <w:rsid w:val="00316381"/>
    <w:rsid w:val="00317F35"/>
    <w:rsid w:val="00323C2B"/>
    <w:rsid w:val="00323C50"/>
    <w:rsid w:val="00323EA5"/>
    <w:rsid w:val="00324C70"/>
    <w:rsid w:val="003310C6"/>
    <w:rsid w:val="003313C6"/>
    <w:rsid w:val="00332AA1"/>
    <w:rsid w:val="00333BB3"/>
    <w:rsid w:val="00335104"/>
    <w:rsid w:val="0033694B"/>
    <w:rsid w:val="00340BC6"/>
    <w:rsid w:val="0034102E"/>
    <w:rsid w:val="00341FF4"/>
    <w:rsid w:val="00342720"/>
    <w:rsid w:val="00342A98"/>
    <w:rsid w:val="00343FFB"/>
    <w:rsid w:val="00345D00"/>
    <w:rsid w:val="00350E0E"/>
    <w:rsid w:val="003523F5"/>
    <w:rsid w:val="003529BC"/>
    <w:rsid w:val="003533F1"/>
    <w:rsid w:val="00355F45"/>
    <w:rsid w:val="003608CB"/>
    <w:rsid w:val="003658CB"/>
    <w:rsid w:val="003676FB"/>
    <w:rsid w:val="0037167C"/>
    <w:rsid w:val="003734E8"/>
    <w:rsid w:val="00374371"/>
    <w:rsid w:val="00377E38"/>
    <w:rsid w:val="00380B53"/>
    <w:rsid w:val="00382086"/>
    <w:rsid w:val="003837E5"/>
    <w:rsid w:val="0038574D"/>
    <w:rsid w:val="00385D86"/>
    <w:rsid w:val="0038645A"/>
    <w:rsid w:val="00386683"/>
    <w:rsid w:val="003938C1"/>
    <w:rsid w:val="003A095A"/>
    <w:rsid w:val="003A1759"/>
    <w:rsid w:val="003A31F5"/>
    <w:rsid w:val="003A4224"/>
    <w:rsid w:val="003A4BB5"/>
    <w:rsid w:val="003A6185"/>
    <w:rsid w:val="003B231D"/>
    <w:rsid w:val="003B30A4"/>
    <w:rsid w:val="003B3E04"/>
    <w:rsid w:val="003B3F70"/>
    <w:rsid w:val="003B6084"/>
    <w:rsid w:val="003C06F8"/>
    <w:rsid w:val="003C5523"/>
    <w:rsid w:val="003C670F"/>
    <w:rsid w:val="003C67ED"/>
    <w:rsid w:val="003D0F5B"/>
    <w:rsid w:val="003D1019"/>
    <w:rsid w:val="003D24E5"/>
    <w:rsid w:val="003D3933"/>
    <w:rsid w:val="003D3FE4"/>
    <w:rsid w:val="003D6016"/>
    <w:rsid w:val="003E0794"/>
    <w:rsid w:val="003E2A60"/>
    <w:rsid w:val="003E3D08"/>
    <w:rsid w:val="003E402F"/>
    <w:rsid w:val="003E4E4C"/>
    <w:rsid w:val="003E6FD8"/>
    <w:rsid w:val="003F02C7"/>
    <w:rsid w:val="003F39E5"/>
    <w:rsid w:val="00401991"/>
    <w:rsid w:val="00401C65"/>
    <w:rsid w:val="00404237"/>
    <w:rsid w:val="0040505F"/>
    <w:rsid w:val="00410EC3"/>
    <w:rsid w:val="00411181"/>
    <w:rsid w:val="0041219C"/>
    <w:rsid w:val="004126C6"/>
    <w:rsid w:val="0041451E"/>
    <w:rsid w:val="00414D74"/>
    <w:rsid w:val="004163F1"/>
    <w:rsid w:val="00416B6D"/>
    <w:rsid w:val="004178D9"/>
    <w:rsid w:val="00420BA9"/>
    <w:rsid w:val="0042112B"/>
    <w:rsid w:val="0042272D"/>
    <w:rsid w:val="004261C7"/>
    <w:rsid w:val="004307DC"/>
    <w:rsid w:val="00430A4C"/>
    <w:rsid w:val="004316BF"/>
    <w:rsid w:val="004373FB"/>
    <w:rsid w:val="00440ED0"/>
    <w:rsid w:val="0044121F"/>
    <w:rsid w:val="004463FF"/>
    <w:rsid w:val="004469B5"/>
    <w:rsid w:val="00447A56"/>
    <w:rsid w:val="00447DCB"/>
    <w:rsid w:val="00447E16"/>
    <w:rsid w:val="0045069B"/>
    <w:rsid w:val="00454C2F"/>
    <w:rsid w:val="00461BF3"/>
    <w:rsid w:val="00466635"/>
    <w:rsid w:val="0047213E"/>
    <w:rsid w:val="004730B1"/>
    <w:rsid w:val="00475890"/>
    <w:rsid w:val="00476F8F"/>
    <w:rsid w:val="00477E25"/>
    <w:rsid w:val="00483498"/>
    <w:rsid w:val="0048414F"/>
    <w:rsid w:val="00484E05"/>
    <w:rsid w:val="00485031"/>
    <w:rsid w:val="00487B26"/>
    <w:rsid w:val="004901AC"/>
    <w:rsid w:val="00493B95"/>
    <w:rsid w:val="004956A3"/>
    <w:rsid w:val="004960C8"/>
    <w:rsid w:val="004962B8"/>
    <w:rsid w:val="004A495F"/>
    <w:rsid w:val="004A73CB"/>
    <w:rsid w:val="004B3D5F"/>
    <w:rsid w:val="004B522A"/>
    <w:rsid w:val="004B5EEF"/>
    <w:rsid w:val="004C21BF"/>
    <w:rsid w:val="004C4A9C"/>
    <w:rsid w:val="004C5E5D"/>
    <w:rsid w:val="004C7D8E"/>
    <w:rsid w:val="004D1DCE"/>
    <w:rsid w:val="004D2DAF"/>
    <w:rsid w:val="004D2EE3"/>
    <w:rsid w:val="004D3343"/>
    <w:rsid w:val="004D438D"/>
    <w:rsid w:val="004D6A10"/>
    <w:rsid w:val="004F037F"/>
    <w:rsid w:val="004F22A2"/>
    <w:rsid w:val="004F2834"/>
    <w:rsid w:val="004F2EA9"/>
    <w:rsid w:val="004F57D9"/>
    <w:rsid w:val="004F5F20"/>
    <w:rsid w:val="00501576"/>
    <w:rsid w:val="00502E0F"/>
    <w:rsid w:val="005035C6"/>
    <w:rsid w:val="00504905"/>
    <w:rsid w:val="00505BF9"/>
    <w:rsid w:val="00506116"/>
    <w:rsid w:val="00513B31"/>
    <w:rsid w:val="00521BF0"/>
    <w:rsid w:val="005262AA"/>
    <w:rsid w:val="00526F77"/>
    <w:rsid w:val="005308BA"/>
    <w:rsid w:val="00533A4A"/>
    <w:rsid w:val="00534B55"/>
    <w:rsid w:val="00534BFF"/>
    <w:rsid w:val="005368A8"/>
    <w:rsid w:val="00537EEE"/>
    <w:rsid w:val="00541662"/>
    <w:rsid w:val="005426DF"/>
    <w:rsid w:val="005439A4"/>
    <w:rsid w:val="00545915"/>
    <w:rsid w:val="0054625C"/>
    <w:rsid w:val="0055564A"/>
    <w:rsid w:val="005629FE"/>
    <w:rsid w:val="00562EDF"/>
    <w:rsid w:val="0056537E"/>
    <w:rsid w:val="005657F0"/>
    <w:rsid w:val="00566098"/>
    <w:rsid w:val="00570278"/>
    <w:rsid w:val="00571004"/>
    <w:rsid w:val="005740AC"/>
    <w:rsid w:val="00575EB8"/>
    <w:rsid w:val="005806B1"/>
    <w:rsid w:val="00581895"/>
    <w:rsid w:val="0058233A"/>
    <w:rsid w:val="00585422"/>
    <w:rsid w:val="00587C2C"/>
    <w:rsid w:val="005911DC"/>
    <w:rsid w:val="00591D20"/>
    <w:rsid w:val="00596644"/>
    <w:rsid w:val="00597C45"/>
    <w:rsid w:val="005A0D10"/>
    <w:rsid w:val="005A353F"/>
    <w:rsid w:val="005A3EB8"/>
    <w:rsid w:val="005A4035"/>
    <w:rsid w:val="005A79BF"/>
    <w:rsid w:val="005B19AD"/>
    <w:rsid w:val="005B2271"/>
    <w:rsid w:val="005B3528"/>
    <w:rsid w:val="005B46A6"/>
    <w:rsid w:val="005B4A3A"/>
    <w:rsid w:val="005B56E4"/>
    <w:rsid w:val="005B6F23"/>
    <w:rsid w:val="005C1152"/>
    <w:rsid w:val="005C15D6"/>
    <w:rsid w:val="005C1B0A"/>
    <w:rsid w:val="005C20FD"/>
    <w:rsid w:val="005C24FD"/>
    <w:rsid w:val="005C44DE"/>
    <w:rsid w:val="005C4792"/>
    <w:rsid w:val="005C5335"/>
    <w:rsid w:val="005C7038"/>
    <w:rsid w:val="005D2276"/>
    <w:rsid w:val="005D379F"/>
    <w:rsid w:val="005D385B"/>
    <w:rsid w:val="005D5E3D"/>
    <w:rsid w:val="005D64C2"/>
    <w:rsid w:val="005E0D08"/>
    <w:rsid w:val="005E294D"/>
    <w:rsid w:val="005E2C31"/>
    <w:rsid w:val="005E665D"/>
    <w:rsid w:val="005E7280"/>
    <w:rsid w:val="005F3D89"/>
    <w:rsid w:val="005F427A"/>
    <w:rsid w:val="005F57B0"/>
    <w:rsid w:val="005F69B9"/>
    <w:rsid w:val="005F70BC"/>
    <w:rsid w:val="006038F1"/>
    <w:rsid w:val="006052B4"/>
    <w:rsid w:val="0060669B"/>
    <w:rsid w:val="00606BA0"/>
    <w:rsid w:val="006141F6"/>
    <w:rsid w:val="006152E6"/>
    <w:rsid w:val="0061539B"/>
    <w:rsid w:val="0062085B"/>
    <w:rsid w:val="00624F0E"/>
    <w:rsid w:val="00624F38"/>
    <w:rsid w:val="0062551F"/>
    <w:rsid w:val="006342BB"/>
    <w:rsid w:val="00637397"/>
    <w:rsid w:val="00637976"/>
    <w:rsid w:val="00637AF6"/>
    <w:rsid w:val="00640002"/>
    <w:rsid w:val="00642D4F"/>
    <w:rsid w:val="00643F9B"/>
    <w:rsid w:val="0064426C"/>
    <w:rsid w:val="00644527"/>
    <w:rsid w:val="00646C62"/>
    <w:rsid w:val="00646E37"/>
    <w:rsid w:val="00646FAD"/>
    <w:rsid w:val="00647719"/>
    <w:rsid w:val="00651242"/>
    <w:rsid w:val="00651A24"/>
    <w:rsid w:val="006529D7"/>
    <w:rsid w:val="00654B10"/>
    <w:rsid w:val="00655FFE"/>
    <w:rsid w:val="0065785C"/>
    <w:rsid w:val="0066375C"/>
    <w:rsid w:val="0066658F"/>
    <w:rsid w:val="00670C17"/>
    <w:rsid w:val="006731BF"/>
    <w:rsid w:val="0067368A"/>
    <w:rsid w:val="00673DB4"/>
    <w:rsid w:val="00674CB3"/>
    <w:rsid w:val="0068176F"/>
    <w:rsid w:val="00687C42"/>
    <w:rsid w:val="00690293"/>
    <w:rsid w:val="00693849"/>
    <w:rsid w:val="00693E70"/>
    <w:rsid w:val="0069607B"/>
    <w:rsid w:val="006A21A7"/>
    <w:rsid w:val="006A2ABE"/>
    <w:rsid w:val="006A4056"/>
    <w:rsid w:val="006A43AE"/>
    <w:rsid w:val="006A6849"/>
    <w:rsid w:val="006B18AE"/>
    <w:rsid w:val="006B3489"/>
    <w:rsid w:val="006B4972"/>
    <w:rsid w:val="006B5936"/>
    <w:rsid w:val="006B6B3B"/>
    <w:rsid w:val="006B72CC"/>
    <w:rsid w:val="006C235C"/>
    <w:rsid w:val="006C5F49"/>
    <w:rsid w:val="006D239C"/>
    <w:rsid w:val="006D679D"/>
    <w:rsid w:val="006D77E5"/>
    <w:rsid w:val="006E44C2"/>
    <w:rsid w:val="006E6A2A"/>
    <w:rsid w:val="006F07EE"/>
    <w:rsid w:val="006F2DBA"/>
    <w:rsid w:val="006F2F2B"/>
    <w:rsid w:val="006F53EF"/>
    <w:rsid w:val="006F5567"/>
    <w:rsid w:val="006F702E"/>
    <w:rsid w:val="00701291"/>
    <w:rsid w:val="00703A37"/>
    <w:rsid w:val="00704704"/>
    <w:rsid w:val="007064E6"/>
    <w:rsid w:val="00711DF7"/>
    <w:rsid w:val="007123B8"/>
    <w:rsid w:val="00715416"/>
    <w:rsid w:val="007161C1"/>
    <w:rsid w:val="0071770E"/>
    <w:rsid w:val="00720067"/>
    <w:rsid w:val="0072129C"/>
    <w:rsid w:val="007216D7"/>
    <w:rsid w:val="0072337A"/>
    <w:rsid w:val="00727493"/>
    <w:rsid w:val="00727799"/>
    <w:rsid w:val="00730A2B"/>
    <w:rsid w:val="007312D5"/>
    <w:rsid w:val="007334B5"/>
    <w:rsid w:val="00734582"/>
    <w:rsid w:val="007357AE"/>
    <w:rsid w:val="007362CE"/>
    <w:rsid w:val="007426CF"/>
    <w:rsid w:val="007446F8"/>
    <w:rsid w:val="00744B82"/>
    <w:rsid w:val="00744FFA"/>
    <w:rsid w:val="007463E3"/>
    <w:rsid w:val="007468B4"/>
    <w:rsid w:val="00750628"/>
    <w:rsid w:val="00751F17"/>
    <w:rsid w:val="0075273A"/>
    <w:rsid w:val="00754621"/>
    <w:rsid w:val="00755847"/>
    <w:rsid w:val="00755F6A"/>
    <w:rsid w:val="0075615E"/>
    <w:rsid w:val="00761DEE"/>
    <w:rsid w:val="0076295D"/>
    <w:rsid w:val="0076752D"/>
    <w:rsid w:val="0076785F"/>
    <w:rsid w:val="007708CD"/>
    <w:rsid w:val="00771361"/>
    <w:rsid w:val="00772855"/>
    <w:rsid w:val="007772C4"/>
    <w:rsid w:val="007808A2"/>
    <w:rsid w:val="0078276D"/>
    <w:rsid w:val="00785B94"/>
    <w:rsid w:val="00794C71"/>
    <w:rsid w:val="00794D6F"/>
    <w:rsid w:val="007A3359"/>
    <w:rsid w:val="007A3ED0"/>
    <w:rsid w:val="007A4849"/>
    <w:rsid w:val="007A5759"/>
    <w:rsid w:val="007A6535"/>
    <w:rsid w:val="007A67A4"/>
    <w:rsid w:val="007B1853"/>
    <w:rsid w:val="007B76EB"/>
    <w:rsid w:val="007B774B"/>
    <w:rsid w:val="007C17C4"/>
    <w:rsid w:val="007C4759"/>
    <w:rsid w:val="007C4A2A"/>
    <w:rsid w:val="007C5875"/>
    <w:rsid w:val="007C65DF"/>
    <w:rsid w:val="007D07C8"/>
    <w:rsid w:val="007D0937"/>
    <w:rsid w:val="007D3162"/>
    <w:rsid w:val="007D367B"/>
    <w:rsid w:val="007D79B4"/>
    <w:rsid w:val="007E0C8D"/>
    <w:rsid w:val="007E12BA"/>
    <w:rsid w:val="007F3223"/>
    <w:rsid w:val="0080001A"/>
    <w:rsid w:val="008053F6"/>
    <w:rsid w:val="00806639"/>
    <w:rsid w:val="00811958"/>
    <w:rsid w:val="00820D3C"/>
    <w:rsid w:val="008247C0"/>
    <w:rsid w:val="00825F47"/>
    <w:rsid w:val="00825FC2"/>
    <w:rsid w:val="00826951"/>
    <w:rsid w:val="00831D8B"/>
    <w:rsid w:val="00832101"/>
    <w:rsid w:val="00832A54"/>
    <w:rsid w:val="008330CF"/>
    <w:rsid w:val="008363E6"/>
    <w:rsid w:val="00844A68"/>
    <w:rsid w:val="008467ED"/>
    <w:rsid w:val="008511A0"/>
    <w:rsid w:val="008519A1"/>
    <w:rsid w:val="00851C7E"/>
    <w:rsid w:val="0085283E"/>
    <w:rsid w:val="0085420D"/>
    <w:rsid w:val="0085672E"/>
    <w:rsid w:val="00857184"/>
    <w:rsid w:val="00857344"/>
    <w:rsid w:val="00860878"/>
    <w:rsid w:val="00862101"/>
    <w:rsid w:val="0086252B"/>
    <w:rsid w:val="0086299E"/>
    <w:rsid w:val="008629B1"/>
    <w:rsid w:val="0086576D"/>
    <w:rsid w:val="00865B6C"/>
    <w:rsid w:val="008663AB"/>
    <w:rsid w:val="00866889"/>
    <w:rsid w:val="00867B42"/>
    <w:rsid w:val="00871C63"/>
    <w:rsid w:val="00873165"/>
    <w:rsid w:val="008738BD"/>
    <w:rsid w:val="00874B0C"/>
    <w:rsid w:val="00875F7F"/>
    <w:rsid w:val="008769BA"/>
    <w:rsid w:val="00880594"/>
    <w:rsid w:val="0088164A"/>
    <w:rsid w:val="00882130"/>
    <w:rsid w:val="00884EA6"/>
    <w:rsid w:val="008874D3"/>
    <w:rsid w:val="00887B80"/>
    <w:rsid w:val="00891E25"/>
    <w:rsid w:val="00892944"/>
    <w:rsid w:val="00893B65"/>
    <w:rsid w:val="008953E6"/>
    <w:rsid w:val="00896275"/>
    <w:rsid w:val="008A044F"/>
    <w:rsid w:val="008A35EA"/>
    <w:rsid w:val="008A4E59"/>
    <w:rsid w:val="008A4FF1"/>
    <w:rsid w:val="008A59BD"/>
    <w:rsid w:val="008B0C8E"/>
    <w:rsid w:val="008B162A"/>
    <w:rsid w:val="008C22EF"/>
    <w:rsid w:val="008C35EE"/>
    <w:rsid w:val="008C5084"/>
    <w:rsid w:val="008D2245"/>
    <w:rsid w:val="008D2DF9"/>
    <w:rsid w:val="008E04F2"/>
    <w:rsid w:val="008E1061"/>
    <w:rsid w:val="008E281F"/>
    <w:rsid w:val="008E38C8"/>
    <w:rsid w:val="008E471D"/>
    <w:rsid w:val="008E593A"/>
    <w:rsid w:val="008F02B9"/>
    <w:rsid w:val="008F3E8B"/>
    <w:rsid w:val="008F6DF0"/>
    <w:rsid w:val="009011C6"/>
    <w:rsid w:val="00904507"/>
    <w:rsid w:val="009115F8"/>
    <w:rsid w:val="009213F4"/>
    <w:rsid w:val="00921F02"/>
    <w:rsid w:val="00922800"/>
    <w:rsid w:val="00922DAD"/>
    <w:rsid w:val="00925EAF"/>
    <w:rsid w:val="00930F25"/>
    <w:rsid w:val="00931228"/>
    <w:rsid w:val="00932C9B"/>
    <w:rsid w:val="0093392B"/>
    <w:rsid w:val="009360F7"/>
    <w:rsid w:val="009415ED"/>
    <w:rsid w:val="00944A85"/>
    <w:rsid w:val="00947495"/>
    <w:rsid w:val="009524EF"/>
    <w:rsid w:val="00952861"/>
    <w:rsid w:val="0095562D"/>
    <w:rsid w:val="00956250"/>
    <w:rsid w:val="00957CF9"/>
    <w:rsid w:val="00960222"/>
    <w:rsid w:val="00963153"/>
    <w:rsid w:val="009652EE"/>
    <w:rsid w:val="00972641"/>
    <w:rsid w:val="00974595"/>
    <w:rsid w:val="00976F65"/>
    <w:rsid w:val="00980980"/>
    <w:rsid w:val="00980BE4"/>
    <w:rsid w:val="0098680A"/>
    <w:rsid w:val="00993B1A"/>
    <w:rsid w:val="00993B98"/>
    <w:rsid w:val="00993C0B"/>
    <w:rsid w:val="00993C93"/>
    <w:rsid w:val="00994202"/>
    <w:rsid w:val="009946DF"/>
    <w:rsid w:val="00994ED1"/>
    <w:rsid w:val="009A1B2F"/>
    <w:rsid w:val="009A2C70"/>
    <w:rsid w:val="009A4517"/>
    <w:rsid w:val="009A5724"/>
    <w:rsid w:val="009A6B46"/>
    <w:rsid w:val="009A75C5"/>
    <w:rsid w:val="009B0040"/>
    <w:rsid w:val="009B1378"/>
    <w:rsid w:val="009B4CAC"/>
    <w:rsid w:val="009B6CC3"/>
    <w:rsid w:val="009B7050"/>
    <w:rsid w:val="009C01F7"/>
    <w:rsid w:val="009C0D9B"/>
    <w:rsid w:val="009C0F1A"/>
    <w:rsid w:val="009C1BA9"/>
    <w:rsid w:val="009C1D25"/>
    <w:rsid w:val="009C2A5D"/>
    <w:rsid w:val="009C4AB0"/>
    <w:rsid w:val="009C5233"/>
    <w:rsid w:val="009C5566"/>
    <w:rsid w:val="009C5F25"/>
    <w:rsid w:val="009C67D3"/>
    <w:rsid w:val="009C768F"/>
    <w:rsid w:val="009D1E1B"/>
    <w:rsid w:val="009D3F21"/>
    <w:rsid w:val="009D3F60"/>
    <w:rsid w:val="009D5ACA"/>
    <w:rsid w:val="009D5F7E"/>
    <w:rsid w:val="009D7D70"/>
    <w:rsid w:val="009E0117"/>
    <w:rsid w:val="009E028E"/>
    <w:rsid w:val="009E0610"/>
    <w:rsid w:val="009E0C0B"/>
    <w:rsid w:val="009E1E92"/>
    <w:rsid w:val="009F1905"/>
    <w:rsid w:val="00A00F5E"/>
    <w:rsid w:val="00A01DA5"/>
    <w:rsid w:val="00A0214D"/>
    <w:rsid w:val="00A024DB"/>
    <w:rsid w:val="00A02C1F"/>
    <w:rsid w:val="00A02D72"/>
    <w:rsid w:val="00A0583A"/>
    <w:rsid w:val="00A06CB0"/>
    <w:rsid w:val="00A13841"/>
    <w:rsid w:val="00A15547"/>
    <w:rsid w:val="00A20A20"/>
    <w:rsid w:val="00A23A3E"/>
    <w:rsid w:val="00A246B3"/>
    <w:rsid w:val="00A24E6C"/>
    <w:rsid w:val="00A25E74"/>
    <w:rsid w:val="00A3465F"/>
    <w:rsid w:val="00A37257"/>
    <w:rsid w:val="00A43C9D"/>
    <w:rsid w:val="00A44459"/>
    <w:rsid w:val="00A4451B"/>
    <w:rsid w:val="00A45B6E"/>
    <w:rsid w:val="00A46DAC"/>
    <w:rsid w:val="00A46F8E"/>
    <w:rsid w:val="00A555E9"/>
    <w:rsid w:val="00A5662B"/>
    <w:rsid w:val="00A57B8D"/>
    <w:rsid w:val="00A57F8A"/>
    <w:rsid w:val="00A6089C"/>
    <w:rsid w:val="00A60ED4"/>
    <w:rsid w:val="00A63ECF"/>
    <w:rsid w:val="00A64616"/>
    <w:rsid w:val="00A65DE0"/>
    <w:rsid w:val="00A706F6"/>
    <w:rsid w:val="00A71E9C"/>
    <w:rsid w:val="00A72096"/>
    <w:rsid w:val="00A722E0"/>
    <w:rsid w:val="00A75847"/>
    <w:rsid w:val="00A77616"/>
    <w:rsid w:val="00A77C0E"/>
    <w:rsid w:val="00A8298A"/>
    <w:rsid w:val="00A86964"/>
    <w:rsid w:val="00A86B0A"/>
    <w:rsid w:val="00A903CB"/>
    <w:rsid w:val="00A90FCC"/>
    <w:rsid w:val="00A960EA"/>
    <w:rsid w:val="00AA036F"/>
    <w:rsid w:val="00AA3729"/>
    <w:rsid w:val="00AA5782"/>
    <w:rsid w:val="00AA7448"/>
    <w:rsid w:val="00AA77AA"/>
    <w:rsid w:val="00AB04C9"/>
    <w:rsid w:val="00AB0793"/>
    <w:rsid w:val="00AB0E36"/>
    <w:rsid w:val="00AB63FB"/>
    <w:rsid w:val="00AC21F4"/>
    <w:rsid w:val="00AC4328"/>
    <w:rsid w:val="00AD0199"/>
    <w:rsid w:val="00AD0E9B"/>
    <w:rsid w:val="00AD1943"/>
    <w:rsid w:val="00AE1310"/>
    <w:rsid w:val="00AE176C"/>
    <w:rsid w:val="00AE485F"/>
    <w:rsid w:val="00AE55A0"/>
    <w:rsid w:val="00AE58DD"/>
    <w:rsid w:val="00AF1680"/>
    <w:rsid w:val="00AF1A7B"/>
    <w:rsid w:val="00AF49D1"/>
    <w:rsid w:val="00AF57E6"/>
    <w:rsid w:val="00B01A50"/>
    <w:rsid w:val="00B0269F"/>
    <w:rsid w:val="00B05837"/>
    <w:rsid w:val="00B079B0"/>
    <w:rsid w:val="00B12863"/>
    <w:rsid w:val="00B1336D"/>
    <w:rsid w:val="00B1378A"/>
    <w:rsid w:val="00B13928"/>
    <w:rsid w:val="00B13BFE"/>
    <w:rsid w:val="00B15AAF"/>
    <w:rsid w:val="00B16875"/>
    <w:rsid w:val="00B214F1"/>
    <w:rsid w:val="00B21F2C"/>
    <w:rsid w:val="00B244A9"/>
    <w:rsid w:val="00B24F9B"/>
    <w:rsid w:val="00B25A1D"/>
    <w:rsid w:val="00B277AC"/>
    <w:rsid w:val="00B27F55"/>
    <w:rsid w:val="00B30BC0"/>
    <w:rsid w:val="00B3297B"/>
    <w:rsid w:val="00B352F7"/>
    <w:rsid w:val="00B4052B"/>
    <w:rsid w:val="00B40814"/>
    <w:rsid w:val="00B40A99"/>
    <w:rsid w:val="00B416DD"/>
    <w:rsid w:val="00B4240E"/>
    <w:rsid w:val="00B44F17"/>
    <w:rsid w:val="00B45750"/>
    <w:rsid w:val="00B45D87"/>
    <w:rsid w:val="00B51267"/>
    <w:rsid w:val="00B52AB6"/>
    <w:rsid w:val="00B5353A"/>
    <w:rsid w:val="00B538B9"/>
    <w:rsid w:val="00B5417B"/>
    <w:rsid w:val="00B576D1"/>
    <w:rsid w:val="00B619F6"/>
    <w:rsid w:val="00B63714"/>
    <w:rsid w:val="00B64785"/>
    <w:rsid w:val="00B8061E"/>
    <w:rsid w:val="00B81F10"/>
    <w:rsid w:val="00B820BF"/>
    <w:rsid w:val="00B8212D"/>
    <w:rsid w:val="00B859B6"/>
    <w:rsid w:val="00B85B28"/>
    <w:rsid w:val="00B860CD"/>
    <w:rsid w:val="00B9216F"/>
    <w:rsid w:val="00B92F24"/>
    <w:rsid w:val="00B93579"/>
    <w:rsid w:val="00B93798"/>
    <w:rsid w:val="00B961FC"/>
    <w:rsid w:val="00BA2275"/>
    <w:rsid w:val="00BA40C6"/>
    <w:rsid w:val="00BA4714"/>
    <w:rsid w:val="00BB24DD"/>
    <w:rsid w:val="00BB38E1"/>
    <w:rsid w:val="00BB3C2A"/>
    <w:rsid w:val="00BB5731"/>
    <w:rsid w:val="00BB741C"/>
    <w:rsid w:val="00BC147A"/>
    <w:rsid w:val="00BC14C6"/>
    <w:rsid w:val="00BC14CA"/>
    <w:rsid w:val="00BC4255"/>
    <w:rsid w:val="00BD3E27"/>
    <w:rsid w:val="00BE06A0"/>
    <w:rsid w:val="00BE1BB8"/>
    <w:rsid w:val="00BE3C00"/>
    <w:rsid w:val="00BE3C0B"/>
    <w:rsid w:val="00BE51B2"/>
    <w:rsid w:val="00BE56E3"/>
    <w:rsid w:val="00BE79C6"/>
    <w:rsid w:val="00BE7A9B"/>
    <w:rsid w:val="00BF236B"/>
    <w:rsid w:val="00BF509D"/>
    <w:rsid w:val="00BF5CC0"/>
    <w:rsid w:val="00BF7C09"/>
    <w:rsid w:val="00BF7EB7"/>
    <w:rsid w:val="00C017BD"/>
    <w:rsid w:val="00C031EC"/>
    <w:rsid w:val="00C067AB"/>
    <w:rsid w:val="00C07C9F"/>
    <w:rsid w:val="00C131A4"/>
    <w:rsid w:val="00C20590"/>
    <w:rsid w:val="00C216A5"/>
    <w:rsid w:val="00C21E08"/>
    <w:rsid w:val="00C2271B"/>
    <w:rsid w:val="00C238AF"/>
    <w:rsid w:val="00C24051"/>
    <w:rsid w:val="00C25C14"/>
    <w:rsid w:val="00C265DE"/>
    <w:rsid w:val="00C327C2"/>
    <w:rsid w:val="00C3637F"/>
    <w:rsid w:val="00C36440"/>
    <w:rsid w:val="00C400DE"/>
    <w:rsid w:val="00C413B9"/>
    <w:rsid w:val="00C4399A"/>
    <w:rsid w:val="00C441F4"/>
    <w:rsid w:val="00C45CD1"/>
    <w:rsid w:val="00C45DE2"/>
    <w:rsid w:val="00C467DA"/>
    <w:rsid w:val="00C4742E"/>
    <w:rsid w:val="00C50989"/>
    <w:rsid w:val="00C51974"/>
    <w:rsid w:val="00C5323E"/>
    <w:rsid w:val="00C53D56"/>
    <w:rsid w:val="00C618BF"/>
    <w:rsid w:val="00C63554"/>
    <w:rsid w:val="00C6519F"/>
    <w:rsid w:val="00C66502"/>
    <w:rsid w:val="00C672C9"/>
    <w:rsid w:val="00C70715"/>
    <w:rsid w:val="00C7187F"/>
    <w:rsid w:val="00C7443B"/>
    <w:rsid w:val="00C744A1"/>
    <w:rsid w:val="00C7477C"/>
    <w:rsid w:val="00C76529"/>
    <w:rsid w:val="00C76A75"/>
    <w:rsid w:val="00C76EE9"/>
    <w:rsid w:val="00C77DF0"/>
    <w:rsid w:val="00C80B55"/>
    <w:rsid w:val="00C835EE"/>
    <w:rsid w:val="00C839C9"/>
    <w:rsid w:val="00C8448A"/>
    <w:rsid w:val="00C84DEF"/>
    <w:rsid w:val="00C87872"/>
    <w:rsid w:val="00C87CBD"/>
    <w:rsid w:val="00C9179E"/>
    <w:rsid w:val="00C918CF"/>
    <w:rsid w:val="00C93F99"/>
    <w:rsid w:val="00C94C9A"/>
    <w:rsid w:val="00C9616D"/>
    <w:rsid w:val="00C97242"/>
    <w:rsid w:val="00C97584"/>
    <w:rsid w:val="00C97894"/>
    <w:rsid w:val="00C979C5"/>
    <w:rsid w:val="00CA0F13"/>
    <w:rsid w:val="00CA5E22"/>
    <w:rsid w:val="00CA64AF"/>
    <w:rsid w:val="00CB29DB"/>
    <w:rsid w:val="00CB3B50"/>
    <w:rsid w:val="00CB69C1"/>
    <w:rsid w:val="00CC05E5"/>
    <w:rsid w:val="00CC140F"/>
    <w:rsid w:val="00CC227E"/>
    <w:rsid w:val="00CC267C"/>
    <w:rsid w:val="00CC3341"/>
    <w:rsid w:val="00CC3BD6"/>
    <w:rsid w:val="00CC3F24"/>
    <w:rsid w:val="00CC486F"/>
    <w:rsid w:val="00CC639F"/>
    <w:rsid w:val="00CD1ED8"/>
    <w:rsid w:val="00CD27A9"/>
    <w:rsid w:val="00CD2FA1"/>
    <w:rsid w:val="00CD3902"/>
    <w:rsid w:val="00CD56B7"/>
    <w:rsid w:val="00CD7080"/>
    <w:rsid w:val="00CD7ED6"/>
    <w:rsid w:val="00CE09B9"/>
    <w:rsid w:val="00CE13B6"/>
    <w:rsid w:val="00CE294E"/>
    <w:rsid w:val="00CE387E"/>
    <w:rsid w:val="00CE45F2"/>
    <w:rsid w:val="00CE5CB0"/>
    <w:rsid w:val="00CE7FB6"/>
    <w:rsid w:val="00CF0936"/>
    <w:rsid w:val="00CF29A2"/>
    <w:rsid w:val="00CF5A8C"/>
    <w:rsid w:val="00CF772F"/>
    <w:rsid w:val="00CF778C"/>
    <w:rsid w:val="00CF7DB6"/>
    <w:rsid w:val="00D003E8"/>
    <w:rsid w:val="00D00A48"/>
    <w:rsid w:val="00D00D6F"/>
    <w:rsid w:val="00D012DD"/>
    <w:rsid w:val="00D02571"/>
    <w:rsid w:val="00D035AB"/>
    <w:rsid w:val="00D03A31"/>
    <w:rsid w:val="00D049B9"/>
    <w:rsid w:val="00D054EE"/>
    <w:rsid w:val="00D05B59"/>
    <w:rsid w:val="00D104C3"/>
    <w:rsid w:val="00D11654"/>
    <w:rsid w:val="00D11FAD"/>
    <w:rsid w:val="00D127F2"/>
    <w:rsid w:val="00D13BA7"/>
    <w:rsid w:val="00D14E58"/>
    <w:rsid w:val="00D15AB5"/>
    <w:rsid w:val="00D16823"/>
    <w:rsid w:val="00D176A6"/>
    <w:rsid w:val="00D21478"/>
    <w:rsid w:val="00D22029"/>
    <w:rsid w:val="00D225D7"/>
    <w:rsid w:val="00D22E22"/>
    <w:rsid w:val="00D2437B"/>
    <w:rsid w:val="00D265DA"/>
    <w:rsid w:val="00D26DD3"/>
    <w:rsid w:val="00D27AB2"/>
    <w:rsid w:val="00D40CF8"/>
    <w:rsid w:val="00D40D2E"/>
    <w:rsid w:val="00D40DA5"/>
    <w:rsid w:val="00D41E2A"/>
    <w:rsid w:val="00D421A1"/>
    <w:rsid w:val="00D426FD"/>
    <w:rsid w:val="00D43416"/>
    <w:rsid w:val="00D44E9E"/>
    <w:rsid w:val="00D45C72"/>
    <w:rsid w:val="00D4719C"/>
    <w:rsid w:val="00D514D3"/>
    <w:rsid w:val="00D516A8"/>
    <w:rsid w:val="00D52991"/>
    <w:rsid w:val="00D5311A"/>
    <w:rsid w:val="00D53C4D"/>
    <w:rsid w:val="00D622E5"/>
    <w:rsid w:val="00D63FA2"/>
    <w:rsid w:val="00D64951"/>
    <w:rsid w:val="00D74136"/>
    <w:rsid w:val="00D74364"/>
    <w:rsid w:val="00D75121"/>
    <w:rsid w:val="00D76608"/>
    <w:rsid w:val="00D83378"/>
    <w:rsid w:val="00D86690"/>
    <w:rsid w:val="00D9164D"/>
    <w:rsid w:val="00D94FD7"/>
    <w:rsid w:val="00DA226A"/>
    <w:rsid w:val="00DA5AC5"/>
    <w:rsid w:val="00DB1C2D"/>
    <w:rsid w:val="00DB29A8"/>
    <w:rsid w:val="00DB3543"/>
    <w:rsid w:val="00DB5E98"/>
    <w:rsid w:val="00DC085F"/>
    <w:rsid w:val="00DC3A8B"/>
    <w:rsid w:val="00DD160F"/>
    <w:rsid w:val="00DD20C6"/>
    <w:rsid w:val="00DD21B6"/>
    <w:rsid w:val="00DD6C47"/>
    <w:rsid w:val="00DE00E9"/>
    <w:rsid w:val="00DE148B"/>
    <w:rsid w:val="00DE1BB5"/>
    <w:rsid w:val="00DE3742"/>
    <w:rsid w:val="00DE6484"/>
    <w:rsid w:val="00DE78C9"/>
    <w:rsid w:val="00DF0FAA"/>
    <w:rsid w:val="00DF6E21"/>
    <w:rsid w:val="00E00268"/>
    <w:rsid w:val="00E03570"/>
    <w:rsid w:val="00E03883"/>
    <w:rsid w:val="00E03E4B"/>
    <w:rsid w:val="00E05242"/>
    <w:rsid w:val="00E119E0"/>
    <w:rsid w:val="00E14099"/>
    <w:rsid w:val="00E15455"/>
    <w:rsid w:val="00E21A84"/>
    <w:rsid w:val="00E22FD4"/>
    <w:rsid w:val="00E24425"/>
    <w:rsid w:val="00E26335"/>
    <w:rsid w:val="00E26872"/>
    <w:rsid w:val="00E26D61"/>
    <w:rsid w:val="00E33208"/>
    <w:rsid w:val="00E40A29"/>
    <w:rsid w:val="00E40C8E"/>
    <w:rsid w:val="00E40F05"/>
    <w:rsid w:val="00E415C3"/>
    <w:rsid w:val="00E4540B"/>
    <w:rsid w:val="00E46802"/>
    <w:rsid w:val="00E5275B"/>
    <w:rsid w:val="00E52B42"/>
    <w:rsid w:val="00E53890"/>
    <w:rsid w:val="00E541A6"/>
    <w:rsid w:val="00E573A4"/>
    <w:rsid w:val="00E573CD"/>
    <w:rsid w:val="00E608C8"/>
    <w:rsid w:val="00E60E3D"/>
    <w:rsid w:val="00E619B5"/>
    <w:rsid w:val="00E61DE1"/>
    <w:rsid w:val="00E64283"/>
    <w:rsid w:val="00E67439"/>
    <w:rsid w:val="00E719F2"/>
    <w:rsid w:val="00E75973"/>
    <w:rsid w:val="00E766F8"/>
    <w:rsid w:val="00E80F65"/>
    <w:rsid w:val="00E81184"/>
    <w:rsid w:val="00E81B04"/>
    <w:rsid w:val="00E82074"/>
    <w:rsid w:val="00E83D9C"/>
    <w:rsid w:val="00E84018"/>
    <w:rsid w:val="00E8522E"/>
    <w:rsid w:val="00E871B3"/>
    <w:rsid w:val="00E92BF1"/>
    <w:rsid w:val="00E9347C"/>
    <w:rsid w:val="00E93C98"/>
    <w:rsid w:val="00E9773C"/>
    <w:rsid w:val="00E97923"/>
    <w:rsid w:val="00EB021A"/>
    <w:rsid w:val="00EB31CB"/>
    <w:rsid w:val="00EB3A23"/>
    <w:rsid w:val="00EB4794"/>
    <w:rsid w:val="00EC00F7"/>
    <w:rsid w:val="00EC0A4F"/>
    <w:rsid w:val="00EC3071"/>
    <w:rsid w:val="00EC3367"/>
    <w:rsid w:val="00EC3C7B"/>
    <w:rsid w:val="00EC4167"/>
    <w:rsid w:val="00EC52CC"/>
    <w:rsid w:val="00EC7841"/>
    <w:rsid w:val="00ED0FC0"/>
    <w:rsid w:val="00ED15C2"/>
    <w:rsid w:val="00ED35F1"/>
    <w:rsid w:val="00ED4EF1"/>
    <w:rsid w:val="00ED53B4"/>
    <w:rsid w:val="00ED579A"/>
    <w:rsid w:val="00ED5A6F"/>
    <w:rsid w:val="00ED79CC"/>
    <w:rsid w:val="00EE0FBC"/>
    <w:rsid w:val="00EE1953"/>
    <w:rsid w:val="00EE2725"/>
    <w:rsid w:val="00EE34FB"/>
    <w:rsid w:val="00EE3BF7"/>
    <w:rsid w:val="00EF06C7"/>
    <w:rsid w:val="00EF2329"/>
    <w:rsid w:val="00EF345A"/>
    <w:rsid w:val="00EF4F51"/>
    <w:rsid w:val="00EF56F3"/>
    <w:rsid w:val="00F01EC2"/>
    <w:rsid w:val="00F0451C"/>
    <w:rsid w:val="00F1314C"/>
    <w:rsid w:val="00F15163"/>
    <w:rsid w:val="00F21A94"/>
    <w:rsid w:val="00F25D89"/>
    <w:rsid w:val="00F27EDA"/>
    <w:rsid w:val="00F33AC7"/>
    <w:rsid w:val="00F33D72"/>
    <w:rsid w:val="00F352CB"/>
    <w:rsid w:val="00F41E8B"/>
    <w:rsid w:val="00F423E4"/>
    <w:rsid w:val="00F43F63"/>
    <w:rsid w:val="00F510B7"/>
    <w:rsid w:val="00F51788"/>
    <w:rsid w:val="00F52C07"/>
    <w:rsid w:val="00F54694"/>
    <w:rsid w:val="00F552DC"/>
    <w:rsid w:val="00F55DCC"/>
    <w:rsid w:val="00F5719F"/>
    <w:rsid w:val="00F57FBE"/>
    <w:rsid w:val="00F64196"/>
    <w:rsid w:val="00F652D4"/>
    <w:rsid w:val="00F656F8"/>
    <w:rsid w:val="00F66927"/>
    <w:rsid w:val="00F67385"/>
    <w:rsid w:val="00F7038A"/>
    <w:rsid w:val="00F7086E"/>
    <w:rsid w:val="00F73FFD"/>
    <w:rsid w:val="00F760B5"/>
    <w:rsid w:val="00F80171"/>
    <w:rsid w:val="00F8302C"/>
    <w:rsid w:val="00F834C9"/>
    <w:rsid w:val="00F8397F"/>
    <w:rsid w:val="00F84A6F"/>
    <w:rsid w:val="00F90D52"/>
    <w:rsid w:val="00F90F32"/>
    <w:rsid w:val="00F91078"/>
    <w:rsid w:val="00F913E7"/>
    <w:rsid w:val="00F92599"/>
    <w:rsid w:val="00F928C5"/>
    <w:rsid w:val="00F94104"/>
    <w:rsid w:val="00F95069"/>
    <w:rsid w:val="00FA6174"/>
    <w:rsid w:val="00FA6563"/>
    <w:rsid w:val="00FA66F4"/>
    <w:rsid w:val="00FA7CC8"/>
    <w:rsid w:val="00FA7D66"/>
    <w:rsid w:val="00FB0E8B"/>
    <w:rsid w:val="00FB2E7F"/>
    <w:rsid w:val="00FB3B32"/>
    <w:rsid w:val="00FB4581"/>
    <w:rsid w:val="00FB64A8"/>
    <w:rsid w:val="00FB6B5E"/>
    <w:rsid w:val="00FC024A"/>
    <w:rsid w:val="00FC2224"/>
    <w:rsid w:val="00FC2677"/>
    <w:rsid w:val="00FC26A2"/>
    <w:rsid w:val="00FC3065"/>
    <w:rsid w:val="00FC678C"/>
    <w:rsid w:val="00FD1C88"/>
    <w:rsid w:val="00FE05A7"/>
    <w:rsid w:val="00FE7999"/>
    <w:rsid w:val="00FF2A0B"/>
    <w:rsid w:val="00FF32D2"/>
    <w:rsid w:val="00FF5D43"/>
    <w:rsid w:val="00FF66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1E2C9A"/>
  <w14:defaultImageDpi w14:val="96"/>
  <w15:docId w15:val="{76B75683-3C6F-4B7B-A7B1-FFFB7EF63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7">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oa heading" w:semiHidden="1" w:unhideWhenUsed="1"/>
    <w:lsdException w:name="List Number" w:semiHidden="1" w:unhideWhenUsed="1"/>
    <w:lsdException w:name="List 2" w:semiHidden="1" w:unhideWhenUsed="1"/>
    <w:lsdException w:name="Title" w:uiPriority="10" w:qFormat="1"/>
    <w:lsdException w:name="Default Paragraph Font" w:semiHidden="1" w:uiPriority="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trong" w:uiPriority="22" w:qFormat="1"/>
    <w:lsdException w:name="Emphasis" w:uiPriority="2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textAlignment w:val="baseline"/>
    </w:pPr>
    <w:rPr>
      <w:rFonts w:ascii="Times" w:hAnsi="Times" w:cs="Times"/>
      <w:sz w:val="24"/>
      <w:szCs w:val="24"/>
    </w:rPr>
  </w:style>
  <w:style w:type="paragraph" w:styleId="Heading1">
    <w:name w:val="heading 1"/>
    <w:basedOn w:val="Normal"/>
    <w:next w:val="Normal"/>
    <w:link w:val="Heading1Char"/>
    <w:uiPriority w:val="99"/>
    <w:qFormat/>
    <w:rsid w:val="00B1336D"/>
    <w:pPr>
      <w:keepNext/>
      <w:widowControl w:val="0"/>
      <w:overflowPunct/>
      <w:textAlignment w:val="auto"/>
      <w:outlineLvl w:val="0"/>
    </w:pPr>
    <w:rPr>
      <w:rFonts w:ascii="Times New Roman" w:hAnsi="Times New Roman" w:cs="Times New Roman"/>
      <w:b/>
      <w:bCs/>
      <w:sz w:val="20"/>
      <w:szCs w:val="20"/>
    </w:rPr>
  </w:style>
  <w:style w:type="paragraph" w:styleId="Heading2">
    <w:name w:val="heading 2"/>
    <w:basedOn w:val="Normal"/>
    <w:next w:val="Normal"/>
    <w:link w:val="Heading2Char"/>
    <w:uiPriority w:val="99"/>
    <w:qFormat/>
    <w:rsid w:val="00B1336D"/>
    <w:pPr>
      <w:keepNext/>
      <w:widowControl w:val="0"/>
      <w:overflowPunct/>
      <w:textAlignment w:val="auto"/>
      <w:outlineLvl w:val="1"/>
    </w:pPr>
    <w:rPr>
      <w:rFonts w:ascii="Times New Roman" w:hAnsi="Times New Roman" w:cs="Times New Roman"/>
      <w:b/>
      <w:bCs/>
      <w:i/>
      <w:iCs/>
      <w:sz w:val="20"/>
      <w:szCs w:val="20"/>
    </w:rPr>
  </w:style>
  <w:style w:type="paragraph" w:styleId="Heading3">
    <w:name w:val="heading 3"/>
    <w:basedOn w:val="Normal"/>
    <w:next w:val="Normal"/>
    <w:link w:val="Heading3Char"/>
    <w:uiPriority w:val="99"/>
    <w:qFormat/>
    <w:rsid w:val="00B1336D"/>
    <w:pPr>
      <w:keepNext/>
      <w:widowControl w:val="0"/>
      <w:overflowPunct/>
      <w:textAlignment w:val="auto"/>
      <w:outlineLvl w:val="2"/>
    </w:pPr>
    <w:rPr>
      <w:rFonts w:ascii="Times New Roman" w:hAnsi="Times New Roman" w:cs="Times New Roman"/>
      <w:b/>
      <w:bCs/>
      <w:caps/>
      <w:sz w:val="32"/>
      <w:szCs w:val="32"/>
    </w:rPr>
  </w:style>
  <w:style w:type="paragraph" w:styleId="Heading4">
    <w:name w:val="heading 4"/>
    <w:basedOn w:val="Normal"/>
    <w:next w:val="Normal"/>
    <w:link w:val="Heading4Char"/>
    <w:uiPriority w:val="99"/>
    <w:qFormat/>
    <w:rsid w:val="00B1336D"/>
    <w:pPr>
      <w:keepNext/>
      <w:widowControl w:val="0"/>
      <w:tabs>
        <w:tab w:val="left" w:pos="340"/>
        <w:tab w:val="right" w:pos="11520"/>
      </w:tabs>
      <w:overflowPunct/>
      <w:ind w:right="-1320"/>
      <w:textAlignment w:val="auto"/>
      <w:outlineLvl w:val="3"/>
    </w:pPr>
    <w:rPr>
      <w:rFonts w:ascii="Times New Roman" w:hAnsi="Times New Roman" w:cs="Times New Roman"/>
      <w:b/>
      <w:bCs/>
      <w:i/>
      <w:iCs/>
      <w:color w:val="000000"/>
      <w:kern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B1336D"/>
    <w:rPr>
      <w:rFonts w:ascii="Times New Roman" w:hAnsi="Times New Roman" w:cs="Times New Roman"/>
      <w:b/>
      <w:bCs/>
    </w:rPr>
  </w:style>
  <w:style w:type="character" w:customStyle="1" w:styleId="Heading2Char">
    <w:name w:val="Heading 2 Char"/>
    <w:basedOn w:val="DefaultParagraphFont"/>
    <w:link w:val="Heading2"/>
    <w:uiPriority w:val="99"/>
    <w:locked/>
    <w:rsid w:val="00B1336D"/>
    <w:rPr>
      <w:rFonts w:ascii="Times New Roman" w:hAnsi="Times New Roman" w:cs="Times New Roman"/>
      <w:b/>
      <w:bCs/>
      <w:i/>
      <w:iCs/>
    </w:rPr>
  </w:style>
  <w:style w:type="character" w:customStyle="1" w:styleId="Heading3Char">
    <w:name w:val="Heading 3 Char"/>
    <w:basedOn w:val="DefaultParagraphFont"/>
    <w:link w:val="Heading3"/>
    <w:uiPriority w:val="99"/>
    <w:locked/>
    <w:rsid w:val="00B1336D"/>
    <w:rPr>
      <w:rFonts w:ascii="Times New Roman" w:hAnsi="Times New Roman" w:cs="Times New Roman"/>
      <w:b/>
      <w:bCs/>
      <w:caps/>
      <w:sz w:val="32"/>
      <w:szCs w:val="32"/>
    </w:rPr>
  </w:style>
  <w:style w:type="character" w:customStyle="1" w:styleId="Heading4Char">
    <w:name w:val="Heading 4 Char"/>
    <w:basedOn w:val="DefaultParagraphFont"/>
    <w:link w:val="Heading4"/>
    <w:uiPriority w:val="99"/>
    <w:locked/>
    <w:rsid w:val="00B1336D"/>
    <w:rPr>
      <w:rFonts w:ascii="Times New Roman" w:hAnsi="Times New Roman" w:cs="Times New Roman"/>
      <w:b/>
      <w:bCs/>
      <w:i/>
      <w:iCs/>
      <w:color w:val="000000"/>
      <w:kern w:val="2"/>
    </w:rPr>
  </w:style>
  <w:style w:type="paragraph" w:styleId="Header">
    <w:name w:val="header"/>
    <w:basedOn w:val="Normal"/>
    <w:link w:val="HeaderChar"/>
    <w:uiPriority w:val="99"/>
    <w:rsid w:val="00D43416"/>
    <w:pPr>
      <w:tabs>
        <w:tab w:val="center" w:pos="4680"/>
        <w:tab w:val="right" w:pos="9360"/>
      </w:tabs>
    </w:pPr>
  </w:style>
  <w:style w:type="character" w:customStyle="1" w:styleId="HeaderChar">
    <w:name w:val="Header Char"/>
    <w:basedOn w:val="DefaultParagraphFont"/>
    <w:link w:val="Header"/>
    <w:uiPriority w:val="99"/>
    <w:locked/>
    <w:rsid w:val="00D43416"/>
    <w:rPr>
      <w:rFonts w:ascii="Times" w:hAnsi="Times" w:cs="Times"/>
      <w:sz w:val="24"/>
      <w:szCs w:val="24"/>
    </w:rPr>
  </w:style>
  <w:style w:type="paragraph" w:styleId="Footer">
    <w:name w:val="footer"/>
    <w:basedOn w:val="Normal"/>
    <w:link w:val="FooterChar"/>
    <w:uiPriority w:val="99"/>
    <w:rsid w:val="00D43416"/>
    <w:pPr>
      <w:tabs>
        <w:tab w:val="center" w:pos="4680"/>
        <w:tab w:val="right" w:pos="9360"/>
      </w:tabs>
    </w:pPr>
  </w:style>
  <w:style w:type="character" w:customStyle="1" w:styleId="FooterChar">
    <w:name w:val="Footer Char"/>
    <w:basedOn w:val="DefaultParagraphFont"/>
    <w:link w:val="Footer"/>
    <w:uiPriority w:val="99"/>
    <w:locked/>
    <w:rsid w:val="00D43416"/>
    <w:rPr>
      <w:rFonts w:ascii="Times" w:hAnsi="Times" w:cs="Times"/>
      <w:sz w:val="24"/>
      <w:szCs w:val="24"/>
    </w:rPr>
  </w:style>
  <w:style w:type="paragraph" w:styleId="BalloonText">
    <w:name w:val="Balloon Text"/>
    <w:basedOn w:val="Normal"/>
    <w:link w:val="BalloonTextChar"/>
    <w:uiPriority w:val="99"/>
    <w:semiHidden/>
    <w:rsid w:val="00D4341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43416"/>
    <w:rPr>
      <w:rFonts w:ascii="Tahoma" w:hAnsi="Tahoma" w:cs="Tahoma"/>
      <w:sz w:val="16"/>
      <w:szCs w:val="16"/>
    </w:rPr>
  </w:style>
  <w:style w:type="character" w:styleId="PageNumber">
    <w:name w:val="page number"/>
    <w:basedOn w:val="DefaultParagraphFont"/>
    <w:uiPriority w:val="99"/>
    <w:rsid w:val="00D43416"/>
    <w:rPr>
      <w:rFonts w:cs="Times New Roman"/>
    </w:rPr>
  </w:style>
  <w:style w:type="paragraph" w:styleId="Revision">
    <w:name w:val="Revision"/>
    <w:hidden/>
    <w:uiPriority w:val="99"/>
    <w:semiHidden/>
    <w:rsid w:val="00466635"/>
    <w:rPr>
      <w:rFonts w:ascii="Times" w:hAnsi="Times" w:cs="Times"/>
      <w:sz w:val="24"/>
      <w:szCs w:val="24"/>
    </w:rPr>
  </w:style>
  <w:style w:type="character" w:customStyle="1" w:styleId="BodyBold">
    <w:name w:val="Body_Bold"/>
    <w:basedOn w:val="DefaultParagraphFont"/>
    <w:uiPriority w:val="99"/>
    <w:rsid w:val="008C22EF"/>
    <w:rPr>
      <w:rFonts w:ascii="DTLUnicoTOT-Regular" w:hAnsi="DTLUnicoTOT-Regular" w:cs="DTLUnicoTOT-Regular"/>
      <w:b/>
      <w:bCs/>
      <w:color w:val="000000"/>
      <w:spacing w:val="-3"/>
      <w:w w:val="100"/>
      <w:position w:val="0"/>
      <w:sz w:val="21"/>
      <w:szCs w:val="21"/>
      <w:u w:val="none"/>
      <w:vertAlign w:val="baseline"/>
    </w:rPr>
  </w:style>
  <w:style w:type="character" w:customStyle="1" w:styleId="BodyCross">
    <w:name w:val="Body_Cross"/>
    <w:rsid w:val="008C22EF"/>
    <w:rPr>
      <w:rFonts w:ascii="ELWSymbols-Normal" w:hAnsi="ELWSymbols-Normal"/>
      <w:color w:val="CB0002"/>
      <w:sz w:val="21"/>
    </w:rPr>
  </w:style>
  <w:style w:type="character" w:customStyle="1" w:styleId="PatternHead1INLINE">
    <w:name w:val="Pattern Head 1 INLINE"/>
    <w:rsid w:val="008C22EF"/>
    <w:rPr>
      <w:rFonts w:ascii="MetronMediumOT" w:hAnsi="MetronMediumOT"/>
      <w:color w:val="CB0002"/>
      <w:sz w:val="16"/>
    </w:rPr>
  </w:style>
  <w:style w:type="character" w:customStyle="1" w:styleId="Rubricinline">
    <w:name w:val="Rubric inline"/>
    <w:uiPriority w:val="99"/>
    <w:rsid w:val="00E4540B"/>
    <w:rPr>
      <w:rFonts w:ascii="DTLUnicoTOT-Italic" w:hAnsi="DTLUnicoTOT-Italic"/>
      <w:i/>
      <w:color w:val="C3122F"/>
      <w:spacing w:val="-2"/>
      <w:sz w:val="18"/>
    </w:rPr>
  </w:style>
  <w:style w:type="character" w:customStyle="1" w:styleId="BodyItalic">
    <w:name w:val="Body_Italic"/>
    <w:uiPriority w:val="99"/>
    <w:rsid w:val="00F54694"/>
    <w:rPr>
      <w:i/>
    </w:rPr>
  </w:style>
  <w:style w:type="character" w:customStyle="1" w:styleId="ChurchYearVersecitation">
    <w:name w:val="Church Year_Verse citation"/>
    <w:rsid w:val="00F54694"/>
    <w:rPr>
      <w:i/>
      <w:position w:val="1"/>
      <w:sz w:val="14"/>
    </w:rPr>
  </w:style>
  <w:style w:type="character" w:customStyle="1" w:styleId="ChurchYearName">
    <w:name w:val="Church Year_Name"/>
    <w:basedOn w:val="DefaultParagraphFont"/>
    <w:uiPriority w:val="99"/>
    <w:rsid w:val="00F54694"/>
    <w:rPr>
      <w:rFonts w:ascii="DTLUnicoTOT-Italic" w:hAnsi="DTLUnicoTOT-Italic" w:cs="DTLUnicoTOT-Italic"/>
      <w:i/>
      <w:iCs/>
      <w:color w:val="000000"/>
      <w:spacing w:val="0"/>
      <w:w w:val="100"/>
      <w:position w:val="0"/>
      <w:sz w:val="12"/>
      <w:szCs w:val="12"/>
      <w:u w:val="none"/>
      <w:vertAlign w:val="baseline"/>
    </w:rPr>
  </w:style>
  <w:style w:type="paragraph" w:styleId="ListParagraph">
    <w:name w:val="List Paragraph"/>
    <w:basedOn w:val="Normal"/>
    <w:uiPriority w:val="34"/>
    <w:qFormat/>
    <w:rsid w:val="00DA226A"/>
    <w:pPr>
      <w:overflowPunct/>
      <w:autoSpaceDE/>
      <w:autoSpaceDN/>
      <w:adjustRightInd/>
      <w:spacing w:after="200"/>
      <w:ind w:left="720"/>
      <w:textAlignment w:val="auto"/>
    </w:pPr>
    <w:rPr>
      <w:rFonts w:ascii="Cambria" w:hAnsi="Cambria" w:cs="Cambria"/>
    </w:rPr>
  </w:style>
  <w:style w:type="paragraph" w:customStyle="1" w:styleId="NoParagraphStyle">
    <w:name w:val="[No Paragraph Style]"/>
    <w:uiPriority w:val="99"/>
    <w:rsid w:val="003310C6"/>
    <w:pPr>
      <w:widowControl w:val="0"/>
      <w:autoSpaceDE w:val="0"/>
      <w:autoSpaceDN w:val="0"/>
      <w:adjustRightInd w:val="0"/>
      <w:spacing w:line="288" w:lineRule="auto"/>
      <w:textAlignment w:val="center"/>
    </w:pPr>
    <w:rPr>
      <w:rFonts w:ascii="Times-Roman" w:hAnsi="Times-Roman" w:cs="Times-Roman"/>
      <w:color w:val="000000"/>
      <w:sz w:val="24"/>
      <w:szCs w:val="24"/>
    </w:rPr>
  </w:style>
  <w:style w:type="character" w:customStyle="1" w:styleId="ChurchYearBodyRegular">
    <w:name w:val="Church Year_Body Regular"/>
    <w:uiPriority w:val="99"/>
    <w:rsid w:val="003310C6"/>
    <w:rPr>
      <w:rFonts w:ascii="DTLUnicoTOT-Regular" w:hAnsi="DTLUnicoTOT-Regular"/>
      <w:color w:val="000000"/>
      <w:spacing w:val="0"/>
      <w:w w:val="100"/>
      <w:position w:val="0"/>
      <w:sz w:val="16"/>
      <w:u w:val="none"/>
      <w:vertAlign w:val="baseline"/>
    </w:rPr>
  </w:style>
  <w:style w:type="character" w:customStyle="1" w:styleId="CharacterStyle1">
    <w:name w:val="Character Style 1"/>
    <w:uiPriority w:val="99"/>
    <w:rsid w:val="003310C6"/>
    <w:rPr>
      <w:vertAlign w:val="superscript"/>
    </w:rPr>
  </w:style>
  <w:style w:type="paragraph" w:styleId="NoSpacing">
    <w:name w:val="No Spacing"/>
    <w:link w:val="NoSpacingChar"/>
    <w:uiPriority w:val="1"/>
    <w:qFormat/>
    <w:rsid w:val="005B4A3A"/>
    <w:rPr>
      <w:rFonts w:ascii="Times New Roman" w:hAnsi="Times New Roman" w:cs="Times New Roman"/>
      <w:sz w:val="24"/>
      <w:szCs w:val="24"/>
    </w:rPr>
  </w:style>
  <w:style w:type="character" w:customStyle="1" w:styleId="NoSpacingChar">
    <w:name w:val="No Spacing Char"/>
    <w:link w:val="NoSpacing"/>
    <w:uiPriority w:val="1"/>
    <w:locked/>
    <w:rsid w:val="005B4A3A"/>
    <w:rPr>
      <w:rFonts w:ascii="Times New Roman" w:hAnsi="Times New Roman"/>
      <w:sz w:val="24"/>
    </w:rPr>
  </w:style>
  <w:style w:type="character" w:styleId="Emphasis">
    <w:name w:val="Emphasis"/>
    <w:basedOn w:val="DefaultParagraphFont"/>
    <w:uiPriority w:val="20"/>
    <w:qFormat/>
    <w:rsid w:val="005B4A3A"/>
    <w:rPr>
      <w:rFonts w:cs="Times New Roman"/>
      <w:i/>
    </w:rPr>
  </w:style>
  <w:style w:type="character" w:styleId="Hyperlink">
    <w:name w:val="Hyperlink"/>
    <w:basedOn w:val="DefaultParagraphFont"/>
    <w:uiPriority w:val="99"/>
    <w:unhideWhenUsed/>
    <w:rsid w:val="00ED15C2"/>
    <w:rPr>
      <w:rFonts w:cs="Times New Roman"/>
      <w:color w:val="0000FF" w:themeColor="hyperlink"/>
      <w:u w:val="single"/>
    </w:rPr>
  </w:style>
  <w:style w:type="character" w:styleId="CommentReference">
    <w:name w:val="annotation reference"/>
    <w:basedOn w:val="DefaultParagraphFont"/>
    <w:uiPriority w:val="99"/>
    <w:rsid w:val="001C4A1D"/>
    <w:rPr>
      <w:rFonts w:cs="Times New Roman"/>
      <w:sz w:val="16"/>
      <w:szCs w:val="16"/>
    </w:rPr>
  </w:style>
  <w:style w:type="paragraph" w:styleId="CommentText">
    <w:name w:val="annotation text"/>
    <w:basedOn w:val="Normal"/>
    <w:link w:val="CommentTextChar"/>
    <w:uiPriority w:val="99"/>
    <w:rsid w:val="001C4A1D"/>
    <w:rPr>
      <w:sz w:val="20"/>
      <w:szCs w:val="20"/>
    </w:rPr>
  </w:style>
  <w:style w:type="character" w:customStyle="1" w:styleId="CommentTextChar">
    <w:name w:val="Comment Text Char"/>
    <w:basedOn w:val="DefaultParagraphFont"/>
    <w:link w:val="CommentText"/>
    <w:uiPriority w:val="99"/>
    <w:locked/>
    <w:rsid w:val="001C4A1D"/>
    <w:rPr>
      <w:rFonts w:ascii="Times" w:hAnsi="Times" w:cs="Times"/>
    </w:rPr>
  </w:style>
  <w:style w:type="paragraph" w:styleId="CommentSubject">
    <w:name w:val="annotation subject"/>
    <w:basedOn w:val="CommentText"/>
    <w:next w:val="CommentText"/>
    <w:link w:val="CommentSubjectChar"/>
    <w:uiPriority w:val="99"/>
    <w:rsid w:val="001C4A1D"/>
    <w:rPr>
      <w:b/>
      <w:bCs/>
    </w:rPr>
  </w:style>
  <w:style w:type="character" w:customStyle="1" w:styleId="CommentSubjectChar">
    <w:name w:val="Comment Subject Char"/>
    <w:basedOn w:val="CommentTextChar"/>
    <w:link w:val="CommentSubject"/>
    <w:uiPriority w:val="99"/>
    <w:locked/>
    <w:rsid w:val="001C4A1D"/>
    <w:rPr>
      <w:rFonts w:ascii="Times" w:hAnsi="Times" w:cs="Times"/>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0749618">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68"/>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augsburgfortress.org/copy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LCA-Document" ma:contentTypeID="0x0101009C49CB76883F4D29A3A38B8F877398AD000974FD063C8C4D38BD02BABB281DEB2100FC8C5E0A0D71CA4FB77870BC02D992DB" ma:contentTypeVersion="49" ma:contentTypeDescription="Describes an ELCA Document.  Use this content type for Microsoft Office/PDF documents." ma:contentTypeScope="" ma:versionID="e85636b3c22dcf2140740171fb9b7ab7">
  <xsd:schema xmlns:xsd="http://www.w3.org/2001/XMLSchema" xmlns:xs="http://www.w3.org/2001/XMLSchema" xmlns:p="http://schemas.microsoft.com/office/2006/metadata/properties" xmlns:ns2="d087f69f-f3c5-4cc5-af88-9bcec61be179" xmlns:ns3="8a140621-1a49-429d-a76a-0b4eaceb60d3" targetNamespace="http://schemas.microsoft.com/office/2006/metadata/properties" ma:root="true" ma:fieldsID="893914aca02976e3d275a5db0d663b56" ns2:_="" ns3:_="">
    <xsd:import namespace="d087f69f-f3c5-4cc5-af88-9bcec61be179"/>
    <xsd:import namespace="8a140621-1a49-429d-a76a-0b4eaceb60d3"/>
    <xsd:element name="properties">
      <xsd:complexType>
        <xsd:sequence>
          <xsd:element name="documentManagement">
            <xsd:complexType>
              <xsd:all>
                <xsd:element ref="ns2:Resource_x0020_Description" minOccurs="0"/>
                <xsd:element ref="ns2:Resource_x0020_Expiration_x0020_Date" minOccurs="0"/>
                <xsd:element ref="ns2:Exclude_x0020_Resource_x0020_From_x0020_Search" minOccurs="0"/>
                <xsd:element ref="ns3:TaxCatchAll" minOccurs="0"/>
                <xsd:element ref="ns3:Resource_x0020_Never_x0020_Expires" minOccurs="0"/>
                <xsd:element ref="ns3:ELCA_Include_In_YouthGathering_Search" minOccurs="0"/>
                <xsd:element ref="ns2:Date" minOccurs="0"/>
                <xsd:element ref="ns2:To_x0020_Be_x0020_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f69f-f3c5-4cc5-af88-9bcec61be179" elementFormDefault="qualified">
    <xsd:import namespace="http://schemas.microsoft.com/office/2006/documentManagement/types"/>
    <xsd:import namespace="http://schemas.microsoft.com/office/infopath/2007/PartnerControls"/>
    <xsd:element name="Resource_x0020_Description" ma:index="8" nillable="true" ma:displayName="Resource Description" ma:internalName="Resource_x0020_Description" ma:readOnly="false">
      <xsd:simpleType>
        <xsd:restriction base="dms:Note">
          <xsd:maxLength value="255"/>
        </xsd:restriction>
      </xsd:simpleType>
    </xsd:element>
    <xsd:element name="Resource_x0020_Expiration_x0020_Date" ma:index="14" nillable="true" ma:displayName="Resource Expiration Date" ma:format="DateOnly" ma:internalName="Resource_x0020_Expiration_x0020_Date" ma:readOnly="false">
      <xsd:simpleType>
        <xsd:restriction base="dms:DateTime"/>
      </xsd:simpleType>
    </xsd:element>
    <xsd:element name="Exclude_x0020_Resource_x0020_From_x0020_Search" ma:index="15" nillable="true" ma:displayName="Exclude Resource From Search" ma:internalName="Exclude_x0020_Resource_x0020_From_x0020_Search">
      <xsd:simpleType>
        <xsd:restriction base="dms:Boolean"/>
      </xsd:simpleType>
    </xsd:element>
    <xsd:element name="Date" ma:index="20" nillable="true" ma:displayName="Date" ma:format="DateOnly" ma:internalName="Date">
      <xsd:simpleType>
        <xsd:restriction base="dms:DateTime"/>
      </xsd:simpleType>
    </xsd:element>
    <xsd:element name="To_x0020_Be_x0020_Archived" ma:index="21" nillable="true" ma:displayName="To Be Archived" ma:default="0" ma:internalName="To_x0020_Be_x0020_Archiv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140621-1a49-429d-a76a-0b4eaceb60d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ee51497-b75c-448a-a0c6-084b3df3fdc8}" ma:internalName="TaxCatchAll" ma:showField="CatchAllData" ma:web="8a140621-1a49-429d-a76a-0b4eaceb60d3">
      <xsd:complexType>
        <xsd:complexContent>
          <xsd:extension base="dms:MultiChoiceLookup">
            <xsd:sequence>
              <xsd:element name="Value" type="dms:Lookup" maxOccurs="unbounded" minOccurs="0" nillable="true"/>
            </xsd:sequence>
          </xsd:extension>
        </xsd:complexContent>
      </xsd:complexType>
    </xsd:element>
    <xsd:element name="Resource_x0020_Never_x0020_Expires" ma:index="17" nillable="true" ma:displayName="Resource Never Expires" ma:default="0" ma:internalName="Resource_x0020_Never_x0020_Expires">
      <xsd:simpleType>
        <xsd:restriction base="dms:Boolean"/>
      </xsd:simpleType>
    </xsd:element>
    <xsd:element name="ELCA_Include_In_YouthGathering_Search" ma:index="19" nillable="true" ma:displayName="ELCA_Include_In_YouthGathering_Search" ma:default="0" ma:description="To be on crawl for Youth Gathering selection on Search.elca.org site" ma:internalName="ELCA_Include_In_YouthGathering_Search">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source_x0020_Expiration_x0020_Date xmlns="d087f69f-f3c5-4cc5-af88-9bcec61be179" xsi:nil="true"/>
    <TaxCatchAll xmlns="8a140621-1a49-429d-a76a-0b4eaceb60d3">
      <Value>55</Value>
      <Value>355</Value>
      <Value>465</Value>
      <Value>240</Value>
      <Value>5</Value>
    </TaxCatchAll>
    <Resource_x0020_Never_x0020_Expires xmlns="8a140621-1a49-429d-a76a-0b4eaceb60d3">true</Resource_x0020_Never_x0020_Expires>
    <Exclude_x0020_Resource_x0020_From_x0020_Search xmlns="d087f69f-f3c5-4cc5-af88-9bcec61be179">false</Exclude_x0020_Resource_x0020_From_x0020_Search>
    <ELCA_Include_In_YouthGathering_Search xmlns="8a140621-1a49-429d-a76a-0b4eaceb60d3">false</ELCA_Include_In_YouthGathering_Search>
    <Resource_x0020_Description xmlns="d087f69f-f3c5-4cc5-af88-9bcec61be179" xsi:nil="true"/>
    <Date xmlns="d087f69f-f3c5-4cc5-af88-9bcec61be179" xsi:nil="true"/>
    <To_x0020_Be_x0020_Archived xmlns="d087f69f-f3c5-4cc5-af88-9bcec61be179">false</To_x0020_Be_x0020_Archive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135958-E372-4C96-9F83-021D56279986}"/>
</file>

<file path=customXml/itemProps2.xml><?xml version="1.0" encoding="utf-8"?>
<ds:datastoreItem xmlns:ds="http://schemas.openxmlformats.org/officeDocument/2006/customXml" ds:itemID="{740D8305-3106-48AF-BF35-A0168A5E9336}">
  <ds:schemaRefs>
    <ds:schemaRef ds:uri="http://schemas.microsoft.com/sharepoint/v3/contenttype/forms"/>
  </ds:schemaRefs>
</ds:datastoreItem>
</file>

<file path=customXml/itemProps3.xml><?xml version="1.0" encoding="utf-8"?>
<ds:datastoreItem xmlns:ds="http://schemas.openxmlformats.org/officeDocument/2006/customXml" ds:itemID="{B43E67CF-4044-49E4-BB7B-2445FF65B64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AD8561-995F-462D-9566-0F4B7A51C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8</Pages>
  <Words>2991</Words>
  <Characters>14119</Characters>
  <Application>Microsoft Office Word</Application>
  <DocSecurity>0</DocSecurity>
  <Lines>344</Lines>
  <Paragraphs>240</Paragraphs>
  <ScaleCrop>false</ScaleCrop>
  <HeadingPairs>
    <vt:vector size="2" baseType="variant">
      <vt:variant>
        <vt:lpstr>Title</vt:lpstr>
      </vt:variant>
      <vt:variant>
        <vt:i4>1</vt:i4>
      </vt:variant>
    </vt:vector>
  </HeadingPairs>
  <TitlesOfParts>
    <vt:vector size="1" baseType="lpstr">
      <vt:lpstr>ORDINATION</vt:lpstr>
    </vt:vector>
  </TitlesOfParts>
  <Company>Augsburg Fortress Publishers</Company>
  <LinksUpToDate>false</LinksUpToDate>
  <CharactersWithSpaces>16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ation of a Deacon</dc:title>
  <dc:subject/>
  <dc:creator>Martin Seltz</dc:creator>
  <cp:keywords/>
  <dc:description/>
  <cp:lastModifiedBy>John Weit</cp:lastModifiedBy>
  <cp:revision>16</cp:revision>
  <cp:lastPrinted>2019-11-13T15:35:00Z</cp:lastPrinted>
  <dcterms:created xsi:type="dcterms:W3CDTF">2019-10-18T15:57:00Z</dcterms:created>
  <dcterms:modified xsi:type="dcterms:W3CDTF">2019-11-13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9CB76883F4D29A3A38B8F877398AD000974FD063C8C4D38BD02BABB281DEB2100FC8C5E0A0D71CA4FB77870BC02D992DB</vt:lpwstr>
  </property>
  <property fmtid="{D5CDD505-2E9C-101B-9397-08002B2CF9AE}" pid="3" name="pff9ff76d6d04245968fbeacd7773757">
    <vt:lpwstr>English|2a561fb9-8cee-4c70-9ce6-5f63a2094213</vt:lpwstr>
  </property>
  <property fmtid="{D5CDD505-2E9C-101B-9397-08002B2CF9AE}" pid="4" name="b8cf5103550044b6adff90de73dcc70d">
    <vt:lpwstr>Litergy|9e108104-e4d0-4dae-8010-41d9c354fc8d</vt:lpwstr>
  </property>
  <property fmtid="{D5CDD505-2E9C-101B-9397-08002B2CF9AE}" pid="5" name="p0eec0248d09446db2b674e7726de702">
    <vt:lpwstr>Worship|c406088f-0711-4c66-87d0-ed15329cd850</vt:lpwstr>
  </property>
  <property fmtid="{D5CDD505-2E9C-101B-9397-08002B2CF9AE}" pid="6" name="dbcb669f85a94c79882e4591e49db382">
    <vt:lpwstr>Worship|2e65a392-3a3c-497c-81f5-58c788953bf0</vt:lpwstr>
  </property>
  <property fmtid="{D5CDD505-2E9C-101B-9397-08002B2CF9AE}" pid="7" name="f4e18a6ced514bde9eff9825603cfd24">
    <vt:lpwstr>Minister of Word and Service|e293f901-44f6-4029-8ced-25823579de40</vt:lpwstr>
  </property>
  <property fmtid="{D5CDD505-2E9C-101B-9397-08002B2CF9AE}" pid="8" name="Resource Category">
    <vt:lpwstr>240;#Worship|2e65a392-3a3c-497c-81f5-58c788953bf0</vt:lpwstr>
  </property>
  <property fmtid="{D5CDD505-2E9C-101B-9397-08002B2CF9AE}" pid="9" name="Resource Primary Audience">
    <vt:lpwstr>465;#Minister of Word and Service|e293f901-44f6-4029-8ced-25823579de40</vt:lpwstr>
  </property>
  <property fmtid="{D5CDD505-2E9C-101B-9397-08002B2CF9AE}" pid="10" name="Resource Language">
    <vt:lpwstr>5;#English|2a561fb9-8cee-4c70-9ce6-5f63a2094213</vt:lpwstr>
  </property>
  <property fmtid="{D5CDD505-2E9C-101B-9397-08002B2CF9AE}" pid="11" name="Resource Interests">
    <vt:lpwstr>55;#Worship|c406088f-0711-4c66-87d0-ed15329cd850</vt:lpwstr>
  </property>
  <property fmtid="{D5CDD505-2E9C-101B-9397-08002B2CF9AE}" pid="12" name="Resource Subcategory">
    <vt:lpwstr>355;#Litergy|9e108104-e4d0-4dae-8010-41d9c354fc8d</vt:lpwstr>
  </property>
  <property fmtid="{D5CDD505-2E9C-101B-9397-08002B2CF9AE}" pid="13" name="_dlc_policyId">
    <vt:lpwstr/>
  </property>
  <property fmtid="{D5CDD505-2E9C-101B-9397-08002B2CF9AE}" pid="14" name="ItemRetentionFormula">
    <vt:lpwstr/>
  </property>
  <property fmtid="{D5CDD505-2E9C-101B-9397-08002B2CF9AE}" pid="15" name="WorkflowChangePath">
    <vt:lpwstr>32a077e0-ba6a-407a-9a7a-918258ea8736,5;</vt:lpwstr>
  </property>
  <property fmtid="{D5CDD505-2E9C-101B-9397-08002B2CF9AE}" pid="16" name="Metrics File with Extension">
    <vt:lpwstr>2501</vt:lpwstr>
  </property>
</Properties>
</file>